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6A4D01" w14:textId="06BE508E" w:rsidR="00FA2402" w:rsidRDefault="00FA2402">
      <w:pPr>
        <w:jc w:val="both"/>
        <w:rPr>
          <w:rFonts w:ascii="Times New Roman" w:hAnsi="Times New Roman" w:cs="Times New Roman"/>
          <w:b/>
          <w:bCs/>
        </w:rPr>
      </w:pPr>
      <w:r w:rsidRPr="003865A0">
        <w:rPr>
          <w:noProof/>
        </w:rPr>
        <w:drawing>
          <wp:anchor distT="0" distB="0" distL="114300" distR="114300" simplePos="0" relativeHeight="251658240" behindDoc="0" locked="0" layoutInCell="1" allowOverlap="1" wp14:anchorId="4AAFCC08" wp14:editId="28DFBBC6">
            <wp:simplePos x="0" y="0"/>
            <wp:positionH relativeFrom="column">
              <wp:posOffset>2399665</wp:posOffset>
            </wp:positionH>
            <wp:positionV relativeFrom="paragraph">
              <wp:posOffset>-269875</wp:posOffset>
            </wp:positionV>
            <wp:extent cx="835025" cy="819150"/>
            <wp:effectExtent l="0" t="0" r="3175" b="0"/>
            <wp:wrapNone/>
            <wp:docPr id="1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5025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4A45700" w14:textId="055F38A3" w:rsidR="00FA2402" w:rsidRDefault="00FA2402">
      <w:pPr>
        <w:jc w:val="both"/>
        <w:rPr>
          <w:rFonts w:ascii="Times New Roman" w:hAnsi="Times New Roman" w:cs="Times New Roman"/>
          <w:b/>
          <w:bCs/>
        </w:rPr>
      </w:pPr>
    </w:p>
    <w:p w14:paraId="672A6659" w14:textId="55C52236" w:rsidR="00A1625F" w:rsidRPr="003865A0" w:rsidRDefault="00A1625F">
      <w:pPr>
        <w:jc w:val="both"/>
        <w:rPr>
          <w:rFonts w:ascii="Times New Roman" w:hAnsi="Times New Roman" w:cs="Times New Roman"/>
          <w:b/>
          <w:bCs/>
        </w:rPr>
      </w:pPr>
    </w:p>
    <w:p w14:paraId="5D49FEF7" w14:textId="027D9E97" w:rsidR="00A1625F" w:rsidRPr="003865A0" w:rsidRDefault="005A164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65D68556">
        <w:rPr>
          <w:rFonts w:ascii="Times New Roman" w:hAnsi="Times New Roman" w:cs="Times New Roman"/>
          <w:b/>
          <w:bCs/>
          <w:sz w:val="32"/>
          <w:szCs w:val="32"/>
        </w:rPr>
        <w:t xml:space="preserve">Zápis z </w:t>
      </w:r>
      <w:r w:rsidR="00B320E2">
        <w:rPr>
          <w:rFonts w:ascii="Times New Roman" w:hAnsi="Times New Roman" w:cs="Times New Roman"/>
          <w:b/>
          <w:bCs/>
          <w:sz w:val="32"/>
          <w:szCs w:val="32"/>
        </w:rPr>
        <w:t>1</w:t>
      </w:r>
      <w:r w:rsidR="00646A92">
        <w:rPr>
          <w:rFonts w:ascii="Times New Roman" w:hAnsi="Times New Roman" w:cs="Times New Roman"/>
          <w:b/>
          <w:bCs/>
          <w:sz w:val="32"/>
          <w:szCs w:val="32"/>
        </w:rPr>
        <w:t>4</w:t>
      </w:r>
      <w:r w:rsidRPr="002C5B65">
        <w:rPr>
          <w:rFonts w:ascii="Times New Roman" w:hAnsi="Times New Roman" w:cs="Times New Roman"/>
          <w:b/>
          <w:bCs/>
          <w:sz w:val="32"/>
          <w:szCs w:val="32"/>
        </w:rPr>
        <w:t>.</w:t>
      </w:r>
      <w:r w:rsidRPr="65D68556">
        <w:rPr>
          <w:rFonts w:ascii="Times New Roman" w:hAnsi="Times New Roman" w:cs="Times New Roman"/>
          <w:b/>
          <w:bCs/>
          <w:sz w:val="32"/>
          <w:szCs w:val="32"/>
        </w:rPr>
        <w:t xml:space="preserve"> řádného zasedání Akademického senátu</w:t>
      </w:r>
    </w:p>
    <w:p w14:paraId="749F4580" w14:textId="77777777" w:rsidR="00A1625F" w:rsidRPr="003865A0" w:rsidRDefault="005A164A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  <w:r w:rsidRPr="003865A0">
        <w:rPr>
          <w:rFonts w:ascii="Times New Roman" w:hAnsi="Times New Roman" w:cs="Times New Roman"/>
          <w:b/>
          <w:bCs/>
          <w:sz w:val="32"/>
          <w:szCs w:val="32"/>
        </w:rPr>
        <w:t>Fakulty mezinárodních vztahů (AS FMV) VŠE v Praze</w:t>
      </w:r>
    </w:p>
    <w:p w14:paraId="0A37501D" w14:textId="7AF3359C" w:rsidR="00A1625F" w:rsidRPr="003865A0" w:rsidRDefault="005A164A">
      <w:pPr>
        <w:tabs>
          <w:tab w:val="left" w:pos="2790"/>
        </w:tabs>
        <w:jc w:val="both"/>
        <w:rPr>
          <w:rFonts w:ascii="Times New Roman" w:hAnsi="Times New Roman" w:cs="Times New Roman"/>
        </w:rPr>
      </w:pPr>
      <w:r w:rsidRPr="003865A0">
        <w:rPr>
          <w:rFonts w:ascii="Times New Roman" w:hAnsi="Times New Roman" w:cs="Times New Roman"/>
        </w:rPr>
        <w:tab/>
      </w:r>
      <w:r w:rsidR="00914C6C">
        <w:rPr>
          <w:rFonts w:ascii="Times New Roman" w:hAnsi="Times New Roman" w:cs="Times New Roman"/>
        </w:rPr>
        <w:t xml:space="preserve"> </w:t>
      </w:r>
      <w:r w:rsidR="00914C6C">
        <w:rPr>
          <w:rFonts w:ascii="Times New Roman" w:hAnsi="Times New Roman" w:cs="Times New Roman"/>
        </w:rPr>
        <w:tab/>
      </w:r>
    </w:p>
    <w:p w14:paraId="262BF7A8" w14:textId="77777777" w:rsidR="001A3C4E" w:rsidRDefault="005A164A" w:rsidP="001A3C4E">
      <w:pPr>
        <w:rPr>
          <w:rFonts w:ascii="Arial" w:hAnsi="Arial" w:cs="Arial"/>
          <w:color w:val="333333"/>
          <w:sz w:val="20"/>
          <w:szCs w:val="20"/>
          <w:shd w:val="clear" w:color="auto" w:fill="E4E4E4"/>
        </w:rPr>
      </w:pPr>
      <w:r w:rsidRPr="003865A0">
        <w:rPr>
          <w:rFonts w:ascii="Times New Roman" w:hAnsi="Times New Roman" w:cs="Times New Roman"/>
        </w:rPr>
        <w:t xml:space="preserve">Jednací číslo: </w:t>
      </w:r>
      <w:r w:rsidR="00CD7361" w:rsidRPr="00CD7361">
        <w:rPr>
          <w:rFonts w:ascii="Times New Roman" w:hAnsi="Times New Roman" w:cs="Times New Roman"/>
        </w:rPr>
        <w:tab/>
      </w:r>
      <w:r w:rsidR="001A3C4E" w:rsidRPr="001A3C4E">
        <w:rPr>
          <w:rFonts w:ascii="Arial" w:hAnsi="Arial" w:cs="Arial"/>
          <w:color w:val="333333"/>
          <w:sz w:val="20"/>
          <w:szCs w:val="20"/>
          <w:shd w:val="clear" w:color="auto" w:fill="E4E4E4"/>
        </w:rPr>
        <w:t>VSE/2026/00003878</w:t>
      </w:r>
    </w:p>
    <w:p w14:paraId="7D561FC9" w14:textId="7821078F" w:rsidR="00A1625F" w:rsidRPr="003865A0" w:rsidRDefault="005A164A" w:rsidP="001A3C4E">
      <w:pPr>
        <w:rPr>
          <w:rFonts w:ascii="Times New Roman" w:hAnsi="Times New Roman" w:cs="Times New Roman"/>
          <w:b/>
          <w:bCs/>
        </w:rPr>
      </w:pPr>
      <w:r w:rsidRPr="003865A0">
        <w:rPr>
          <w:rFonts w:ascii="Times New Roman" w:hAnsi="Times New Roman" w:cs="Times New Roman"/>
        </w:rPr>
        <w:t xml:space="preserve">Datum a místo zasedání: </w:t>
      </w:r>
      <w:r w:rsidR="00D715E6" w:rsidRPr="00D715E6">
        <w:rPr>
          <w:rFonts w:ascii="Times New Roman" w:hAnsi="Times New Roman" w:cs="Times New Roman"/>
          <w:b/>
          <w:bCs/>
        </w:rPr>
        <w:t>1</w:t>
      </w:r>
      <w:r w:rsidR="00646A92">
        <w:rPr>
          <w:rFonts w:ascii="Times New Roman" w:hAnsi="Times New Roman" w:cs="Times New Roman"/>
          <w:b/>
          <w:bCs/>
        </w:rPr>
        <w:t>1</w:t>
      </w:r>
      <w:r w:rsidR="00D715E6" w:rsidRPr="00D715E6">
        <w:rPr>
          <w:rFonts w:ascii="Times New Roman" w:hAnsi="Times New Roman" w:cs="Times New Roman"/>
          <w:b/>
          <w:bCs/>
        </w:rPr>
        <w:t xml:space="preserve">. </w:t>
      </w:r>
      <w:r w:rsidR="00646A92">
        <w:rPr>
          <w:rFonts w:ascii="Times New Roman" w:hAnsi="Times New Roman" w:cs="Times New Roman"/>
          <w:b/>
          <w:bCs/>
        </w:rPr>
        <w:t>6</w:t>
      </w:r>
      <w:r w:rsidR="00D715E6" w:rsidRPr="00D715E6">
        <w:rPr>
          <w:rFonts w:ascii="Times New Roman" w:hAnsi="Times New Roman" w:cs="Times New Roman"/>
          <w:b/>
          <w:bCs/>
        </w:rPr>
        <w:t>. 2026</w:t>
      </w:r>
      <w:r w:rsidR="00CD1151" w:rsidRPr="003865A0">
        <w:rPr>
          <w:rFonts w:ascii="Times New Roman" w:hAnsi="Times New Roman" w:cs="Times New Roman"/>
          <w:b/>
          <w:bCs/>
        </w:rPr>
        <w:t xml:space="preserve"> </w:t>
      </w:r>
      <w:r w:rsidRPr="003865A0">
        <w:rPr>
          <w:rFonts w:ascii="Times New Roman" w:hAnsi="Times New Roman" w:cs="Times New Roman"/>
          <w:b/>
          <w:bCs/>
        </w:rPr>
        <w:t xml:space="preserve">od </w:t>
      </w:r>
      <w:r w:rsidRPr="001E15DC">
        <w:rPr>
          <w:rFonts w:ascii="Times New Roman" w:hAnsi="Times New Roman" w:cs="Times New Roman"/>
          <w:b/>
          <w:bCs/>
        </w:rPr>
        <w:t>1</w:t>
      </w:r>
      <w:r w:rsidR="00284729" w:rsidRPr="001E15DC">
        <w:rPr>
          <w:rFonts w:ascii="Times New Roman" w:hAnsi="Times New Roman" w:cs="Times New Roman"/>
          <w:b/>
          <w:bCs/>
        </w:rPr>
        <w:t>3</w:t>
      </w:r>
      <w:r w:rsidR="00696B88">
        <w:rPr>
          <w:rFonts w:ascii="Times New Roman" w:hAnsi="Times New Roman" w:cs="Times New Roman"/>
          <w:b/>
          <w:bCs/>
        </w:rPr>
        <w:t xml:space="preserve"> </w:t>
      </w:r>
      <w:r w:rsidRPr="003865A0">
        <w:rPr>
          <w:rFonts w:ascii="Times New Roman" w:hAnsi="Times New Roman" w:cs="Times New Roman"/>
          <w:b/>
          <w:bCs/>
        </w:rPr>
        <w:t xml:space="preserve">hod </w:t>
      </w:r>
      <w:r w:rsidR="00741E51" w:rsidRPr="003865A0">
        <w:rPr>
          <w:rFonts w:ascii="Times New Roman" w:hAnsi="Times New Roman" w:cs="Times New Roman"/>
          <w:b/>
          <w:bCs/>
        </w:rPr>
        <w:t xml:space="preserve">prezenčně ve velké zasedací místnosti </w:t>
      </w:r>
      <w:r w:rsidR="00E27EE5">
        <w:rPr>
          <w:rFonts w:ascii="Times New Roman" w:hAnsi="Times New Roman" w:cs="Times New Roman"/>
          <w:b/>
          <w:bCs/>
        </w:rPr>
        <w:t>NB 244</w:t>
      </w:r>
    </w:p>
    <w:tbl>
      <w:tblPr>
        <w:tblStyle w:val="Mkatabulky"/>
        <w:tblW w:w="5000" w:type="pct"/>
        <w:tblInd w:w="-5" w:type="dxa"/>
        <w:tblCellMar>
          <w:left w:w="103" w:type="dxa"/>
        </w:tblCellMar>
        <w:tblLook w:val="04A0" w:firstRow="1" w:lastRow="0" w:firstColumn="1" w:lastColumn="0" w:noHBand="0" w:noVBand="1"/>
      </w:tblPr>
      <w:tblGrid>
        <w:gridCol w:w="2123"/>
        <w:gridCol w:w="6939"/>
      </w:tblGrid>
      <w:tr w:rsidR="00A1625F" w:rsidRPr="003865A0" w14:paraId="7FAB1211" w14:textId="77777777" w:rsidTr="65D68556">
        <w:trPr>
          <w:trHeight w:val="624"/>
        </w:trPr>
        <w:tc>
          <w:tcPr>
            <w:tcW w:w="2124" w:type="dxa"/>
            <w:shd w:val="clear" w:color="auto" w:fill="auto"/>
            <w:tcMar>
              <w:left w:w="103" w:type="dxa"/>
            </w:tcMar>
            <w:vAlign w:val="center"/>
          </w:tcPr>
          <w:p w14:paraId="2DC41D0A" w14:textId="77777777" w:rsidR="00A1625F" w:rsidRPr="003865A0" w:rsidRDefault="005A164A">
            <w:pPr>
              <w:spacing w:after="0"/>
              <w:rPr>
                <w:rFonts w:ascii="Times New Roman" w:hAnsi="Times New Roman" w:cs="Times New Roman"/>
              </w:rPr>
            </w:pPr>
            <w:r w:rsidRPr="003865A0">
              <w:rPr>
                <w:rFonts w:ascii="Times New Roman" w:hAnsi="Times New Roman" w:cs="Times New Roman"/>
              </w:rPr>
              <w:t>Přítomni</w:t>
            </w:r>
          </w:p>
        </w:tc>
        <w:tc>
          <w:tcPr>
            <w:tcW w:w="6947" w:type="dxa"/>
            <w:shd w:val="clear" w:color="auto" w:fill="auto"/>
            <w:tcMar>
              <w:left w:w="103" w:type="dxa"/>
            </w:tcMar>
            <w:vAlign w:val="center"/>
          </w:tcPr>
          <w:p w14:paraId="63486027" w14:textId="711FC337" w:rsidR="00020DCC" w:rsidRDefault="00ED390D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Č</w:t>
            </w:r>
            <w:r w:rsidR="003E0E28">
              <w:rPr>
                <w:rFonts w:ascii="Times New Roman" w:hAnsi="Times New Roman" w:cs="Times New Roman"/>
              </w:rPr>
              <w:t xml:space="preserve">apková, </w:t>
            </w:r>
            <w:r w:rsidR="00E94728">
              <w:rPr>
                <w:rFonts w:ascii="Times New Roman" w:hAnsi="Times New Roman" w:cs="Times New Roman"/>
              </w:rPr>
              <w:t xml:space="preserve">Černý, </w:t>
            </w:r>
            <w:r w:rsidR="005529AD">
              <w:rPr>
                <w:rFonts w:ascii="Times New Roman" w:hAnsi="Times New Roman" w:cs="Times New Roman"/>
              </w:rPr>
              <w:t xml:space="preserve">Češková, Dubský, </w:t>
            </w:r>
            <w:proofErr w:type="spellStart"/>
            <w:r w:rsidR="007F2F4B">
              <w:rPr>
                <w:rFonts w:ascii="Times New Roman" w:hAnsi="Times New Roman" w:cs="Times New Roman"/>
              </w:rPr>
              <w:t>Galanidisová</w:t>
            </w:r>
            <w:proofErr w:type="spellEnd"/>
            <w:r w:rsidR="00F03C02">
              <w:rPr>
                <w:rFonts w:ascii="Times New Roman" w:hAnsi="Times New Roman" w:cs="Times New Roman"/>
              </w:rPr>
              <w:t xml:space="preserve">, </w:t>
            </w:r>
            <w:r w:rsidR="005529AD">
              <w:rPr>
                <w:rFonts w:ascii="Times New Roman" w:hAnsi="Times New Roman" w:cs="Times New Roman"/>
              </w:rPr>
              <w:t xml:space="preserve">Kalousková, </w:t>
            </w:r>
            <w:r w:rsidR="00F03C02">
              <w:rPr>
                <w:rFonts w:ascii="Times New Roman" w:hAnsi="Times New Roman" w:cs="Times New Roman"/>
              </w:rPr>
              <w:t>Kovářová, Lokvencová</w:t>
            </w:r>
            <w:r w:rsidR="00E94728">
              <w:rPr>
                <w:rFonts w:ascii="Times New Roman" w:hAnsi="Times New Roman" w:cs="Times New Roman"/>
              </w:rPr>
              <w:t xml:space="preserve"> (online)</w:t>
            </w:r>
            <w:r w:rsidR="00991BE2">
              <w:rPr>
                <w:rFonts w:ascii="Times New Roman" w:hAnsi="Times New Roman" w:cs="Times New Roman"/>
              </w:rPr>
              <w:t>,</w:t>
            </w:r>
            <w:r w:rsidR="009C227B">
              <w:rPr>
                <w:rFonts w:ascii="Times New Roman" w:hAnsi="Times New Roman" w:cs="Times New Roman"/>
              </w:rPr>
              <w:t xml:space="preserve"> Moravec,</w:t>
            </w:r>
            <w:r w:rsidR="00991BE2">
              <w:rPr>
                <w:rFonts w:ascii="Times New Roman" w:hAnsi="Times New Roman" w:cs="Times New Roman"/>
              </w:rPr>
              <w:t xml:space="preserve"> </w:t>
            </w:r>
            <w:r w:rsidR="003E0E28">
              <w:rPr>
                <w:rFonts w:ascii="Times New Roman" w:hAnsi="Times New Roman" w:cs="Times New Roman"/>
              </w:rPr>
              <w:t xml:space="preserve">Olšanová, </w:t>
            </w:r>
            <w:r w:rsidR="005529AD">
              <w:rPr>
                <w:rFonts w:ascii="Times New Roman" w:hAnsi="Times New Roman" w:cs="Times New Roman"/>
              </w:rPr>
              <w:t xml:space="preserve">Průša, </w:t>
            </w:r>
            <w:r w:rsidR="002C6731">
              <w:rPr>
                <w:rFonts w:ascii="Times New Roman" w:hAnsi="Times New Roman" w:cs="Times New Roman"/>
              </w:rPr>
              <w:t xml:space="preserve">Přikryl, </w:t>
            </w:r>
            <w:proofErr w:type="spellStart"/>
            <w:r w:rsidR="002C6731">
              <w:rPr>
                <w:rFonts w:ascii="Times New Roman" w:hAnsi="Times New Roman" w:cs="Times New Roman"/>
              </w:rPr>
              <w:t>Slivanský</w:t>
            </w:r>
            <w:proofErr w:type="spellEnd"/>
            <w:r w:rsidR="002C6731">
              <w:rPr>
                <w:rFonts w:ascii="Times New Roman" w:hAnsi="Times New Roman" w:cs="Times New Roman"/>
              </w:rPr>
              <w:t xml:space="preserve"> (online), </w:t>
            </w:r>
            <w:r w:rsidR="0051539E">
              <w:rPr>
                <w:rFonts w:ascii="Times New Roman" w:hAnsi="Times New Roman" w:cs="Times New Roman"/>
              </w:rPr>
              <w:t xml:space="preserve">Sušienka, </w:t>
            </w:r>
            <w:r>
              <w:rPr>
                <w:rFonts w:ascii="Times New Roman" w:hAnsi="Times New Roman" w:cs="Times New Roman"/>
              </w:rPr>
              <w:t>Stuchlíková</w:t>
            </w:r>
          </w:p>
          <w:p w14:paraId="41138F00" w14:textId="0BEC984D" w:rsidR="008E31AB" w:rsidRPr="003865A0" w:rsidRDefault="008E31AB">
            <w:pPr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A1625F" w:rsidRPr="003865A0" w14:paraId="0F53E972" w14:textId="77777777" w:rsidTr="65D68556">
        <w:trPr>
          <w:trHeight w:val="624"/>
        </w:trPr>
        <w:tc>
          <w:tcPr>
            <w:tcW w:w="2124" w:type="dxa"/>
            <w:shd w:val="clear" w:color="auto" w:fill="auto"/>
            <w:tcMar>
              <w:left w:w="103" w:type="dxa"/>
            </w:tcMar>
            <w:vAlign w:val="center"/>
          </w:tcPr>
          <w:p w14:paraId="20B3D08A" w14:textId="77777777" w:rsidR="00A1625F" w:rsidRPr="003865A0" w:rsidRDefault="005A164A">
            <w:pPr>
              <w:spacing w:after="0"/>
              <w:rPr>
                <w:rFonts w:ascii="Times New Roman" w:hAnsi="Times New Roman" w:cs="Times New Roman"/>
              </w:rPr>
            </w:pPr>
            <w:r w:rsidRPr="003865A0">
              <w:rPr>
                <w:rFonts w:ascii="Times New Roman" w:hAnsi="Times New Roman" w:cs="Times New Roman"/>
              </w:rPr>
              <w:t>Celkem přítomných</w:t>
            </w:r>
          </w:p>
        </w:tc>
        <w:tc>
          <w:tcPr>
            <w:tcW w:w="6947" w:type="dxa"/>
            <w:shd w:val="clear" w:color="auto" w:fill="auto"/>
            <w:tcMar>
              <w:left w:w="103" w:type="dxa"/>
            </w:tcMar>
            <w:vAlign w:val="center"/>
          </w:tcPr>
          <w:p w14:paraId="111B77A1" w14:textId="64428937" w:rsidR="00A1625F" w:rsidRPr="003865A0" w:rsidRDefault="0062618E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E03621">
              <w:rPr>
                <w:rFonts w:ascii="Times New Roman" w:hAnsi="Times New Roman" w:cs="Times New Roman"/>
              </w:rPr>
              <w:t>5</w:t>
            </w:r>
          </w:p>
        </w:tc>
      </w:tr>
      <w:tr w:rsidR="00A1625F" w:rsidRPr="003865A0" w14:paraId="007C740D" w14:textId="77777777" w:rsidTr="65D68556">
        <w:trPr>
          <w:trHeight w:val="624"/>
        </w:trPr>
        <w:tc>
          <w:tcPr>
            <w:tcW w:w="2124" w:type="dxa"/>
            <w:shd w:val="clear" w:color="auto" w:fill="auto"/>
            <w:tcMar>
              <w:left w:w="103" w:type="dxa"/>
            </w:tcMar>
            <w:vAlign w:val="center"/>
          </w:tcPr>
          <w:p w14:paraId="683814C8" w14:textId="77777777" w:rsidR="00A1625F" w:rsidRPr="003865A0" w:rsidRDefault="005A164A">
            <w:pPr>
              <w:spacing w:after="0"/>
              <w:rPr>
                <w:rFonts w:ascii="Times New Roman" w:hAnsi="Times New Roman" w:cs="Times New Roman"/>
              </w:rPr>
            </w:pPr>
            <w:r w:rsidRPr="003865A0">
              <w:rPr>
                <w:rFonts w:ascii="Times New Roman" w:hAnsi="Times New Roman" w:cs="Times New Roman"/>
              </w:rPr>
              <w:t>Omluveni</w:t>
            </w:r>
          </w:p>
        </w:tc>
        <w:tc>
          <w:tcPr>
            <w:tcW w:w="6947" w:type="dxa"/>
            <w:shd w:val="clear" w:color="auto" w:fill="auto"/>
            <w:tcMar>
              <w:left w:w="103" w:type="dxa"/>
            </w:tcMar>
            <w:vAlign w:val="center"/>
          </w:tcPr>
          <w:p w14:paraId="48BBA2FB" w14:textId="1DEF0DAB" w:rsidR="00A1625F" w:rsidRPr="003865A0" w:rsidRDefault="00E94728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randejský, Pošvicová</w:t>
            </w:r>
          </w:p>
        </w:tc>
      </w:tr>
      <w:tr w:rsidR="00A1625F" w:rsidRPr="003865A0" w14:paraId="7319A342" w14:textId="77777777" w:rsidTr="65D68556">
        <w:trPr>
          <w:trHeight w:val="624"/>
        </w:trPr>
        <w:tc>
          <w:tcPr>
            <w:tcW w:w="2124" w:type="dxa"/>
            <w:shd w:val="clear" w:color="auto" w:fill="auto"/>
            <w:tcMar>
              <w:left w:w="103" w:type="dxa"/>
            </w:tcMar>
            <w:vAlign w:val="center"/>
          </w:tcPr>
          <w:p w14:paraId="012AB7A8" w14:textId="77777777" w:rsidR="00A1625F" w:rsidRPr="003865A0" w:rsidRDefault="005A164A">
            <w:pPr>
              <w:spacing w:after="0"/>
              <w:rPr>
                <w:rFonts w:ascii="Times New Roman" w:hAnsi="Times New Roman" w:cs="Times New Roman"/>
              </w:rPr>
            </w:pPr>
            <w:r w:rsidRPr="003865A0">
              <w:rPr>
                <w:rFonts w:ascii="Times New Roman" w:hAnsi="Times New Roman" w:cs="Times New Roman"/>
              </w:rPr>
              <w:t>Hosté</w:t>
            </w:r>
          </w:p>
        </w:tc>
        <w:tc>
          <w:tcPr>
            <w:tcW w:w="6947" w:type="dxa"/>
            <w:shd w:val="clear" w:color="auto" w:fill="auto"/>
            <w:tcMar>
              <w:left w:w="103" w:type="dxa"/>
            </w:tcMar>
            <w:vAlign w:val="center"/>
          </w:tcPr>
          <w:p w14:paraId="2B33F11C" w14:textId="78D88D40" w:rsidR="00A7290A" w:rsidRPr="0031747F" w:rsidRDefault="00020DCC" w:rsidP="00B2088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 xml:space="preserve">děkanka </w:t>
            </w:r>
            <w:r w:rsidR="007F0211">
              <w:rPr>
                <w:rFonts w:ascii="Times New Roman" w:hAnsi="Times New Roman" w:cs="Times New Roman"/>
              </w:rPr>
              <w:t xml:space="preserve">Martina </w:t>
            </w:r>
            <w:r>
              <w:rPr>
                <w:rFonts w:ascii="Times New Roman" w:hAnsi="Times New Roman" w:cs="Times New Roman"/>
              </w:rPr>
              <w:t xml:space="preserve">Jiránková, </w:t>
            </w:r>
            <w:r w:rsidR="00A01178">
              <w:rPr>
                <w:rFonts w:ascii="Times New Roman" w:hAnsi="Times New Roman" w:cs="Times New Roman"/>
              </w:rPr>
              <w:t xml:space="preserve">proděkanka Radka Druláková, </w:t>
            </w:r>
            <w:r>
              <w:rPr>
                <w:rFonts w:ascii="Times New Roman" w:hAnsi="Times New Roman" w:cs="Times New Roman"/>
              </w:rPr>
              <w:t xml:space="preserve">proděkan </w:t>
            </w:r>
            <w:r w:rsidR="007F0211">
              <w:rPr>
                <w:rFonts w:ascii="Times New Roman" w:hAnsi="Times New Roman" w:cs="Times New Roman"/>
              </w:rPr>
              <w:t xml:space="preserve">Josef </w:t>
            </w:r>
            <w:r>
              <w:rPr>
                <w:rFonts w:ascii="Times New Roman" w:hAnsi="Times New Roman" w:cs="Times New Roman"/>
              </w:rPr>
              <w:t>Taušer,</w:t>
            </w:r>
            <w:r w:rsidR="0017257A">
              <w:rPr>
                <w:rFonts w:ascii="Times New Roman" w:hAnsi="Times New Roman" w:cs="Times New Roman"/>
              </w:rPr>
              <w:t xml:space="preserve"> proděkan Ondřej Sankot,</w:t>
            </w:r>
            <w:r w:rsidR="00A7290A">
              <w:rPr>
                <w:rFonts w:ascii="Times New Roman" w:hAnsi="Times New Roman" w:cs="Times New Roman"/>
              </w:rPr>
              <w:t xml:space="preserve"> proděkan Dominik Proch</w:t>
            </w:r>
          </w:p>
        </w:tc>
      </w:tr>
    </w:tbl>
    <w:p w14:paraId="5DAB6C7B" w14:textId="77777777" w:rsidR="00A1625F" w:rsidRPr="003865A0" w:rsidRDefault="00A1625F">
      <w:pPr>
        <w:spacing w:after="0"/>
        <w:ind w:left="1410" w:hanging="1410"/>
        <w:jc w:val="both"/>
        <w:rPr>
          <w:rFonts w:ascii="Times New Roman" w:hAnsi="Times New Roman" w:cs="Times New Roman"/>
        </w:rPr>
      </w:pPr>
    </w:p>
    <w:p w14:paraId="1458DA23" w14:textId="018FB59F" w:rsidR="007731A5" w:rsidRPr="008B68E3" w:rsidRDefault="003805D4" w:rsidP="007731A5">
      <w:pPr>
        <w:spacing w:after="0"/>
        <w:jc w:val="both"/>
        <w:rPr>
          <w:rStyle w:val="Hypertextovodkaz"/>
          <w:rFonts w:ascii="Times New Roman" w:hAnsi="Times New Roman" w:cs="Times New Roman"/>
          <w:highlight w:val="yellow"/>
        </w:rPr>
      </w:pPr>
      <w:r w:rsidRPr="003865A0">
        <w:rPr>
          <w:rFonts w:ascii="Times New Roman" w:hAnsi="Times New Roman" w:cs="Times New Roman"/>
          <w:sz w:val="24"/>
          <w:szCs w:val="24"/>
        </w:rPr>
        <w:t>K</w:t>
      </w:r>
      <w:r w:rsidR="00F13DED" w:rsidRPr="003865A0">
        <w:rPr>
          <w:rFonts w:ascii="Times New Roman" w:hAnsi="Times New Roman" w:cs="Times New Roman"/>
          <w:sz w:val="24"/>
          <w:szCs w:val="24"/>
        </w:rPr>
        <w:t xml:space="preserve">onání senátu </w:t>
      </w:r>
      <w:r w:rsidRPr="003865A0">
        <w:rPr>
          <w:rFonts w:ascii="Times New Roman" w:hAnsi="Times New Roman" w:cs="Times New Roman"/>
          <w:sz w:val="24"/>
          <w:szCs w:val="24"/>
        </w:rPr>
        <w:t>bylo</w:t>
      </w:r>
      <w:r w:rsidR="00F13DED" w:rsidRPr="003865A0">
        <w:rPr>
          <w:rFonts w:ascii="Times New Roman" w:hAnsi="Times New Roman" w:cs="Times New Roman"/>
          <w:sz w:val="24"/>
          <w:szCs w:val="24"/>
        </w:rPr>
        <w:t xml:space="preserve"> nahráváno.</w:t>
      </w:r>
      <w:r w:rsidRPr="003865A0">
        <w:rPr>
          <w:rFonts w:ascii="Times New Roman" w:hAnsi="Times New Roman" w:cs="Times New Roman"/>
          <w:sz w:val="24"/>
          <w:szCs w:val="24"/>
        </w:rPr>
        <w:t xml:space="preserve"> </w:t>
      </w:r>
      <w:r w:rsidR="00C36C06" w:rsidRPr="003865A0">
        <w:rPr>
          <w:rFonts w:ascii="Times New Roman" w:hAnsi="Times New Roman" w:cs="Times New Roman"/>
          <w:sz w:val="24"/>
          <w:szCs w:val="24"/>
        </w:rPr>
        <w:t>Pro členy akademické obce FMV je z</w:t>
      </w:r>
      <w:r w:rsidRPr="003865A0">
        <w:rPr>
          <w:rFonts w:ascii="Times New Roman" w:hAnsi="Times New Roman" w:cs="Times New Roman"/>
          <w:sz w:val="24"/>
          <w:szCs w:val="24"/>
        </w:rPr>
        <w:t>áznam zveřejněn</w:t>
      </w:r>
      <w:r w:rsidR="00C36C06" w:rsidRPr="003865A0">
        <w:rPr>
          <w:rFonts w:ascii="Times New Roman" w:hAnsi="Times New Roman" w:cs="Times New Roman"/>
          <w:sz w:val="24"/>
          <w:szCs w:val="24"/>
        </w:rPr>
        <w:t xml:space="preserve"> </w:t>
      </w:r>
      <w:r w:rsidR="00345380">
        <w:rPr>
          <w:rFonts w:ascii="Times New Roman" w:hAnsi="Times New Roman" w:cs="Times New Roman"/>
          <w:sz w:val="24"/>
          <w:szCs w:val="24"/>
        </w:rPr>
        <w:t xml:space="preserve">na </w:t>
      </w:r>
      <w:proofErr w:type="gramStart"/>
      <w:r w:rsidR="006E0C80">
        <w:rPr>
          <w:rFonts w:ascii="Times New Roman" w:hAnsi="Times New Roman" w:cs="Times New Roman"/>
          <w:sz w:val="24"/>
          <w:szCs w:val="24"/>
        </w:rPr>
        <w:t>Intranetu</w:t>
      </w:r>
      <w:proofErr w:type="gramEnd"/>
      <w:r w:rsidR="006E0C80">
        <w:rPr>
          <w:rFonts w:ascii="Times New Roman" w:hAnsi="Times New Roman" w:cs="Times New Roman"/>
          <w:sz w:val="24"/>
          <w:szCs w:val="24"/>
        </w:rPr>
        <w:t xml:space="preserve"> FMV</w:t>
      </w:r>
      <w:r w:rsidR="00A92699" w:rsidRPr="003865A0">
        <w:rPr>
          <w:rFonts w:ascii="Times New Roman" w:hAnsi="Times New Roman" w:cs="Times New Roman"/>
          <w:sz w:val="24"/>
          <w:szCs w:val="24"/>
        </w:rPr>
        <w:t>:</w:t>
      </w:r>
      <w:r w:rsidRPr="003865A0">
        <w:rPr>
          <w:rFonts w:ascii="Times New Roman" w:hAnsi="Times New Roman" w:cs="Times New Roman"/>
          <w:sz w:val="24"/>
          <w:szCs w:val="24"/>
        </w:rPr>
        <w:t xml:space="preserve"> </w:t>
      </w:r>
      <w:r w:rsidR="00D5255B" w:rsidRPr="008B68E3">
        <w:rPr>
          <w:rFonts w:ascii="Times New Roman" w:hAnsi="Times New Roman" w:cs="Times New Roman"/>
          <w:sz w:val="24"/>
          <w:szCs w:val="24"/>
          <w:highlight w:val="yellow"/>
        </w:rPr>
        <w:fldChar w:fldCharType="begin"/>
      </w:r>
      <w:r w:rsidR="007411E8">
        <w:rPr>
          <w:rFonts w:ascii="Times New Roman" w:hAnsi="Times New Roman" w:cs="Times New Roman"/>
          <w:sz w:val="24"/>
          <w:szCs w:val="24"/>
          <w:highlight w:val="yellow"/>
        </w:rPr>
        <w:instrText>HYPERLINK "https://vse.sharepoint.com/:v:/s/fmv/IQCpb4bpCdOpSLvuhFjU1J5mAddAY5IHP0pQyxw-hX8hbXY?e=iJem9H"</w:instrText>
      </w:r>
      <w:r w:rsidR="00D5255B" w:rsidRPr="008B68E3">
        <w:rPr>
          <w:rFonts w:ascii="Times New Roman" w:hAnsi="Times New Roman" w:cs="Times New Roman"/>
          <w:sz w:val="24"/>
          <w:szCs w:val="24"/>
          <w:highlight w:val="yellow"/>
        </w:rPr>
        <w:fldChar w:fldCharType="separate"/>
      </w:r>
      <w:r w:rsidR="003F24EE" w:rsidRPr="006B04EC">
        <w:rPr>
          <w:rStyle w:val="Hypertextovodkaz"/>
          <w:rFonts w:ascii="Times New Roman" w:hAnsi="Times New Roman" w:cs="Times New Roman"/>
          <w:color w:val="auto"/>
          <w:sz w:val="24"/>
          <w:szCs w:val="24"/>
        </w:rPr>
        <w:t xml:space="preserve">AS FMV </w:t>
      </w:r>
      <w:r w:rsidR="006B04EC" w:rsidRPr="006B04EC">
        <w:rPr>
          <w:rStyle w:val="Hypertextovodkaz"/>
          <w:rFonts w:ascii="Times New Roman" w:hAnsi="Times New Roman" w:cs="Times New Roman"/>
          <w:color w:val="auto"/>
          <w:sz w:val="24"/>
          <w:szCs w:val="24"/>
        </w:rPr>
        <w:t>11.6</w:t>
      </w:r>
      <w:r w:rsidR="00376BCE" w:rsidRPr="006B04EC">
        <w:rPr>
          <w:rStyle w:val="Hypertextovodkaz"/>
          <w:rFonts w:ascii="Times New Roman" w:hAnsi="Times New Roman" w:cs="Times New Roman"/>
          <w:color w:val="auto"/>
          <w:sz w:val="24"/>
          <w:szCs w:val="24"/>
        </w:rPr>
        <w:t>.2026</w:t>
      </w:r>
      <w:r w:rsidR="003F24EE" w:rsidRPr="006B04EC">
        <w:rPr>
          <w:rStyle w:val="Hypertextovodkaz"/>
          <w:rFonts w:ascii="Times New Roman" w:hAnsi="Times New Roman" w:cs="Times New Roman"/>
          <w:color w:val="auto"/>
          <w:sz w:val="24"/>
          <w:szCs w:val="24"/>
        </w:rPr>
        <w:t>.mp4</w:t>
      </w:r>
    </w:p>
    <w:p w14:paraId="02EB378F" w14:textId="31AC3574" w:rsidR="00D94888" w:rsidRDefault="00D5255B" w:rsidP="004B5315">
      <w:pPr>
        <w:rPr>
          <w:rFonts w:ascii="Times New Roman" w:hAnsi="Times New Roman" w:cs="Times New Roman"/>
        </w:rPr>
      </w:pPr>
      <w:r w:rsidRPr="008B68E3">
        <w:rPr>
          <w:rFonts w:ascii="Times New Roman" w:hAnsi="Times New Roman" w:cs="Times New Roman"/>
          <w:sz w:val="24"/>
          <w:szCs w:val="24"/>
          <w:highlight w:val="yellow"/>
        </w:rPr>
        <w:fldChar w:fldCharType="end"/>
      </w:r>
    </w:p>
    <w:p w14:paraId="6DD720C5" w14:textId="448A6871" w:rsidR="005757C5" w:rsidRDefault="005757C5" w:rsidP="005757C5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Předsedkyně AS FMV Mgr. Češková zahájila zasedání </w:t>
      </w:r>
      <w:r w:rsidRPr="008C68DC">
        <w:rPr>
          <w:rFonts w:ascii="Times New Roman" w:hAnsi="Times New Roman" w:cs="Times New Roman"/>
          <w:bCs/>
          <w:sz w:val="24"/>
          <w:szCs w:val="24"/>
        </w:rPr>
        <w:t>ve 1</w:t>
      </w:r>
      <w:r w:rsidR="00463C34" w:rsidRPr="008C68DC">
        <w:rPr>
          <w:rFonts w:ascii="Times New Roman" w:hAnsi="Times New Roman" w:cs="Times New Roman"/>
          <w:bCs/>
          <w:sz w:val="24"/>
          <w:szCs w:val="24"/>
        </w:rPr>
        <w:t>3</w:t>
      </w:r>
      <w:r w:rsidRPr="008C68DC">
        <w:rPr>
          <w:rFonts w:ascii="Times New Roman" w:hAnsi="Times New Roman" w:cs="Times New Roman"/>
          <w:bCs/>
          <w:sz w:val="24"/>
          <w:szCs w:val="24"/>
        </w:rPr>
        <w:t>:0</w:t>
      </w:r>
      <w:r w:rsidR="00E86E4B">
        <w:rPr>
          <w:rFonts w:ascii="Times New Roman" w:hAnsi="Times New Roman" w:cs="Times New Roman"/>
          <w:bCs/>
          <w:sz w:val="24"/>
          <w:szCs w:val="24"/>
        </w:rPr>
        <w:t>2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7B7BEA29" w14:textId="77777777" w:rsidR="001135E5" w:rsidRDefault="001135E5" w:rsidP="005757C5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1CF0891" w14:textId="2A60E736" w:rsidR="00776D4D" w:rsidRPr="00900E31" w:rsidRDefault="00E86E4B" w:rsidP="005757C5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Předsedkyně AS FMV </w:t>
      </w:r>
      <w:r w:rsidR="00F2592F">
        <w:rPr>
          <w:rFonts w:ascii="Times New Roman" w:hAnsi="Times New Roman" w:cs="Times New Roman"/>
          <w:bCs/>
          <w:sz w:val="24"/>
          <w:szCs w:val="24"/>
        </w:rPr>
        <w:t>Alena</w:t>
      </w:r>
      <w:r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776D4D">
        <w:rPr>
          <w:rFonts w:ascii="Times New Roman" w:hAnsi="Times New Roman" w:cs="Times New Roman"/>
          <w:bCs/>
          <w:sz w:val="24"/>
          <w:szCs w:val="24"/>
        </w:rPr>
        <w:t xml:space="preserve">Češková pogratulovala </w:t>
      </w:r>
      <w:r w:rsidR="00F2592F">
        <w:rPr>
          <w:rFonts w:ascii="Times New Roman" w:hAnsi="Times New Roman" w:cs="Times New Roman"/>
          <w:bCs/>
          <w:sz w:val="24"/>
          <w:szCs w:val="24"/>
        </w:rPr>
        <w:t>znovu</w:t>
      </w:r>
      <w:r w:rsidR="00776D4D">
        <w:rPr>
          <w:rFonts w:ascii="Times New Roman" w:hAnsi="Times New Roman" w:cs="Times New Roman"/>
          <w:bCs/>
          <w:sz w:val="24"/>
          <w:szCs w:val="24"/>
        </w:rPr>
        <w:t>zvoleným kandidátům nového AS</w:t>
      </w:r>
      <w:r w:rsidR="004631C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2592F">
        <w:rPr>
          <w:rFonts w:ascii="Times New Roman" w:hAnsi="Times New Roman" w:cs="Times New Roman"/>
          <w:bCs/>
          <w:sz w:val="24"/>
          <w:szCs w:val="24"/>
        </w:rPr>
        <w:t xml:space="preserve">a oznámila termín prvního zasedání nového senátu, které svolá předseda volební komise dr. J. Sejkora první den funkčního období nového AS FMV </w:t>
      </w:r>
      <w:r w:rsidR="00F2592F" w:rsidRPr="00F2592F">
        <w:rPr>
          <w:rFonts w:ascii="Times New Roman" w:hAnsi="Times New Roman" w:cs="Times New Roman"/>
          <w:b/>
          <w:sz w:val="24"/>
          <w:szCs w:val="24"/>
        </w:rPr>
        <w:t>13 h</w:t>
      </w:r>
      <w:r w:rsidR="00F2592F">
        <w:rPr>
          <w:rFonts w:ascii="Times New Roman" w:hAnsi="Times New Roman" w:cs="Times New Roman"/>
          <w:bCs/>
          <w:sz w:val="24"/>
          <w:szCs w:val="24"/>
        </w:rPr>
        <w:t xml:space="preserve"> ve čtvrtek </w:t>
      </w:r>
      <w:r w:rsidR="00776D4D" w:rsidRPr="00F2592F">
        <w:rPr>
          <w:rFonts w:ascii="Times New Roman" w:hAnsi="Times New Roman" w:cs="Times New Roman"/>
          <w:b/>
          <w:sz w:val="24"/>
          <w:szCs w:val="24"/>
        </w:rPr>
        <w:t>24.</w:t>
      </w:r>
      <w:r w:rsidR="00F2592F" w:rsidRPr="00F2592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76D4D" w:rsidRPr="00F2592F">
        <w:rPr>
          <w:rFonts w:ascii="Times New Roman" w:hAnsi="Times New Roman" w:cs="Times New Roman"/>
          <w:b/>
          <w:sz w:val="24"/>
          <w:szCs w:val="24"/>
        </w:rPr>
        <w:t>9.</w:t>
      </w:r>
      <w:r w:rsidR="00F2592F" w:rsidRPr="00F2592F">
        <w:rPr>
          <w:rFonts w:ascii="Times New Roman" w:hAnsi="Times New Roman" w:cs="Times New Roman"/>
          <w:b/>
          <w:sz w:val="24"/>
          <w:szCs w:val="24"/>
        </w:rPr>
        <w:t xml:space="preserve"> 2026</w:t>
      </w:r>
      <w:r w:rsidR="00776D4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2592F">
        <w:rPr>
          <w:rFonts w:ascii="Times New Roman" w:hAnsi="Times New Roman" w:cs="Times New Roman"/>
          <w:bCs/>
          <w:sz w:val="24"/>
          <w:szCs w:val="24"/>
        </w:rPr>
        <w:t xml:space="preserve">v zasedací místnosti </w:t>
      </w:r>
      <w:r w:rsidR="00F2592F" w:rsidRPr="00F2592F">
        <w:rPr>
          <w:rFonts w:ascii="Times New Roman" w:hAnsi="Times New Roman" w:cs="Times New Roman"/>
          <w:b/>
          <w:sz w:val="24"/>
          <w:szCs w:val="24"/>
        </w:rPr>
        <w:t>NB 244</w:t>
      </w:r>
      <w:r w:rsidR="00F2592F">
        <w:rPr>
          <w:rFonts w:ascii="Times New Roman" w:hAnsi="Times New Roman" w:cs="Times New Roman"/>
          <w:bCs/>
          <w:sz w:val="24"/>
          <w:szCs w:val="24"/>
        </w:rPr>
        <w:t>.</w:t>
      </w:r>
    </w:p>
    <w:p w14:paraId="749DA30B" w14:textId="77777777" w:rsidR="00B57FE9" w:rsidRDefault="00B57FE9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CF4F693" w14:textId="77777777" w:rsidR="00A1625F" w:rsidRDefault="005A164A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865A0">
        <w:rPr>
          <w:rFonts w:ascii="Times New Roman" w:hAnsi="Times New Roman" w:cs="Times New Roman"/>
          <w:b/>
          <w:sz w:val="24"/>
          <w:szCs w:val="24"/>
        </w:rPr>
        <w:t xml:space="preserve">Program: </w:t>
      </w:r>
    </w:p>
    <w:p w14:paraId="1AF2B9BD" w14:textId="2FA03FCB" w:rsidR="00427657" w:rsidRDefault="008553CF" w:rsidP="008553CF">
      <w:pPr>
        <w:pStyle w:val="Odstavecseseznamem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Výroční zpráva FMV</w:t>
      </w:r>
    </w:p>
    <w:p w14:paraId="55B2D0AC" w14:textId="1BFE0674" w:rsidR="008553CF" w:rsidRDefault="008553CF" w:rsidP="008553CF">
      <w:pPr>
        <w:pStyle w:val="Odstavecseseznamem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Rozpočet FMV</w:t>
      </w:r>
    </w:p>
    <w:p w14:paraId="31FE2418" w14:textId="5407C28C" w:rsidR="008553CF" w:rsidRDefault="00DB78E5" w:rsidP="008553CF">
      <w:pPr>
        <w:pStyle w:val="Odstavecseseznamem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DB78E5">
        <w:rPr>
          <w:rFonts w:ascii="Times New Roman" w:eastAsia="Times New Roman" w:hAnsi="Times New Roman" w:cs="Times New Roman"/>
          <w:sz w:val="24"/>
          <w:szCs w:val="24"/>
          <w:lang w:eastAsia="cs-CZ"/>
        </w:rPr>
        <w:t>Podmínky pro přijetí ke studiu v cizojazyčných studijních programech</w:t>
      </w:r>
    </w:p>
    <w:p w14:paraId="71ECC727" w14:textId="6BFD5DBF" w:rsidR="00DB78E5" w:rsidRDefault="000B7715" w:rsidP="00DB78E5">
      <w:pPr>
        <w:pStyle w:val="Odstavecseseznamem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0B7715">
        <w:rPr>
          <w:rFonts w:ascii="Times New Roman" w:eastAsia="Times New Roman" w:hAnsi="Times New Roman" w:cs="Times New Roman"/>
          <w:sz w:val="24"/>
          <w:szCs w:val="24"/>
          <w:lang w:eastAsia="cs-CZ"/>
        </w:rPr>
        <w:t>bakalářský studijní progra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m IB a IDS</w:t>
      </w:r>
    </w:p>
    <w:p w14:paraId="009A14DD" w14:textId="16258E27" w:rsidR="000B7715" w:rsidRPr="00F976BC" w:rsidRDefault="00F976BC" w:rsidP="00F976BC">
      <w:pPr>
        <w:pStyle w:val="Odstavecseseznamem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976BC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navazující magisterský studijní program 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IB</w:t>
      </w:r>
      <w:r w:rsidRPr="00F976BC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– </w:t>
      </w:r>
      <w:proofErr w:type="spellStart"/>
      <w:r w:rsidRPr="00F976BC">
        <w:rPr>
          <w:rFonts w:ascii="Times New Roman" w:eastAsia="Times New Roman" w:hAnsi="Times New Roman" w:cs="Times New Roman"/>
          <w:sz w:val="24"/>
          <w:szCs w:val="24"/>
          <w:lang w:eastAsia="cs-CZ"/>
        </w:rPr>
        <w:t>Central</w:t>
      </w:r>
      <w:proofErr w:type="spellEnd"/>
      <w:r w:rsidRPr="00F976BC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proofErr w:type="spellStart"/>
      <w:r w:rsidRPr="00F976BC">
        <w:rPr>
          <w:rFonts w:ascii="Times New Roman" w:eastAsia="Times New Roman" w:hAnsi="Times New Roman" w:cs="Times New Roman"/>
          <w:sz w:val="24"/>
          <w:szCs w:val="24"/>
          <w:lang w:eastAsia="cs-CZ"/>
        </w:rPr>
        <w:t>European</w:t>
      </w:r>
      <w:proofErr w:type="spellEnd"/>
      <w:r w:rsidRPr="00F976BC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Business </w:t>
      </w:r>
      <w:proofErr w:type="spellStart"/>
      <w:r w:rsidRPr="00F976BC">
        <w:rPr>
          <w:rFonts w:ascii="Times New Roman" w:eastAsia="Times New Roman" w:hAnsi="Times New Roman" w:cs="Times New Roman"/>
          <w:sz w:val="24"/>
          <w:szCs w:val="24"/>
          <w:lang w:eastAsia="cs-CZ"/>
        </w:rPr>
        <w:t>Realiti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a IDS</w:t>
      </w:r>
    </w:p>
    <w:p w14:paraId="64B30014" w14:textId="25DA63D9" w:rsidR="00B85EF4" w:rsidRDefault="00B85EF4" w:rsidP="005B0520">
      <w:pPr>
        <w:pStyle w:val="Odstavecseseznamem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Různé</w:t>
      </w:r>
    </w:p>
    <w:p w14:paraId="5B78DBBC" w14:textId="77777777" w:rsidR="00340CA4" w:rsidRPr="00340CA4" w:rsidRDefault="00340CA4" w:rsidP="00340CA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66912D47" w14:textId="77777777" w:rsidR="00161FA7" w:rsidRDefault="00921CFC" w:rsidP="00921CFC">
      <w:pPr>
        <w:shd w:val="clear" w:color="auto" w:fill="C9C9C9" w:themeFill="accent3" w:themeFillTint="99"/>
        <w:spacing w:after="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3865A0">
        <w:rPr>
          <w:rFonts w:ascii="Times New Roman" w:hAnsi="Times New Roman" w:cs="Times New Roman"/>
          <w:iCs/>
          <w:sz w:val="24"/>
          <w:szCs w:val="24"/>
        </w:rPr>
        <w:t>„AS FMV souhlasí s programem zasedání.“</w:t>
      </w:r>
      <w:r w:rsidR="00957887"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14:paraId="69BC785D" w14:textId="1369D955" w:rsidR="00921CFC" w:rsidRPr="003865A0" w:rsidRDefault="00921CFC" w:rsidP="00921CFC">
      <w:pPr>
        <w:shd w:val="clear" w:color="auto" w:fill="C9C9C9" w:themeFill="accent3" w:themeFillTint="99"/>
        <w:spacing w:after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3865A0">
        <w:rPr>
          <w:rFonts w:ascii="Times New Roman" w:hAnsi="Times New Roman" w:cs="Times New Roman"/>
          <w:i/>
          <w:sz w:val="24"/>
          <w:szCs w:val="24"/>
        </w:rPr>
        <w:t xml:space="preserve">Hlasovalo: </w:t>
      </w:r>
      <w:r w:rsidR="00047BAD">
        <w:rPr>
          <w:rFonts w:ascii="Times New Roman" w:hAnsi="Times New Roman" w:cs="Times New Roman"/>
          <w:i/>
          <w:sz w:val="24"/>
          <w:szCs w:val="24"/>
        </w:rPr>
        <w:t>15</w:t>
      </w:r>
    </w:p>
    <w:p w14:paraId="7E627ACC" w14:textId="536D9588" w:rsidR="00921CFC" w:rsidRPr="003865A0" w:rsidRDefault="00921CFC" w:rsidP="00921CFC">
      <w:pPr>
        <w:shd w:val="clear" w:color="auto" w:fill="C9C9C9" w:themeFill="accent3" w:themeFillTint="99"/>
        <w:spacing w:after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3865A0">
        <w:rPr>
          <w:rFonts w:ascii="Times New Roman" w:hAnsi="Times New Roman" w:cs="Times New Roman"/>
          <w:i/>
          <w:iCs/>
          <w:sz w:val="24"/>
          <w:szCs w:val="24"/>
        </w:rPr>
        <w:t xml:space="preserve">Pro: </w:t>
      </w:r>
      <w:r w:rsidR="00047BAD">
        <w:rPr>
          <w:rFonts w:ascii="Times New Roman" w:hAnsi="Times New Roman" w:cs="Times New Roman"/>
          <w:i/>
          <w:iCs/>
          <w:sz w:val="24"/>
          <w:szCs w:val="24"/>
        </w:rPr>
        <w:t>15</w:t>
      </w:r>
    </w:p>
    <w:p w14:paraId="230DDD58" w14:textId="14E40981" w:rsidR="00921CFC" w:rsidRPr="003865A0" w:rsidRDefault="00921CFC" w:rsidP="00921CFC">
      <w:pPr>
        <w:shd w:val="clear" w:color="auto" w:fill="C9C9C9" w:themeFill="accent3" w:themeFillTint="99"/>
        <w:spacing w:after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3865A0">
        <w:rPr>
          <w:rFonts w:ascii="Times New Roman" w:hAnsi="Times New Roman" w:cs="Times New Roman"/>
          <w:i/>
          <w:iCs/>
          <w:sz w:val="24"/>
          <w:szCs w:val="24"/>
        </w:rPr>
        <w:t xml:space="preserve">Proti: </w:t>
      </w:r>
      <w:r w:rsidR="009047CD">
        <w:rPr>
          <w:rFonts w:ascii="Times New Roman" w:hAnsi="Times New Roman" w:cs="Times New Roman"/>
          <w:i/>
          <w:iCs/>
          <w:sz w:val="24"/>
          <w:szCs w:val="24"/>
        </w:rPr>
        <w:t>0</w:t>
      </w:r>
    </w:p>
    <w:p w14:paraId="4F9A33A7" w14:textId="0B4D4699" w:rsidR="00921CFC" w:rsidRPr="003865A0" w:rsidRDefault="00921CFC" w:rsidP="00921CFC">
      <w:pPr>
        <w:shd w:val="clear" w:color="auto" w:fill="C9C9C9" w:themeFill="accent3" w:themeFillTint="99"/>
        <w:spacing w:after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3865A0">
        <w:rPr>
          <w:rFonts w:ascii="Times New Roman" w:hAnsi="Times New Roman" w:cs="Times New Roman"/>
          <w:i/>
          <w:iCs/>
          <w:sz w:val="24"/>
          <w:szCs w:val="24"/>
        </w:rPr>
        <w:t>Zdržel</w:t>
      </w:r>
      <w:r w:rsidR="000F05D8" w:rsidRPr="003865A0">
        <w:rPr>
          <w:rFonts w:ascii="Times New Roman" w:hAnsi="Times New Roman" w:cs="Times New Roman"/>
          <w:i/>
          <w:iCs/>
          <w:sz w:val="24"/>
          <w:szCs w:val="24"/>
        </w:rPr>
        <w:t>o</w:t>
      </w:r>
      <w:r w:rsidRPr="003865A0">
        <w:rPr>
          <w:rFonts w:ascii="Times New Roman" w:hAnsi="Times New Roman" w:cs="Times New Roman"/>
          <w:i/>
          <w:iCs/>
          <w:sz w:val="24"/>
          <w:szCs w:val="24"/>
        </w:rPr>
        <w:t xml:space="preserve"> se: </w:t>
      </w:r>
      <w:r w:rsidR="009047CD">
        <w:rPr>
          <w:rFonts w:ascii="Times New Roman" w:hAnsi="Times New Roman" w:cs="Times New Roman"/>
          <w:i/>
          <w:iCs/>
          <w:sz w:val="24"/>
          <w:szCs w:val="24"/>
        </w:rPr>
        <w:t>0</w:t>
      </w:r>
    </w:p>
    <w:p w14:paraId="09FEA9EE" w14:textId="77777777" w:rsidR="002A2987" w:rsidRDefault="002A2987" w:rsidP="002A2987">
      <w:pPr>
        <w:pStyle w:val="Default"/>
      </w:pPr>
      <w:r>
        <w:t xml:space="preserve"> </w:t>
      </w:r>
    </w:p>
    <w:p w14:paraId="60F5E2C3" w14:textId="47883CC3" w:rsidR="00574627" w:rsidRPr="00574627" w:rsidRDefault="00132181" w:rsidP="00292D22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lastRenderedPageBreak/>
        <w:t>Výroční zpráva FMV</w:t>
      </w:r>
    </w:p>
    <w:p w14:paraId="3006B8E7" w14:textId="1C3EDC04" w:rsidR="009E5E5C" w:rsidRDefault="009E5E5C" w:rsidP="00574627">
      <w:pPr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9E5E5C">
        <w:rPr>
          <w:rFonts w:ascii="Times New Roman" w:eastAsia="Times New Roman" w:hAnsi="Times New Roman" w:cs="Times New Roman"/>
          <w:sz w:val="24"/>
          <w:szCs w:val="24"/>
          <w:lang w:eastAsia="cs-CZ"/>
        </w:rPr>
        <w:t>AS FMV v souladu s § 27 bod 1 písm. d) Zákona č. 111/1998 Sb., Zákona o vysokých školách a o změně a doplnění dalších zákonů (zákon o vysokých školách) ve znění pozdějších předpisů, schvaluje výroční zprávu o činnosti fakulty.</w:t>
      </w:r>
    </w:p>
    <w:p w14:paraId="4AE7FB19" w14:textId="6EB3CA42" w:rsidR="00CC7E43" w:rsidRDefault="00F6542E" w:rsidP="00574627">
      <w:pPr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57462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Děkanka </w:t>
      </w:r>
      <w:proofErr w:type="spellStart"/>
      <w:r w:rsidR="006A67B8">
        <w:rPr>
          <w:rFonts w:ascii="Times New Roman" w:eastAsia="Times New Roman" w:hAnsi="Times New Roman" w:cs="Times New Roman"/>
          <w:sz w:val="24"/>
          <w:szCs w:val="24"/>
          <w:lang w:eastAsia="cs-CZ"/>
        </w:rPr>
        <w:t>M.Jiránková</w:t>
      </w:r>
      <w:proofErr w:type="spellEnd"/>
      <w:r w:rsidR="006A67B8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Pr="00574627">
        <w:rPr>
          <w:rFonts w:ascii="Times New Roman" w:eastAsia="Times New Roman" w:hAnsi="Times New Roman" w:cs="Times New Roman"/>
          <w:sz w:val="24"/>
          <w:szCs w:val="24"/>
          <w:lang w:eastAsia="cs-CZ"/>
        </w:rPr>
        <w:t>předložila</w:t>
      </w:r>
      <w:r w:rsidR="00C051F9" w:rsidRPr="0057462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a představila</w:t>
      </w:r>
      <w:r w:rsidR="0098719B" w:rsidRPr="0057462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Akademickému senátu</w:t>
      </w:r>
      <w:r w:rsidR="00C051F9" w:rsidRPr="0057462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F41F90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Výroční zprávu za rok 2025, </w:t>
      </w:r>
      <w:r w:rsidR="00A76200">
        <w:rPr>
          <w:rFonts w:ascii="Times New Roman" w:eastAsia="Times New Roman" w:hAnsi="Times New Roman" w:cs="Times New Roman"/>
          <w:sz w:val="24"/>
          <w:szCs w:val="24"/>
          <w:lang w:eastAsia="cs-CZ"/>
        </w:rPr>
        <w:t>poprvé je</w:t>
      </w:r>
      <w:r w:rsidR="00F41F90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předkládaná v českém i anglickém jazyce. Předkládaná </w:t>
      </w:r>
      <w:r w:rsidR="006A67B8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je </w:t>
      </w:r>
      <w:r w:rsidR="00F41F90">
        <w:rPr>
          <w:rFonts w:ascii="Times New Roman" w:eastAsia="Times New Roman" w:hAnsi="Times New Roman" w:cs="Times New Roman"/>
          <w:sz w:val="24"/>
          <w:szCs w:val="24"/>
          <w:lang w:eastAsia="cs-CZ"/>
        </w:rPr>
        <w:t>až nyní</w:t>
      </w:r>
      <w:r w:rsidR="006A67B8">
        <w:rPr>
          <w:rFonts w:ascii="Times New Roman" w:eastAsia="Times New Roman" w:hAnsi="Times New Roman" w:cs="Times New Roman"/>
          <w:sz w:val="24"/>
          <w:szCs w:val="24"/>
          <w:lang w:eastAsia="cs-CZ"/>
        </w:rPr>
        <w:t>, jednotně ve společném zasedání s dalšími schvalovanými body.</w:t>
      </w:r>
    </w:p>
    <w:p w14:paraId="707B8C2A" w14:textId="738B1FA9" w:rsidR="00F41F90" w:rsidRDefault="006A67B8" w:rsidP="00574627">
      <w:pPr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ředsedkyně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A.</w:t>
      </w:r>
      <w:r w:rsidR="00F41F90">
        <w:rPr>
          <w:rFonts w:ascii="Times New Roman" w:eastAsia="Times New Roman" w:hAnsi="Times New Roman" w:cs="Times New Roman"/>
          <w:sz w:val="24"/>
          <w:szCs w:val="24"/>
          <w:lang w:eastAsia="cs-CZ"/>
        </w:rPr>
        <w:t>Češková</w:t>
      </w:r>
      <w:proofErr w:type="spellEnd"/>
      <w:r w:rsidR="00F41F90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otevřela diskusi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a vyzvala přítomné k připomínkám.</w:t>
      </w:r>
    </w:p>
    <w:p w14:paraId="35EAEFA4" w14:textId="6A5119D1" w:rsidR="006A67B8" w:rsidRDefault="006A67B8" w:rsidP="00574627">
      <w:pPr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Nezazněly žádné zásadní obsahové námitky, pouze drobné formální připomínky (např. podtržení jmen), proto bylo po ukončení diskuse přistoupeno k hlasování.</w:t>
      </w:r>
    </w:p>
    <w:p w14:paraId="1927D726" w14:textId="77777777" w:rsidR="00C72CA7" w:rsidRPr="00574627" w:rsidRDefault="00C72CA7" w:rsidP="00574627">
      <w:pPr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1B7C3B86" w14:textId="4B1A640C" w:rsidR="00487FBD" w:rsidRDefault="004A2E82" w:rsidP="00487FBD">
      <w:pPr>
        <w:shd w:val="clear" w:color="auto" w:fill="C9C9C9" w:themeFill="accent3" w:themeFillTint="99"/>
        <w:spacing w:after="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A3489F">
        <w:rPr>
          <w:rFonts w:ascii="Times New Roman" w:hAnsi="Times New Roman" w:cs="Times New Roman"/>
          <w:iCs/>
          <w:sz w:val="24"/>
          <w:szCs w:val="24"/>
        </w:rPr>
        <w:t>„</w:t>
      </w:r>
      <w:r w:rsidR="00487FBD" w:rsidRPr="00487FBD">
        <w:rPr>
          <w:rFonts w:ascii="Times New Roman" w:hAnsi="Times New Roman" w:cs="Times New Roman"/>
          <w:iCs/>
          <w:sz w:val="24"/>
          <w:szCs w:val="24"/>
        </w:rPr>
        <w:t>AS FMV v souladu s § 27 bod 1 písm. d) Zákona č. 111/1998 Sb., Zákona o vysokých školách a o změně a doplnění dalších zákonů (zákon o vysokých školách) ve znění pozdějších předpisů, schvaluje výroční zprávu o činnosti fakulty za rok 2025 (viz přílohy).</w:t>
      </w:r>
      <w:r w:rsidR="00487FBD">
        <w:rPr>
          <w:rFonts w:ascii="Times New Roman" w:hAnsi="Times New Roman" w:cs="Times New Roman"/>
          <w:iCs/>
          <w:sz w:val="24"/>
          <w:szCs w:val="24"/>
        </w:rPr>
        <w:t>“</w:t>
      </w:r>
    </w:p>
    <w:p w14:paraId="708D0A4D" w14:textId="55BF9829" w:rsidR="004A2E82" w:rsidRPr="00A3489F" w:rsidRDefault="004A2E82" w:rsidP="00487FBD">
      <w:pPr>
        <w:shd w:val="clear" w:color="auto" w:fill="C9C9C9" w:themeFill="accent3" w:themeFillTint="99"/>
        <w:spacing w:after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A3489F">
        <w:rPr>
          <w:rFonts w:ascii="Times New Roman" w:hAnsi="Times New Roman" w:cs="Times New Roman"/>
          <w:i/>
          <w:sz w:val="24"/>
          <w:szCs w:val="24"/>
        </w:rPr>
        <w:t xml:space="preserve">Hlasovalo: </w:t>
      </w:r>
      <w:r w:rsidR="00891F34">
        <w:rPr>
          <w:rFonts w:ascii="Times New Roman" w:hAnsi="Times New Roman" w:cs="Times New Roman"/>
          <w:i/>
          <w:sz w:val="24"/>
          <w:szCs w:val="24"/>
        </w:rPr>
        <w:t xml:space="preserve">15 </w:t>
      </w:r>
    </w:p>
    <w:p w14:paraId="6DD11E16" w14:textId="75381020" w:rsidR="004A2E82" w:rsidRPr="00A3489F" w:rsidRDefault="004A2E82" w:rsidP="004A2E82">
      <w:pPr>
        <w:shd w:val="clear" w:color="auto" w:fill="C9C9C9" w:themeFill="accent3" w:themeFillTint="99"/>
        <w:spacing w:after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A3489F">
        <w:rPr>
          <w:rFonts w:ascii="Times New Roman" w:hAnsi="Times New Roman" w:cs="Times New Roman"/>
          <w:i/>
          <w:iCs/>
          <w:sz w:val="24"/>
          <w:szCs w:val="24"/>
        </w:rPr>
        <w:t xml:space="preserve">Pro: </w:t>
      </w:r>
      <w:r w:rsidR="00D960D3">
        <w:rPr>
          <w:rFonts w:ascii="Times New Roman" w:hAnsi="Times New Roman" w:cs="Times New Roman"/>
          <w:i/>
          <w:iCs/>
          <w:sz w:val="24"/>
          <w:szCs w:val="24"/>
        </w:rPr>
        <w:t>15</w:t>
      </w:r>
    </w:p>
    <w:p w14:paraId="0A7C2469" w14:textId="77777777" w:rsidR="004A2E82" w:rsidRPr="00A3489F" w:rsidRDefault="004A2E82" w:rsidP="004A2E82">
      <w:pPr>
        <w:shd w:val="clear" w:color="auto" w:fill="C9C9C9" w:themeFill="accent3" w:themeFillTint="99"/>
        <w:spacing w:after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A3489F">
        <w:rPr>
          <w:rFonts w:ascii="Times New Roman" w:hAnsi="Times New Roman" w:cs="Times New Roman"/>
          <w:i/>
          <w:iCs/>
          <w:sz w:val="24"/>
          <w:szCs w:val="24"/>
        </w:rPr>
        <w:t xml:space="preserve">Proti: </w:t>
      </w:r>
      <w:r>
        <w:rPr>
          <w:rFonts w:ascii="Times New Roman" w:hAnsi="Times New Roman" w:cs="Times New Roman"/>
          <w:i/>
          <w:iCs/>
          <w:sz w:val="24"/>
          <w:szCs w:val="24"/>
        </w:rPr>
        <w:t>0</w:t>
      </w:r>
    </w:p>
    <w:p w14:paraId="578D91B5" w14:textId="77777777" w:rsidR="004A2E82" w:rsidRPr="00A3489F" w:rsidRDefault="004A2E82" w:rsidP="004A2E82">
      <w:pPr>
        <w:shd w:val="clear" w:color="auto" w:fill="C9C9C9" w:themeFill="accent3" w:themeFillTint="99"/>
        <w:spacing w:after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A3489F">
        <w:rPr>
          <w:rFonts w:ascii="Times New Roman" w:hAnsi="Times New Roman" w:cs="Times New Roman"/>
          <w:i/>
          <w:iCs/>
          <w:sz w:val="24"/>
          <w:szCs w:val="24"/>
        </w:rPr>
        <w:t xml:space="preserve">Zdrželo se: </w:t>
      </w:r>
      <w:r>
        <w:rPr>
          <w:rFonts w:ascii="Times New Roman" w:hAnsi="Times New Roman" w:cs="Times New Roman"/>
          <w:i/>
          <w:iCs/>
          <w:sz w:val="24"/>
          <w:szCs w:val="24"/>
        </w:rPr>
        <w:t>0</w:t>
      </w:r>
    </w:p>
    <w:p w14:paraId="7DE93385" w14:textId="0762F932" w:rsidR="004114AB" w:rsidRPr="00DE130C" w:rsidRDefault="004114AB" w:rsidP="00920173">
      <w:pPr>
        <w:spacing w:after="40"/>
        <w:rPr>
          <w:rFonts w:ascii="Times New Roman" w:hAnsi="Times New Roman" w:cs="Times New Roman"/>
          <w:sz w:val="24"/>
          <w:szCs w:val="24"/>
        </w:rPr>
      </w:pPr>
    </w:p>
    <w:p w14:paraId="4C73FAB4" w14:textId="45CF32F4" w:rsidR="00F43974" w:rsidRPr="00647B07" w:rsidRDefault="0058219F" w:rsidP="005B0520">
      <w:pPr>
        <w:pStyle w:val="Odstavecseseznamem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  <w:shd w:val="clear" w:color="auto" w:fill="FAF9F8"/>
        </w:rPr>
      </w:pPr>
      <w:r>
        <w:rPr>
          <w:rFonts w:ascii="Times New Roman" w:hAnsi="Times New Roman" w:cs="Times New Roman"/>
          <w:b/>
          <w:bCs/>
          <w:sz w:val="24"/>
          <w:szCs w:val="24"/>
          <w:shd w:val="clear" w:color="auto" w:fill="FAF9F8"/>
        </w:rPr>
        <w:t>Rozpočet</w:t>
      </w:r>
      <w:r w:rsidR="00F43974" w:rsidRPr="00647B07">
        <w:rPr>
          <w:rFonts w:ascii="Times New Roman" w:hAnsi="Times New Roman" w:cs="Times New Roman"/>
          <w:b/>
          <w:bCs/>
          <w:sz w:val="24"/>
          <w:szCs w:val="24"/>
          <w:shd w:val="clear" w:color="auto" w:fill="FAF9F8"/>
        </w:rPr>
        <w:t xml:space="preserve"> FMV</w:t>
      </w:r>
    </w:p>
    <w:p w14:paraId="20DD2B70" w14:textId="36A54E7F" w:rsidR="009E303D" w:rsidRDefault="009E303D" w:rsidP="00B86B2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E303D">
        <w:rPr>
          <w:rFonts w:ascii="Times New Roman" w:hAnsi="Times New Roman" w:cs="Times New Roman"/>
          <w:sz w:val="24"/>
          <w:szCs w:val="24"/>
        </w:rPr>
        <w:t>AS FMV v souladu s § 27 bod 1 písm. c) Zákona č. 111/1998 Sb., Zákona o vysokých školách a o změně a doplnění dalších zákonů (zákon o vysokých školách) ve znění pozdějších předpisů, schvaluje rozdělení finančních prostředků fakulty předložené děkanem.</w:t>
      </w:r>
    </w:p>
    <w:p w14:paraId="13638FF0" w14:textId="77777777" w:rsidR="006A3F24" w:rsidRDefault="006A3F24" w:rsidP="00B86B2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8685DC1" w14:textId="77777777" w:rsidR="00522181" w:rsidRDefault="00424A80" w:rsidP="009E5E5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ředsedkyně A. </w:t>
      </w:r>
      <w:r w:rsidR="00891F34">
        <w:rPr>
          <w:rFonts w:ascii="Times New Roman" w:hAnsi="Times New Roman" w:cs="Times New Roman"/>
          <w:sz w:val="24"/>
          <w:szCs w:val="24"/>
        </w:rPr>
        <w:t xml:space="preserve">Češková </w:t>
      </w:r>
      <w:r>
        <w:rPr>
          <w:rFonts w:ascii="Times New Roman" w:hAnsi="Times New Roman" w:cs="Times New Roman"/>
          <w:sz w:val="24"/>
          <w:szCs w:val="24"/>
        </w:rPr>
        <w:t xml:space="preserve">informovala přítomné, že 4.6.2026 se </w:t>
      </w:r>
      <w:r w:rsidR="00CA3B2D">
        <w:rPr>
          <w:rFonts w:ascii="Times New Roman" w:hAnsi="Times New Roman" w:cs="Times New Roman"/>
          <w:sz w:val="24"/>
          <w:szCs w:val="24"/>
        </w:rPr>
        <w:t xml:space="preserve">sešla </w:t>
      </w:r>
      <w:r>
        <w:rPr>
          <w:rFonts w:ascii="Times New Roman" w:hAnsi="Times New Roman" w:cs="Times New Roman"/>
          <w:sz w:val="24"/>
          <w:szCs w:val="24"/>
        </w:rPr>
        <w:t xml:space="preserve">finanční </w:t>
      </w:r>
      <w:r w:rsidR="00CA3B2D">
        <w:rPr>
          <w:rFonts w:ascii="Times New Roman" w:hAnsi="Times New Roman" w:cs="Times New Roman"/>
          <w:sz w:val="24"/>
          <w:szCs w:val="24"/>
        </w:rPr>
        <w:t>komise</w:t>
      </w:r>
      <w:r>
        <w:rPr>
          <w:rFonts w:ascii="Times New Roman" w:hAnsi="Times New Roman" w:cs="Times New Roman"/>
          <w:sz w:val="24"/>
          <w:szCs w:val="24"/>
        </w:rPr>
        <w:t xml:space="preserve"> AS FMV. Zápis z jednání byl senátorům </w:t>
      </w:r>
      <w:r w:rsidR="00CA3B2D">
        <w:rPr>
          <w:rFonts w:ascii="Times New Roman" w:hAnsi="Times New Roman" w:cs="Times New Roman"/>
          <w:sz w:val="24"/>
          <w:szCs w:val="24"/>
        </w:rPr>
        <w:t>poslán</w:t>
      </w:r>
      <w:r w:rsidR="00180788">
        <w:rPr>
          <w:rFonts w:ascii="Times New Roman" w:hAnsi="Times New Roman" w:cs="Times New Roman"/>
          <w:sz w:val="24"/>
          <w:szCs w:val="24"/>
        </w:rPr>
        <w:t xml:space="preserve"> mailem 10.6.2026</w:t>
      </w:r>
      <w:r w:rsidR="005C715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94DE020" w14:textId="4CB522BE" w:rsidR="00891F34" w:rsidRDefault="005C7151" w:rsidP="009E5E5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CA3B2D">
        <w:rPr>
          <w:rFonts w:ascii="Times New Roman" w:hAnsi="Times New Roman" w:cs="Times New Roman"/>
          <w:sz w:val="24"/>
          <w:szCs w:val="24"/>
        </w:rPr>
        <w:t>ředseda fin</w:t>
      </w:r>
      <w:r>
        <w:rPr>
          <w:rFonts w:ascii="Times New Roman" w:hAnsi="Times New Roman" w:cs="Times New Roman"/>
          <w:sz w:val="24"/>
          <w:szCs w:val="24"/>
        </w:rPr>
        <w:t xml:space="preserve">anční </w:t>
      </w:r>
      <w:r w:rsidR="00CA3B2D">
        <w:rPr>
          <w:rFonts w:ascii="Times New Roman" w:hAnsi="Times New Roman" w:cs="Times New Roman"/>
          <w:sz w:val="24"/>
          <w:szCs w:val="24"/>
        </w:rPr>
        <w:t xml:space="preserve">komise </w:t>
      </w:r>
      <w:r>
        <w:rPr>
          <w:rFonts w:ascii="Times New Roman" w:hAnsi="Times New Roman" w:cs="Times New Roman"/>
          <w:sz w:val="24"/>
          <w:szCs w:val="24"/>
        </w:rPr>
        <w:t>senátor Z.</w:t>
      </w:r>
      <w:r w:rsidR="00522181">
        <w:rPr>
          <w:rFonts w:ascii="Times New Roman" w:hAnsi="Times New Roman" w:cs="Times New Roman"/>
          <w:sz w:val="24"/>
          <w:szCs w:val="24"/>
        </w:rPr>
        <w:t xml:space="preserve"> </w:t>
      </w:r>
      <w:r w:rsidR="00CA3B2D">
        <w:rPr>
          <w:rFonts w:ascii="Times New Roman" w:hAnsi="Times New Roman" w:cs="Times New Roman"/>
          <w:sz w:val="24"/>
          <w:szCs w:val="24"/>
        </w:rPr>
        <w:t>Dubský shrnul jednání.</w:t>
      </w:r>
      <w:r w:rsidR="00A71C72">
        <w:rPr>
          <w:rFonts w:ascii="Times New Roman" w:hAnsi="Times New Roman" w:cs="Times New Roman"/>
          <w:sz w:val="24"/>
          <w:szCs w:val="24"/>
        </w:rPr>
        <w:t xml:space="preserve"> Konstatoval, že meziročně došlo k poklesu rozpočtu.</w:t>
      </w:r>
      <w:r w:rsidR="005D4CE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A4CAA9A" w14:textId="15AE96FB" w:rsidR="00522181" w:rsidRDefault="00522181" w:rsidP="009E5E5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děkan J. Taušer </w:t>
      </w:r>
      <w:r w:rsidR="00E30108" w:rsidRPr="00E30108">
        <w:rPr>
          <w:rFonts w:ascii="Times New Roman" w:hAnsi="Times New Roman" w:cs="Times New Roman"/>
          <w:sz w:val="24"/>
          <w:szCs w:val="24"/>
        </w:rPr>
        <w:t>pops</w:t>
      </w:r>
      <w:r w:rsidR="00E30108">
        <w:rPr>
          <w:rFonts w:ascii="Times New Roman" w:hAnsi="Times New Roman" w:cs="Times New Roman"/>
          <w:sz w:val="24"/>
          <w:szCs w:val="24"/>
        </w:rPr>
        <w:t>al j</w:t>
      </w:r>
      <w:r w:rsidR="00E30108" w:rsidRPr="00E30108">
        <w:rPr>
          <w:rFonts w:ascii="Times New Roman" w:hAnsi="Times New Roman" w:cs="Times New Roman"/>
          <w:sz w:val="24"/>
          <w:szCs w:val="24"/>
        </w:rPr>
        <w:t xml:space="preserve">ednotlivé kroky rozdělení </w:t>
      </w:r>
      <w:r w:rsidR="005E7662">
        <w:rPr>
          <w:rFonts w:ascii="Times New Roman" w:hAnsi="Times New Roman" w:cs="Times New Roman"/>
          <w:sz w:val="24"/>
          <w:szCs w:val="24"/>
        </w:rPr>
        <w:t>finančních prostředků</w:t>
      </w:r>
      <w:r w:rsidR="00CF44F2">
        <w:rPr>
          <w:rFonts w:ascii="Times New Roman" w:hAnsi="Times New Roman" w:cs="Times New Roman"/>
          <w:sz w:val="24"/>
          <w:szCs w:val="24"/>
        </w:rPr>
        <w:t>, získa</w:t>
      </w:r>
      <w:r w:rsidR="005E7662">
        <w:rPr>
          <w:rFonts w:ascii="Times New Roman" w:hAnsi="Times New Roman" w:cs="Times New Roman"/>
          <w:sz w:val="24"/>
          <w:szCs w:val="24"/>
        </w:rPr>
        <w:t xml:space="preserve">ných od MŠMT </w:t>
      </w:r>
      <w:r w:rsidR="000D069F">
        <w:rPr>
          <w:rFonts w:ascii="Times New Roman" w:hAnsi="Times New Roman" w:cs="Times New Roman"/>
          <w:sz w:val="24"/>
          <w:szCs w:val="24"/>
        </w:rPr>
        <w:t>a rozdělením na úrovni školy</w:t>
      </w:r>
      <w:r w:rsidR="00E30108" w:rsidRPr="00E30108">
        <w:rPr>
          <w:rFonts w:ascii="Times New Roman" w:hAnsi="Times New Roman" w:cs="Times New Roman"/>
          <w:sz w:val="24"/>
          <w:szCs w:val="24"/>
        </w:rPr>
        <w:t xml:space="preserve"> – odečítání sdílených nákladů, </w:t>
      </w:r>
      <w:r w:rsidR="005F0DE2" w:rsidRPr="00E9484C">
        <w:rPr>
          <w:rFonts w:ascii="Times New Roman" w:eastAsia="Times New Roman" w:hAnsi="Times New Roman" w:cs="Times New Roman"/>
          <w:sz w:val="24"/>
          <w:szCs w:val="24"/>
          <w:lang w:eastAsia="cs-CZ"/>
        </w:rPr>
        <w:t>příspěvků z cizojazyčných programů a dalších zdrojů, přičemž letos došlo k poklesu rozpočtu a změně metodiky rozdělování na základě výkonů minulého roku</w:t>
      </w:r>
      <w:r w:rsidR="00324109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(dříve klouzavé průměry)</w:t>
      </w:r>
      <w:r w:rsidR="00923D9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, </w:t>
      </w:r>
      <w:r w:rsidR="00E30108" w:rsidRPr="00E30108">
        <w:rPr>
          <w:rFonts w:ascii="Times New Roman" w:hAnsi="Times New Roman" w:cs="Times New Roman"/>
          <w:sz w:val="24"/>
          <w:szCs w:val="24"/>
        </w:rPr>
        <w:t>financování jazykových a odborných kateder, specifika programu manažer obchodu a různé ceny normohodin pro jazykové i odborné katedry</w:t>
      </w:r>
      <w:r w:rsidR="0047563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6489A3" w14:textId="749E5767" w:rsidR="001520B6" w:rsidRDefault="00B9215E" w:rsidP="001520B6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ředsedkyně A. </w:t>
      </w:r>
      <w:r w:rsidR="001520B6">
        <w:rPr>
          <w:rFonts w:ascii="Times New Roman" w:hAnsi="Times New Roman" w:cs="Times New Roman"/>
          <w:sz w:val="24"/>
          <w:szCs w:val="24"/>
        </w:rPr>
        <w:t xml:space="preserve">Češková </w:t>
      </w:r>
      <w:r>
        <w:rPr>
          <w:rFonts w:ascii="Times New Roman" w:hAnsi="Times New Roman" w:cs="Times New Roman"/>
          <w:sz w:val="24"/>
          <w:szCs w:val="24"/>
        </w:rPr>
        <w:t>otevřela</w:t>
      </w:r>
      <w:r w:rsidR="001520B6">
        <w:rPr>
          <w:rFonts w:ascii="Times New Roman" w:hAnsi="Times New Roman" w:cs="Times New Roman"/>
          <w:sz w:val="24"/>
          <w:szCs w:val="24"/>
        </w:rPr>
        <w:t xml:space="preserve"> diskusi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11531423" w14:textId="7FE12CF0" w:rsidR="009D165E" w:rsidRPr="00E11ECF" w:rsidRDefault="008E1C85" w:rsidP="00624DDF">
      <w:pPr>
        <w:pStyle w:val="Odstavecseseznamem"/>
        <w:numPr>
          <w:ilvl w:val="0"/>
          <w:numId w:val="20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E11ECF">
        <w:rPr>
          <w:rFonts w:ascii="Times New Roman" w:hAnsi="Times New Roman" w:cs="Times New Roman"/>
          <w:sz w:val="24"/>
          <w:szCs w:val="24"/>
        </w:rPr>
        <w:t>Předsedkyně A. Češková nadnesla otázku, c</w:t>
      </w:r>
      <w:r w:rsidR="00493C30" w:rsidRPr="00E11ECF">
        <w:rPr>
          <w:rFonts w:ascii="Times New Roman" w:hAnsi="Times New Roman" w:cs="Times New Roman"/>
          <w:sz w:val="24"/>
          <w:szCs w:val="24"/>
        </w:rPr>
        <w:t>o dělají jiné fakulty s</w:t>
      </w:r>
      <w:r w:rsidR="00B9215E" w:rsidRPr="00E11ECF">
        <w:rPr>
          <w:rFonts w:ascii="Times New Roman" w:hAnsi="Times New Roman" w:cs="Times New Roman"/>
          <w:sz w:val="24"/>
          <w:szCs w:val="24"/>
        </w:rPr>
        <w:t> prostředky z </w:t>
      </w:r>
      <w:r w:rsidR="00493C30" w:rsidRPr="00E11ECF">
        <w:rPr>
          <w:rFonts w:ascii="Times New Roman" w:hAnsi="Times New Roman" w:cs="Times New Roman"/>
          <w:sz w:val="24"/>
          <w:szCs w:val="24"/>
        </w:rPr>
        <w:t>cizojaz</w:t>
      </w:r>
      <w:r w:rsidR="00B9215E" w:rsidRPr="00E11ECF">
        <w:rPr>
          <w:rFonts w:ascii="Times New Roman" w:hAnsi="Times New Roman" w:cs="Times New Roman"/>
          <w:sz w:val="24"/>
          <w:szCs w:val="24"/>
        </w:rPr>
        <w:t>yčných programů</w:t>
      </w:r>
      <w:r w:rsidR="00DD4841" w:rsidRPr="00E11ECF">
        <w:rPr>
          <w:rFonts w:ascii="Times New Roman" w:hAnsi="Times New Roman" w:cs="Times New Roman"/>
          <w:sz w:val="24"/>
          <w:szCs w:val="24"/>
        </w:rPr>
        <w:t>. Proděkan J. Taušer přiblížil</w:t>
      </w:r>
      <w:r w:rsidR="00132CF3" w:rsidRPr="00E11ECF">
        <w:rPr>
          <w:rFonts w:ascii="Times New Roman" w:hAnsi="Times New Roman" w:cs="Times New Roman"/>
          <w:sz w:val="24"/>
          <w:szCs w:val="24"/>
        </w:rPr>
        <w:t xml:space="preserve"> použití prostředků ostatních fakult na </w:t>
      </w:r>
      <w:r w:rsidR="00493C30" w:rsidRPr="00E11ECF">
        <w:rPr>
          <w:rFonts w:ascii="Times New Roman" w:hAnsi="Times New Roman" w:cs="Times New Roman"/>
          <w:sz w:val="24"/>
          <w:szCs w:val="24"/>
        </w:rPr>
        <w:t>odměny, rozvoj</w:t>
      </w:r>
      <w:r w:rsidR="00132CF3" w:rsidRPr="00E11ECF">
        <w:rPr>
          <w:rFonts w:ascii="Times New Roman" w:hAnsi="Times New Roman" w:cs="Times New Roman"/>
          <w:sz w:val="24"/>
          <w:szCs w:val="24"/>
        </w:rPr>
        <w:t xml:space="preserve"> apod.</w:t>
      </w:r>
      <w:r w:rsidR="00E11ECF" w:rsidRPr="00E11ECF">
        <w:rPr>
          <w:rFonts w:ascii="Times New Roman" w:hAnsi="Times New Roman" w:cs="Times New Roman"/>
          <w:sz w:val="24"/>
          <w:szCs w:val="24"/>
        </w:rPr>
        <w:t xml:space="preserve"> FMV</w:t>
      </w:r>
      <w:r w:rsidR="00493C30" w:rsidRPr="00E11ECF">
        <w:rPr>
          <w:rFonts w:ascii="Times New Roman" w:hAnsi="Times New Roman" w:cs="Times New Roman"/>
          <w:sz w:val="24"/>
          <w:szCs w:val="24"/>
        </w:rPr>
        <w:t xml:space="preserve"> </w:t>
      </w:r>
      <w:r w:rsidR="00E11ECF" w:rsidRPr="00E11ECF">
        <w:rPr>
          <w:rFonts w:ascii="Times New Roman" w:hAnsi="Times New Roman" w:cs="Times New Roman"/>
          <w:sz w:val="24"/>
          <w:szCs w:val="24"/>
        </w:rPr>
        <w:t xml:space="preserve">je </w:t>
      </w:r>
      <w:r w:rsidR="00493C30" w:rsidRPr="00E11ECF">
        <w:rPr>
          <w:rFonts w:ascii="Times New Roman" w:hAnsi="Times New Roman" w:cs="Times New Roman"/>
          <w:sz w:val="24"/>
          <w:szCs w:val="24"/>
        </w:rPr>
        <w:t>používá na FDP, stud</w:t>
      </w:r>
      <w:r w:rsidR="00033ECA" w:rsidRPr="00E11ECF">
        <w:rPr>
          <w:rFonts w:ascii="Times New Roman" w:hAnsi="Times New Roman" w:cs="Times New Roman"/>
          <w:sz w:val="24"/>
          <w:szCs w:val="24"/>
        </w:rPr>
        <w:t>ijní refer</w:t>
      </w:r>
      <w:r w:rsidR="00156BA6" w:rsidRPr="00E11ECF">
        <w:rPr>
          <w:rFonts w:ascii="Times New Roman" w:hAnsi="Times New Roman" w:cs="Times New Roman"/>
          <w:sz w:val="24"/>
          <w:szCs w:val="24"/>
        </w:rPr>
        <w:t>e</w:t>
      </w:r>
      <w:r w:rsidR="00033ECA" w:rsidRPr="00E11ECF">
        <w:rPr>
          <w:rFonts w:ascii="Times New Roman" w:hAnsi="Times New Roman" w:cs="Times New Roman"/>
          <w:sz w:val="24"/>
          <w:szCs w:val="24"/>
        </w:rPr>
        <w:t>ntky</w:t>
      </w:r>
      <w:r w:rsidR="00493C30" w:rsidRPr="00E11ECF">
        <w:rPr>
          <w:rFonts w:ascii="Times New Roman" w:hAnsi="Times New Roman" w:cs="Times New Roman"/>
          <w:sz w:val="24"/>
          <w:szCs w:val="24"/>
        </w:rPr>
        <w:t>, rozvoj, odměny</w:t>
      </w:r>
      <w:r w:rsidR="00E11ECF" w:rsidRPr="00E11ECF">
        <w:rPr>
          <w:rFonts w:ascii="Times New Roman" w:hAnsi="Times New Roman" w:cs="Times New Roman"/>
          <w:sz w:val="24"/>
          <w:szCs w:val="24"/>
        </w:rPr>
        <w:t>.</w:t>
      </w:r>
      <w:r w:rsidR="00E11ECF">
        <w:rPr>
          <w:rFonts w:ascii="Times New Roman" w:hAnsi="Times New Roman" w:cs="Times New Roman"/>
          <w:sz w:val="24"/>
          <w:szCs w:val="24"/>
        </w:rPr>
        <w:t xml:space="preserve"> </w:t>
      </w:r>
      <w:r w:rsidR="00B9215E" w:rsidRPr="00E11ECF">
        <w:rPr>
          <w:rFonts w:ascii="Times New Roman" w:hAnsi="Times New Roman" w:cs="Times New Roman"/>
          <w:sz w:val="24"/>
          <w:szCs w:val="24"/>
        </w:rPr>
        <w:t>Dále byla zmíněna pravidla</w:t>
      </w:r>
      <w:r w:rsidRPr="00E11ECF">
        <w:rPr>
          <w:rFonts w:ascii="Times New Roman" w:hAnsi="Times New Roman" w:cs="Times New Roman"/>
          <w:sz w:val="24"/>
          <w:szCs w:val="24"/>
        </w:rPr>
        <w:t xml:space="preserve"> pro rezervní fond a možnosti jejich využití v souladu se zákonem</w:t>
      </w:r>
      <w:r w:rsidR="00DA3B4D">
        <w:rPr>
          <w:rFonts w:ascii="Times New Roman" w:hAnsi="Times New Roman" w:cs="Times New Roman"/>
          <w:sz w:val="24"/>
          <w:szCs w:val="24"/>
        </w:rPr>
        <w:t xml:space="preserve"> (max. </w:t>
      </w:r>
      <w:proofErr w:type="gramStart"/>
      <w:r w:rsidR="00DA3B4D">
        <w:rPr>
          <w:rFonts w:ascii="Times New Roman" w:hAnsi="Times New Roman" w:cs="Times New Roman"/>
          <w:sz w:val="24"/>
          <w:szCs w:val="24"/>
        </w:rPr>
        <w:t>20%</w:t>
      </w:r>
      <w:proofErr w:type="gramEnd"/>
      <w:r w:rsidR="00DA3B4D">
        <w:rPr>
          <w:rFonts w:ascii="Times New Roman" w:hAnsi="Times New Roman" w:cs="Times New Roman"/>
          <w:sz w:val="24"/>
          <w:szCs w:val="24"/>
        </w:rPr>
        <w:t xml:space="preserve"> provozních prostředků)</w:t>
      </w:r>
      <w:r w:rsidRPr="00E11ECF">
        <w:rPr>
          <w:rFonts w:ascii="Times New Roman" w:hAnsi="Times New Roman" w:cs="Times New Roman"/>
          <w:sz w:val="24"/>
          <w:szCs w:val="24"/>
        </w:rPr>
        <w:t>.</w:t>
      </w:r>
      <w:r w:rsidRPr="00E11ECF">
        <w:rPr>
          <w:rFonts w:ascii="Times New Roman" w:hAnsi="Times New Roman" w:cs="Times New Roman"/>
          <w:sz w:val="24"/>
          <w:szCs w:val="24"/>
        </w:rPr>
        <w:tab/>
      </w:r>
      <w:r w:rsidR="00E96D7D" w:rsidRPr="00E11ECF">
        <w:rPr>
          <w:rFonts w:ascii="Times New Roman" w:hAnsi="Times New Roman" w:cs="Times New Roman"/>
          <w:sz w:val="24"/>
          <w:szCs w:val="24"/>
        </w:rPr>
        <w:tab/>
      </w:r>
    </w:p>
    <w:p w14:paraId="10AD03B5" w14:textId="77777777" w:rsidR="000A5E71" w:rsidRDefault="008E1C85" w:rsidP="000A5E71">
      <w:pPr>
        <w:pStyle w:val="Odstavecseseznamem"/>
        <w:numPr>
          <w:ilvl w:val="0"/>
          <w:numId w:val="20"/>
        </w:numPr>
        <w:tabs>
          <w:tab w:val="left" w:pos="3119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nátorka Z.</w:t>
      </w:r>
      <w:r w:rsidR="00253C0A">
        <w:rPr>
          <w:rFonts w:ascii="Times New Roman" w:hAnsi="Times New Roman" w:cs="Times New Roman"/>
          <w:sz w:val="24"/>
          <w:szCs w:val="24"/>
        </w:rPr>
        <w:t xml:space="preserve"> </w:t>
      </w:r>
      <w:r w:rsidR="00772CFB">
        <w:rPr>
          <w:rFonts w:ascii="Times New Roman" w:hAnsi="Times New Roman" w:cs="Times New Roman"/>
          <w:sz w:val="24"/>
          <w:szCs w:val="24"/>
        </w:rPr>
        <w:t>Stuchlíková</w:t>
      </w:r>
      <w:r w:rsidR="0075335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e dotázala na dopady návrhu nového vysokoškolského zákona na rozpočet.  </w:t>
      </w:r>
      <w:r w:rsidR="00F53096">
        <w:rPr>
          <w:rFonts w:ascii="Times New Roman" w:hAnsi="Times New Roman" w:cs="Times New Roman"/>
          <w:sz w:val="24"/>
          <w:szCs w:val="24"/>
        </w:rPr>
        <w:t>Na dotaz reagoval p</w:t>
      </w:r>
      <w:r>
        <w:rPr>
          <w:rFonts w:ascii="Times New Roman" w:hAnsi="Times New Roman" w:cs="Times New Roman"/>
          <w:sz w:val="24"/>
          <w:szCs w:val="24"/>
        </w:rPr>
        <w:t>roděkan</w:t>
      </w:r>
      <w:r w:rsidR="0075335F">
        <w:rPr>
          <w:rFonts w:ascii="Times New Roman" w:hAnsi="Times New Roman" w:cs="Times New Roman"/>
          <w:sz w:val="24"/>
          <w:szCs w:val="24"/>
        </w:rPr>
        <w:t xml:space="preserve"> </w:t>
      </w:r>
      <w:r w:rsidR="00F53096">
        <w:rPr>
          <w:rFonts w:ascii="Times New Roman" w:hAnsi="Times New Roman" w:cs="Times New Roman"/>
          <w:sz w:val="24"/>
          <w:szCs w:val="24"/>
        </w:rPr>
        <w:t xml:space="preserve">J. </w:t>
      </w:r>
      <w:r w:rsidR="0075335F">
        <w:rPr>
          <w:rFonts w:ascii="Times New Roman" w:hAnsi="Times New Roman" w:cs="Times New Roman"/>
          <w:sz w:val="24"/>
          <w:szCs w:val="24"/>
        </w:rPr>
        <w:t>Taušer</w:t>
      </w:r>
      <w:r w:rsidR="00144B22">
        <w:rPr>
          <w:rFonts w:ascii="Times New Roman" w:hAnsi="Times New Roman" w:cs="Times New Roman"/>
          <w:sz w:val="24"/>
          <w:szCs w:val="24"/>
        </w:rPr>
        <w:t>.</w:t>
      </w:r>
      <w:r w:rsidR="0075335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11B968C" w14:textId="0F85DB82" w:rsidR="00CC1023" w:rsidRPr="000A5E71" w:rsidRDefault="000A5E71" w:rsidP="000A5E71">
      <w:pPr>
        <w:tabs>
          <w:tab w:val="left" w:pos="3119"/>
        </w:tabs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0A5E71">
        <w:rPr>
          <w:rFonts w:ascii="Times New Roman" w:hAnsi="Times New Roman" w:cs="Times New Roman"/>
          <w:sz w:val="24"/>
          <w:szCs w:val="24"/>
        </w:rPr>
        <w:t xml:space="preserve"> </w:t>
      </w:r>
      <w:r w:rsidR="008E1C85" w:rsidRPr="000A5E71">
        <w:rPr>
          <w:rFonts w:ascii="Times New Roman" w:hAnsi="Times New Roman" w:cs="Times New Roman"/>
          <w:sz w:val="24"/>
          <w:szCs w:val="24"/>
        </w:rPr>
        <w:tab/>
      </w:r>
    </w:p>
    <w:p w14:paraId="1F7B936A" w14:textId="2ABB8E18" w:rsidR="001C1CF7" w:rsidRPr="00474FF4" w:rsidRDefault="00D06B0F" w:rsidP="00CB7D9B">
      <w:pPr>
        <w:shd w:val="clear" w:color="auto" w:fill="C9C9C9" w:themeFill="accent3" w:themeFillTint="99"/>
        <w:spacing w:after="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A3489F">
        <w:rPr>
          <w:rFonts w:ascii="Times New Roman" w:hAnsi="Times New Roman" w:cs="Times New Roman"/>
          <w:iCs/>
          <w:sz w:val="24"/>
          <w:szCs w:val="24"/>
        </w:rPr>
        <w:t>„</w:t>
      </w:r>
      <w:r w:rsidR="00CB7D9B" w:rsidRPr="00CB7D9B">
        <w:rPr>
          <w:rFonts w:ascii="Times New Roman" w:hAnsi="Times New Roman" w:cs="Times New Roman"/>
          <w:iCs/>
          <w:sz w:val="24"/>
          <w:szCs w:val="24"/>
        </w:rPr>
        <w:t>AS FMV v souladu s § 27 bod 1 písm. c) Zákona č. 111/1998 Sb., Zákona o vysokých školách a o změně a doplnění dalších zákonů (zákon o vysokých školách) ve znění pozdějších předpisů, schvaluje rozdělení finančních prostředků fakulty na rok 2026 (viz přílohy).</w:t>
      </w:r>
      <w:r w:rsidR="001C1CF7" w:rsidRPr="00474FF4">
        <w:rPr>
          <w:rFonts w:ascii="Times New Roman" w:hAnsi="Times New Roman" w:cs="Times New Roman"/>
          <w:iCs/>
          <w:sz w:val="24"/>
          <w:szCs w:val="24"/>
        </w:rPr>
        <w:t>“</w:t>
      </w:r>
    </w:p>
    <w:p w14:paraId="7D9FAC40" w14:textId="790432CC" w:rsidR="00D06B0F" w:rsidRPr="00A3489F" w:rsidRDefault="00D06B0F" w:rsidP="001C1CF7">
      <w:pPr>
        <w:shd w:val="clear" w:color="auto" w:fill="C9C9C9" w:themeFill="accent3" w:themeFillTint="99"/>
        <w:spacing w:after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A3489F">
        <w:rPr>
          <w:rFonts w:ascii="Times New Roman" w:hAnsi="Times New Roman" w:cs="Times New Roman"/>
          <w:i/>
          <w:sz w:val="24"/>
          <w:szCs w:val="24"/>
        </w:rPr>
        <w:t xml:space="preserve">Hlasovalo: </w:t>
      </w:r>
      <w:r w:rsidR="00757472">
        <w:rPr>
          <w:rFonts w:ascii="Times New Roman" w:hAnsi="Times New Roman" w:cs="Times New Roman"/>
          <w:i/>
          <w:sz w:val="24"/>
          <w:szCs w:val="24"/>
        </w:rPr>
        <w:t>15</w:t>
      </w:r>
    </w:p>
    <w:p w14:paraId="71A00C7B" w14:textId="596CE1CF" w:rsidR="00D06B0F" w:rsidRPr="00A3489F" w:rsidRDefault="00D06B0F" w:rsidP="00D06B0F">
      <w:pPr>
        <w:shd w:val="clear" w:color="auto" w:fill="C9C9C9" w:themeFill="accent3" w:themeFillTint="99"/>
        <w:spacing w:after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A3489F">
        <w:rPr>
          <w:rFonts w:ascii="Times New Roman" w:hAnsi="Times New Roman" w:cs="Times New Roman"/>
          <w:i/>
          <w:iCs/>
          <w:sz w:val="24"/>
          <w:szCs w:val="24"/>
        </w:rPr>
        <w:t xml:space="preserve">Pro: </w:t>
      </w:r>
      <w:r w:rsidR="00757472">
        <w:rPr>
          <w:rFonts w:ascii="Times New Roman" w:hAnsi="Times New Roman" w:cs="Times New Roman"/>
          <w:i/>
          <w:iCs/>
          <w:sz w:val="24"/>
          <w:szCs w:val="24"/>
        </w:rPr>
        <w:t>15</w:t>
      </w:r>
    </w:p>
    <w:p w14:paraId="240BC6FE" w14:textId="77777777" w:rsidR="00D06B0F" w:rsidRPr="00A3489F" w:rsidRDefault="00D06B0F" w:rsidP="00D06B0F">
      <w:pPr>
        <w:shd w:val="clear" w:color="auto" w:fill="C9C9C9" w:themeFill="accent3" w:themeFillTint="99"/>
        <w:spacing w:after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A3489F">
        <w:rPr>
          <w:rFonts w:ascii="Times New Roman" w:hAnsi="Times New Roman" w:cs="Times New Roman"/>
          <w:i/>
          <w:iCs/>
          <w:sz w:val="24"/>
          <w:szCs w:val="24"/>
        </w:rPr>
        <w:t xml:space="preserve">Proti: </w:t>
      </w:r>
      <w:r>
        <w:rPr>
          <w:rFonts w:ascii="Times New Roman" w:hAnsi="Times New Roman" w:cs="Times New Roman"/>
          <w:i/>
          <w:iCs/>
          <w:sz w:val="24"/>
          <w:szCs w:val="24"/>
        </w:rPr>
        <w:t>0</w:t>
      </w:r>
    </w:p>
    <w:p w14:paraId="72DDBEEF" w14:textId="77777777" w:rsidR="00D06B0F" w:rsidRPr="00A3489F" w:rsidRDefault="00D06B0F" w:rsidP="00D06B0F">
      <w:pPr>
        <w:shd w:val="clear" w:color="auto" w:fill="C9C9C9" w:themeFill="accent3" w:themeFillTint="99"/>
        <w:spacing w:after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A3489F">
        <w:rPr>
          <w:rFonts w:ascii="Times New Roman" w:hAnsi="Times New Roman" w:cs="Times New Roman"/>
          <w:i/>
          <w:iCs/>
          <w:sz w:val="24"/>
          <w:szCs w:val="24"/>
        </w:rPr>
        <w:t xml:space="preserve">Zdrželo se: </w:t>
      </w:r>
      <w:r>
        <w:rPr>
          <w:rFonts w:ascii="Times New Roman" w:hAnsi="Times New Roman" w:cs="Times New Roman"/>
          <w:i/>
          <w:iCs/>
          <w:sz w:val="24"/>
          <w:szCs w:val="24"/>
        </w:rPr>
        <w:t>0</w:t>
      </w:r>
    </w:p>
    <w:p w14:paraId="3107DD98" w14:textId="77777777" w:rsidR="007D5970" w:rsidRDefault="007D5970" w:rsidP="007D5970">
      <w:pPr>
        <w:rPr>
          <w:rFonts w:ascii="Times New Roman" w:hAnsi="Times New Roman" w:cs="Times New Roman"/>
          <w:b/>
          <w:bCs/>
          <w:sz w:val="24"/>
          <w:szCs w:val="24"/>
          <w:shd w:val="clear" w:color="auto" w:fill="FAF9F8"/>
        </w:rPr>
      </w:pPr>
    </w:p>
    <w:p w14:paraId="03ED40B8" w14:textId="757C65FA" w:rsidR="00274018" w:rsidRDefault="00AF5C3D" w:rsidP="005B0520">
      <w:pPr>
        <w:pStyle w:val="Odstavecseseznamem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AF5C3D">
        <w:rPr>
          <w:rFonts w:ascii="Times New Roman" w:hAnsi="Times New Roman" w:cs="Times New Roman"/>
          <w:b/>
          <w:bCs/>
          <w:sz w:val="24"/>
          <w:szCs w:val="24"/>
        </w:rPr>
        <w:t>Podmínky pro přijetí ke studiu v cizojazyčných studijních programech</w:t>
      </w:r>
    </w:p>
    <w:p w14:paraId="1AB74568" w14:textId="77777777" w:rsidR="00F31BFB" w:rsidRPr="00F31BFB" w:rsidRDefault="00F31BFB" w:rsidP="00F31BFB">
      <w:pPr>
        <w:pStyle w:val="Odstavecseseznamem"/>
        <w:numPr>
          <w:ilvl w:val="1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31BFB">
        <w:rPr>
          <w:rFonts w:ascii="Times New Roman" w:hAnsi="Times New Roman" w:cs="Times New Roman"/>
          <w:b/>
          <w:bCs/>
          <w:sz w:val="24"/>
          <w:szCs w:val="24"/>
        </w:rPr>
        <w:t>bakalářský studijní program IB a IDS</w:t>
      </w:r>
    </w:p>
    <w:p w14:paraId="03EE6B92" w14:textId="77777777" w:rsidR="00F31BFB" w:rsidRPr="00F31BFB" w:rsidRDefault="00F31BFB" w:rsidP="00F31BFB">
      <w:pPr>
        <w:pStyle w:val="Odstavecseseznamem"/>
        <w:numPr>
          <w:ilvl w:val="1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232070239"/>
      <w:r w:rsidRPr="00F31BFB">
        <w:rPr>
          <w:rFonts w:ascii="Times New Roman" w:hAnsi="Times New Roman" w:cs="Times New Roman"/>
          <w:b/>
          <w:bCs/>
          <w:sz w:val="24"/>
          <w:szCs w:val="24"/>
        </w:rPr>
        <w:t xml:space="preserve">navazující magisterský studijní program IB – </w:t>
      </w:r>
      <w:proofErr w:type="spellStart"/>
      <w:r w:rsidRPr="00F31BFB">
        <w:rPr>
          <w:rFonts w:ascii="Times New Roman" w:hAnsi="Times New Roman" w:cs="Times New Roman"/>
          <w:b/>
          <w:bCs/>
          <w:sz w:val="24"/>
          <w:szCs w:val="24"/>
        </w:rPr>
        <w:t>Central</w:t>
      </w:r>
      <w:proofErr w:type="spellEnd"/>
      <w:r w:rsidRPr="00F31BF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31BFB">
        <w:rPr>
          <w:rFonts w:ascii="Times New Roman" w:hAnsi="Times New Roman" w:cs="Times New Roman"/>
          <w:b/>
          <w:bCs/>
          <w:sz w:val="24"/>
          <w:szCs w:val="24"/>
        </w:rPr>
        <w:t>European</w:t>
      </w:r>
      <w:proofErr w:type="spellEnd"/>
      <w:r w:rsidRPr="00F31BFB">
        <w:rPr>
          <w:rFonts w:ascii="Times New Roman" w:hAnsi="Times New Roman" w:cs="Times New Roman"/>
          <w:b/>
          <w:bCs/>
          <w:sz w:val="24"/>
          <w:szCs w:val="24"/>
        </w:rPr>
        <w:t xml:space="preserve"> Business </w:t>
      </w:r>
      <w:proofErr w:type="spellStart"/>
      <w:r w:rsidRPr="00F31BFB">
        <w:rPr>
          <w:rFonts w:ascii="Times New Roman" w:hAnsi="Times New Roman" w:cs="Times New Roman"/>
          <w:b/>
          <w:bCs/>
          <w:sz w:val="24"/>
          <w:szCs w:val="24"/>
        </w:rPr>
        <w:t>Realities</w:t>
      </w:r>
      <w:proofErr w:type="spellEnd"/>
      <w:r w:rsidRPr="00F31BFB">
        <w:rPr>
          <w:rFonts w:ascii="Times New Roman" w:hAnsi="Times New Roman" w:cs="Times New Roman"/>
          <w:b/>
          <w:bCs/>
          <w:sz w:val="24"/>
          <w:szCs w:val="24"/>
        </w:rPr>
        <w:t xml:space="preserve"> a IDS</w:t>
      </w:r>
    </w:p>
    <w:bookmarkEnd w:id="0"/>
    <w:p w14:paraId="3CE844CA" w14:textId="2CB5E5A2" w:rsidR="000D1483" w:rsidRDefault="000D1483" w:rsidP="009A3B2F">
      <w:pPr>
        <w:ind w:left="360"/>
        <w:rPr>
          <w:rFonts w:ascii="Times New Roman" w:hAnsi="Times New Roman" w:cs="Times New Roman"/>
          <w:sz w:val="24"/>
          <w:szCs w:val="24"/>
        </w:rPr>
      </w:pPr>
      <w:r w:rsidRPr="000D1483">
        <w:rPr>
          <w:rFonts w:ascii="Times New Roman" w:hAnsi="Times New Roman" w:cs="Times New Roman"/>
          <w:sz w:val="24"/>
          <w:szCs w:val="24"/>
        </w:rPr>
        <w:t>AS FMV v souladu s § 27 bod 1 písm. e) Zákona č. 111/1998 Sb., Zákona o vysokých školách a o změně a doplnění dalších zákonů (zákon o vysokých školách) ve znění pozdějších předpisů, schvaluje podmínky pro přijetí ke studiu pro akademický rok 2027/28 ve studijních programech uskutečňovaných na fakultě (viz přílohy).</w:t>
      </w:r>
    </w:p>
    <w:p w14:paraId="07FD0825" w14:textId="6EFE0D9D" w:rsidR="009E5E5C" w:rsidRDefault="00E96D7D" w:rsidP="009E5E5C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ěkanka M. Jiránková vyzvala proděkana </w:t>
      </w:r>
      <w:r w:rsidR="00144B22">
        <w:rPr>
          <w:rFonts w:ascii="Times New Roman" w:hAnsi="Times New Roman" w:cs="Times New Roman"/>
          <w:sz w:val="24"/>
          <w:szCs w:val="24"/>
        </w:rPr>
        <w:t xml:space="preserve">O. </w:t>
      </w:r>
      <w:proofErr w:type="spellStart"/>
      <w:r w:rsidRPr="00E96D7D">
        <w:rPr>
          <w:rFonts w:ascii="Times New Roman" w:hAnsi="Times New Roman" w:cs="Times New Roman"/>
          <w:sz w:val="24"/>
          <w:szCs w:val="24"/>
        </w:rPr>
        <w:t>Sanko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</w:t>
      </w:r>
      <w:r w:rsidR="009E5E5C" w:rsidRPr="0050798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ředstavení návrhu podmínek pro přijetí do cizojazyčných bakalářských a magisterských programů. Změny vycházejí z celoškolních podmínek a nastávají ve zvýšení poplatku za přijímací řízení z 50 na 100 EUR, zavedení povinnosti motivačního dopisu a CV jako součást povinných dokumentů u magisterského programu International Business na základě požadavku výběrových komisí</w:t>
      </w:r>
      <w:r w:rsidR="00706A33">
        <w:rPr>
          <w:rFonts w:ascii="Times New Roman" w:hAnsi="Times New Roman" w:cs="Times New Roman"/>
          <w:sz w:val="24"/>
          <w:szCs w:val="24"/>
        </w:rPr>
        <w:t>, k posouzení zájmu o studium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FFB3891" w14:textId="51310F37" w:rsidR="00706A33" w:rsidRDefault="00706A33" w:rsidP="009E5E5C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nátorka Z. Stuchlíková se zajímala o změnu počtu přijatých studentů. Proděkan O. Sankot potvrdil, že očekávané počty přijatých studentů zůstávají na úrovni předchozího roku s tím, že zájem o anglické programy roste a byl stanoven horní limit </w:t>
      </w:r>
      <w:proofErr w:type="gramStart"/>
      <w:r>
        <w:rPr>
          <w:rFonts w:ascii="Times New Roman" w:hAnsi="Times New Roman" w:cs="Times New Roman"/>
          <w:sz w:val="24"/>
          <w:szCs w:val="24"/>
        </w:rPr>
        <w:t>25%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pro podíl studentů v cizojazyčných programech z kapacitních důvodů. Děkanka M. Jiránková doplnila, že univerzitní infrastruktura (např. </w:t>
      </w:r>
      <w:proofErr w:type="gramStart"/>
      <w:r>
        <w:rPr>
          <w:rFonts w:ascii="Times New Roman" w:hAnsi="Times New Roman" w:cs="Times New Roman"/>
          <w:sz w:val="24"/>
          <w:szCs w:val="24"/>
        </w:rPr>
        <w:t>koleje, ..</w:t>
      </w:r>
      <w:proofErr w:type="gramEnd"/>
      <w:r>
        <w:rPr>
          <w:rFonts w:ascii="Times New Roman" w:hAnsi="Times New Roman" w:cs="Times New Roman"/>
          <w:sz w:val="24"/>
          <w:szCs w:val="24"/>
        </w:rPr>
        <w:t>) přispívá vysokému zájmu zahraničních studentů.</w:t>
      </w:r>
    </w:p>
    <w:p w14:paraId="193AEB01" w14:textId="6C50DA50" w:rsidR="007F5749" w:rsidRDefault="007F5749" w:rsidP="009E5E5C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nátor M. Sušienka </w:t>
      </w:r>
      <w:r w:rsidR="004D7796">
        <w:rPr>
          <w:rFonts w:ascii="Times New Roman" w:hAnsi="Times New Roman" w:cs="Times New Roman"/>
          <w:sz w:val="24"/>
          <w:szCs w:val="24"/>
        </w:rPr>
        <w:t xml:space="preserve">navrhoval možnosti využití motivačních videí u přijímacích zkoušek. Proděkan Sankot ocenil jejich užitečnost, ale komise tuto možnost nepřijaly, jelikož </w:t>
      </w:r>
      <w:r w:rsidR="000733D5">
        <w:rPr>
          <w:rFonts w:ascii="Times New Roman" w:hAnsi="Times New Roman" w:cs="Times New Roman"/>
          <w:sz w:val="24"/>
          <w:szCs w:val="24"/>
        </w:rPr>
        <w:t xml:space="preserve">motivační dopisy lze posuzovat </w:t>
      </w:r>
      <w:r w:rsidR="008A6272">
        <w:rPr>
          <w:rFonts w:ascii="Times New Roman" w:hAnsi="Times New Roman" w:cs="Times New Roman"/>
          <w:sz w:val="24"/>
          <w:szCs w:val="24"/>
        </w:rPr>
        <w:t>i během motivačního pohovoru</w:t>
      </w:r>
      <w:r w:rsidR="000733D5">
        <w:rPr>
          <w:rFonts w:ascii="Times New Roman" w:hAnsi="Times New Roman" w:cs="Times New Roman"/>
          <w:sz w:val="24"/>
          <w:szCs w:val="24"/>
        </w:rPr>
        <w:t>.</w:t>
      </w:r>
    </w:p>
    <w:p w14:paraId="0CB446E9" w14:textId="4F26ABE3" w:rsidR="00CD40F0" w:rsidRDefault="00CD40F0" w:rsidP="009E5E5C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nátor Š. </w:t>
      </w:r>
      <w:proofErr w:type="spellStart"/>
      <w:r>
        <w:rPr>
          <w:rFonts w:ascii="Times New Roman" w:hAnsi="Times New Roman" w:cs="Times New Roman"/>
          <w:sz w:val="24"/>
          <w:szCs w:val="24"/>
        </w:rPr>
        <w:t>Slivanský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e zajímal, jak se liší počet přijatých a očekávaných studentů. Proděkan O. Sankot </w:t>
      </w:r>
      <w:r w:rsidR="00CE11CB">
        <w:rPr>
          <w:rFonts w:ascii="Times New Roman" w:hAnsi="Times New Roman" w:cs="Times New Roman"/>
          <w:sz w:val="24"/>
          <w:szCs w:val="24"/>
        </w:rPr>
        <w:t xml:space="preserve">uvedl, že </w:t>
      </w:r>
      <w:r w:rsidR="00247D47">
        <w:rPr>
          <w:rFonts w:ascii="Times New Roman" w:hAnsi="Times New Roman" w:cs="Times New Roman"/>
          <w:sz w:val="24"/>
          <w:szCs w:val="24"/>
        </w:rPr>
        <w:t xml:space="preserve">v IBB dosahujeme téměř plánovaných počtů, </w:t>
      </w:r>
      <w:r w:rsidR="008A213F">
        <w:rPr>
          <w:rFonts w:ascii="Times New Roman" w:hAnsi="Times New Roman" w:cs="Times New Roman"/>
          <w:sz w:val="24"/>
          <w:szCs w:val="24"/>
        </w:rPr>
        <w:t xml:space="preserve">IDS </w:t>
      </w:r>
      <w:r w:rsidR="00B67E97">
        <w:rPr>
          <w:rFonts w:ascii="Times New Roman" w:hAnsi="Times New Roman" w:cs="Times New Roman"/>
          <w:sz w:val="24"/>
          <w:szCs w:val="24"/>
        </w:rPr>
        <w:t>je bakalářský program vždy zcela naplněný.</w:t>
      </w:r>
      <w:r w:rsidR="004C6F1C">
        <w:rPr>
          <w:rFonts w:ascii="Times New Roman" w:hAnsi="Times New Roman" w:cs="Times New Roman"/>
          <w:sz w:val="24"/>
          <w:szCs w:val="24"/>
        </w:rPr>
        <w:t xml:space="preserve"> U magisterských programů nikdy nebyl dostatek kvalitních uchazečů</w:t>
      </w:r>
      <w:r w:rsidR="00BA4C44">
        <w:rPr>
          <w:rFonts w:ascii="Times New Roman" w:hAnsi="Times New Roman" w:cs="Times New Roman"/>
          <w:sz w:val="24"/>
          <w:szCs w:val="24"/>
        </w:rPr>
        <w:t>, postupně se to zlepšuje.</w:t>
      </w:r>
      <w:r w:rsidR="008A213F" w:rsidRPr="008A213F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1CF8846F" w14:textId="5BC38BEE" w:rsidR="005D5317" w:rsidRDefault="002E3F8D" w:rsidP="005D5317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nátora Š. </w:t>
      </w:r>
      <w:proofErr w:type="spellStart"/>
      <w:r>
        <w:rPr>
          <w:rFonts w:ascii="Times New Roman" w:hAnsi="Times New Roman" w:cs="Times New Roman"/>
          <w:sz w:val="24"/>
          <w:szCs w:val="24"/>
        </w:rPr>
        <w:t>Slivanskéh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ovněž zajímal</w:t>
      </w:r>
      <w:r w:rsidR="005D5317">
        <w:rPr>
          <w:rFonts w:ascii="Times New Roman" w:hAnsi="Times New Roman" w:cs="Times New Roman"/>
          <w:sz w:val="24"/>
          <w:szCs w:val="24"/>
        </w:rPr>
        <w:t xml:space="preserve">a možnost přijímání více než </w:t>
      </w:r>
      <w:proofErr w:type="gramStart"/>
      <w:r w:rsidR="005D5317">
        <w:rPr>
          <w:rFonts w:ascii="Times New Roman" w:hAnsi="Times New Roman" w:cs="Times New Roman"/>
          <w:sz w:val="24"/>
          <w:szCs w:val="24"/>
        </w:rPr>
        <w:t>25%</w:t>
      </w:r>
      <w:proofErr w:type="gramEnd"/>
      <w:r w:rsidR="005D5317">
        <w:rPr>
          <w:rFonts w:ascii="Times New Roman" w:hAnsi="Times New Roman" w:cs="Times New Roman"/>
          <w:sz w:val="24"/>
          <w:szCs w:val="24"/>
        </w:rPr>
        <w:t xml:space="preserve"> zahraničních studentů (např. 30%), což by bylo pro fakultu ekonomicky přínosnější. Proděkan O. Sankot vysvětlil, že u magisterských programů není kapacita zcela naplněna </w:t>
      </w:r>
      <w:r w:rsidR="005D5317" w:rsidRPr="005D5317">
        <w:rPr>
          <w:rFonts w:ascii="Times New Roman" w:hAnsi="Times New Roman" w:cs="Times New Roman"/>
          <w:color w:val="auto"/>
          <w:sz w:val="24"/>
          <w:szCs w:val="24"/>
        </w:rPr>
        <w:t>z důvodu nedostatečného počtu</w:t>
      </w:r>
      <w:r w:rsidR="005D5317" w:rsidRPr="00DF0348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5D5317">
        <w:rPr>
          <w:rFonts w:ascii="Times New Roman" w:hAnsi="Times New Roman" w:cs="Times New Roman"/>
          <w:sz w:val="24"/>
          <w:szCs w:val="24"/>
        </w:rPr>
        <w:t xml:space="preserve">kvalitních uchazečů – při jejich přijetí by klesla celková úroveň </w:t>
      </w:r>
      <w:r w:rsidR="00970B11">
        <w:rPr>
          <w:rFonts w:ascii="Times New Roman" w:hAnsi="Times New Roman" w:cs="Times New Roman"/>
          <w:sz w:val="24"/>
          <w:szCs w:val="24"/>
        </w:rPr>
        <w:t>i ostatních</w:t>
      </w:r>
      <w:r w:rsidR="005D5317">
        <w:rPr>
          <w:rFonts w:ascii="Times New Roman" w:hAnsi="Times New Roman" w:cs="Times New Roman"/>
          <w:sz w:val="24"/>
          <w:szCs w:val="24"/>
        </w:rPr>
        <w:t xml:space="preserve"> studentů.</w:t>
      </w:r>
      <w:r w:rsidR="00970B11">
        <w:rPr>
          <w:rFonts w:ascii="Times New Roman" w:hAnsi="Times New Roman" w:cs="Times New Roman"/>
          <w:sz w:val="24"/>
          <w:szCs w:val="24"/>
        </w:rPr>
        <w:t xml:space="preserve"> Proděkan J. Taušer doplnil i kapacitní důvody </w:t>
      </w:r>
      <w:r w:rsidR="00A64E45">
        <w:rPr>
          <w:rFonts w:ascii="Times New Roman" w:hAnsi="Times New Roman" w:cs="Times New Roman"/>
          <w:sz w:val="24"/>
          <w:szCs w:val="24"/>
        </w:rPr>
        <w:t xml:space="preserve">(koleje, </w:t>
      </w:r>
      <w:proofErr w:type="gramStart"/>
      <w:r w:rsidR="00A64E45">
        <w:rPr>
          <w:rFonts w:ascii="Times New Roman" w:hAnsi="Times New Roman" w:cs="Times New Roman"/>
          <w:sz w:val="24"/>
          <w:szCs w:val="24"/>
        </w:rPr>
        <w:t>míst</w:t>
      </w:r>
      <w:r w:rsidR="006373BA">
        <w:rPr>
          <w:rFonts w:ascii="Times New Roman" w:hAnsi="Times New Roman" w:cs="Times New Roman"/>
          <w:sz w:val="24"/>
          <w:szCs w:val="24"/>
        </w:rPr>
        <w:t>n</w:t>
      </w:r>
      <w:r w:rsidR="00A64E45">
        <w:rPr>
          <w:rFonts w:ascii="Times New Roman" w:hAnsi="Times New Roman" w:cs="Times New Roman"/>
          <w:sz w:val="24"/>
          <w:szCs w:val="24"/>
        </w:rPr>
        <w:t>osti,</w:t>
      </w:r>
      <w:r w:rsidR="006373BA">
        <w:rPr>
          <w:rFonts w:ascii="Times New Roman" w:hAnsi="Times New Roman" w:cs="Times New Roman"/>
          <w:sz w:val="24"/>
          <w:szCs w:val="24"/>
        </w:rPr>
        <w:t xml:space="preserve"> </w:t>
      </w:r>
      <w:r w:rsidR="00A64E45">
        <w:rPr>
          <w:rFonts w:ascii="Times New Roman" w:hAnsi="Times New Roman" w:cs="Times New Roman"/>
          <w:sz w:val="24"/>
          <w:szCs w:val="24"/>
        </w:rPr>
        <w:t>..</w:t>
      </w:r>
      <w:proofErr w:type="gramEnd"/>
      <w:r w:rsidR="00A64E45">
        <w:rPr>
          <w:rFonts w:ascii="Times New Roman" w:hAnsi="Times New Roman" w:cs="Times New Roman"/>
          <w:sz w:val="24"/>
          <w:szCs w:val="24"/>
        </w:rPr>
        <w:t>)</w:t>
      </w:r>
      <w:r w:rsidR="00490841">
        <w:rPr>
          <w:rFonts w:ascii="Times New Roman" w:hAnsi="Times New Roman" w:cs="Times New Roman"/>
          <w:sz w:val="24"/>
          <w:szCs w:val="24"/>
        </w:rPr>
        <w:t xml:space="preserve"> a potřebu poskytovat vzdělání poskytované z veřejných prostředků především českým studentům.</w:t>
      </w:r>
      <w:r w:rsidR="00047B73">
        <w:rPr>
          <w:rFonts w:ascii="Times New Roman" w:hAnsi="Times New Roman" w:cs="Times New Roman"/>
          <w:sz w:val="24"/>
          <w:szCs w:val="24"/>
        </w:rPr>
        <w:t xml:space="preserve"> Děkanka M. Jiránková připomněla, že velkému zájmu zahraničních studentů pomohlo získání akreditace AACSB.</w:t>
      </w:r>
    </w:p>
    <w:p w14:paraId="6ACFAD4E" w14:textId="46BBAF8B" w:rsidR="008109F9" w:rsidRPr="00DA6792" w:rsidRDefault="0092653B" w:rsidP="008109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) </w:t>
      </w:r>
      <w:r w:rsidR="00954DBE" w:rsidRPr="00954DBE">
        <w:rPr>
          <w:rFonts w:ascii="Times New Roman" w:hAnsi="Times New Roman" w:cs="Times New Roman"/>
          <w:b/>
          <w:bCs/>
          <w:sz w:val="24"/>
          <w:szCs w:val="24"/>
        </w:rPr>
        <w:t xml:space="preserve">Podmínky pro přijetí ke studiu v cizojazyčných studijních </w:t>
      </w:r>
      <w:proofErr w:type="gramStart"/>
      <w:r w:rsidR="00954DBE" w:rsidRPr="00954DBE">
        <w:rPr>
          <w:rFonts w:ascii="Times New Roman" w:hAnsi="Times New Roman" w:cs="Times New Roman"/>
          <w:b/>
          <w:bCs/>
          <w:sz w:val="24"/>
          <w:szCs w:val="24"/>
        </w:rPr>
        <w:t>programech</w:t>
      </w:r>
      <w:r w:rsidR="00954DBE">
        <w:rPr>
          <w:rFonts w:ascii="Times New Roman" w:hAnsi="Times New Roman" w:cs="Times New Roman"/>
          <w:b/>
          <w:bCs/>
          <w:sz w:val="24"/>
          <w:szCs w:val="24"/>
        </w:rPr>
        <w:t xml:space="preserve"> - </w:t>
      </w:r>
      <w:r w:rsidR="008109F9" w:rsidRPr="008109F9">
        <w:rPr>
          <w:rFonts w:ascii="Times New Roman" w:hAnsi="Times New Roman" w:cs="Times New Roman"/>
          <w:b/>
          <w:bCs/>
          <w:sz w:val="24"/>
          <w:szCs w:val="24"/>
        </w:rPr>
        <w:t>bakalářský</w:t>
      </w:r>
      <w:proofErr w:type="gramEnd"/>
      <w:r w:rsidR="008109F9" w:rsidRPr="008109F9">
        <w:rPr>
          <w:rFonts w:ascii="Times New Roman" w:hAnsi="Times New Roman" w:cs="Times New Roman"/>
          <w:b/>
          <w:bCs/>
          <w:sz w:val="24"/>
          <w:szCs w:val="24"/>
        </w:rPr>
        <w:t xml:space="preserve"> studijní program IB a IDS</w:t>
      </w:r>
    </w:p>
    <w:p w14:paraId="2D6526A0" w14:textId="77777777" w:rsidR="00D77B93" w:rsidRPr="00D77B93" w:rsidRDefault="00C9559F" w:rsidP="00D77B93">
      <w:pPr>
        <w:shd w:val="clear" w:color="auto" w:fill="C9C9C9" w:themeFill="accent3" w:themeFillTint="99"/>
        <w:spacing w:after="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2B7BC9">
        <w:rPr>
          <w:rFonts w:ascii="Times New Roman" w:hAnsi="Times New Roman" w:cs="Times New Roman"/>
          <w:iCs/>
          <w:sz w:val="24"/>
          <w:szCs w:val="24"/>
        </w:rPr>
        <w:t>„</w:t>
      </w:r>
      <w:r w:rsidR="00D77B93" w:rsidRPr="00D77B93">
        <w:rPr>
          <w:rFonts w:ascii="Times New Roman" w:hAnsi="Times New Roman" w:cs="Times New Roman"/>
          <w:iCs/>
          <w:sz w:val="24"/>
          <w:szCs w:val="24"/>
        </w:rPr>
        <w:t>AS FMV v souladu s § 27 bod 1 písm. e) Zákona č. 111/1998 Sb., Zákona o vysokých školách a o změně a doplnění dalších zákonů (zákon o vysokých školách) ve znění pozdějších předpisů, schvaluje podmínky pro přijetí ke studiu ve studijních programech uskutečňovaných na fakultě v prezenční formě v anglickém jazyce pro akademický rok 2027/28. Jedná se o:</w:t>
      </w:r>
    </w:p>
    <w:p w14:paraId="1C87A377" w14:textId="77777777" w:rsidR="00D77B93" w:rsidRPr="00D77B93" w:rsidRDefault="00D77B93" w:rsidP="00D77B93">
      <w:pPr>
        <w:shd w:val="clear" w:color="auto" w:fill="C9C9C9" w:themeFill="accent3" w:themeFillTint="99"/>
        <w:spacing w:after="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D77B93">
        <w:rPr>
          <w:rFonts w:ascii="Times New Roman" w:hAnsi="Times New Roman" w:cs="Times New Roman"/>
          <w:iCs/>
          <w:sz w:val="24"/>
          <w:szCs w:val="24"/>
        </w:rPr>
        <w:t>•</w:t>
      </w:r>
      <w:r w:rsidRPr="00D77B93">
        <w:rPr>
          <w:rFonts w:ascii="Times New Roman" w:hAnsi="Times New Roman" w:cs="Times New Roman"/>
          <w:iCs/>
          <w:sz w:val="24"/>
          <w:szCs w:val="24"/>
        </w:rPr>
        <w:tab/>
        <w:t>bakalářský studijní program International Business;</w:t>
      </w:r>
    </w:p>
    <w:p w14:paraId="301A1C69" w14:textId="6D51C527" w:rsidR="00C9559F" w:rsidRPr="002B7BC9" w:rsidRDefault="00D77B93" w:rsidP="00207D51">
      <w:pPr>
        <w:shd w:val="clear" w:color="auto" w:fill="C9C9C9" w:themeFill="accent3" w:themeFillTint="99"/>
        <w:spacing w:after="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D77B93">
        <w:rPr>
          <w:rFonts w:ascii="Times New Roman" w:hAnsi="Times New Roman" w:cs="Times New Roman"/>
          <w:iCs/>
          <w:sz w:val="24"/>
          <w:szCs w:val="24"/>
        </w:rPr>
        <w:t>•</w:t>
      </w:r>
      <w:r w:rsidRPr="00D77B93">
        <w:rPr>
          <w:rFonts w:ascii="Times New Roman" w:hAnsi="Times New Roman" w:cs="Times New Roman"/>
          <w:iCs/>
          <w:sz w:val="24"/>
          <w:szCs w:val="24"/>
        </w:rPr>
        <w:tab/>
        <w:t xml:space="preserve">bakalářský studijní program International and </w:t>
      </w:r>
      <w:proofErr w:type="spellStart"/>
      <w:r w:rsidRPr="00D77B93">
        <w:rPr>
          <w:rFonts w:ascii="Times New Roman" w:hAnsi="Times New Roman" w:cs="Times New Roman"/>
          <w:iCs/>
          <w:sz w:val="24"/>
          <w:szCs w:val="24"/>
        </w:rPr>
        <w:t>Diplomatic</w:t>
      </w:r>
      <w:proofErr w:type="spellEnd"/>
      <w:r w:rsidRPr="00D77B9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D77B93">
        <w:rPr>
          <w:rFonts w:ascii="Times New Roman" w:hAnsi="Times New Roman" w:cs="Times New Roman"/>
          <w:iCs/>
          <w:sz w:val="24"/>
          <w:szCs w:val="24"/>
        </w:rPr>
        <w:t>Studies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>.</w:t>
      </w:r>
      <w:r w:rsidR="00C9559F" w:rsidRPr="002B7BC9">
        <w:rPr>
          <w:rFonts w:ascii="Times New Roman" w:hAnsi="Times New Roman" w:cs="Times New Roman"/>
          <w:iCs/>
          <w:sz w:val="24"/>
          <w:szCs w:val="24"/>
        </w:rPr>
        <w:t>“</w:t>
      </w:r>
    </w:p>
    <w:p w14:paraId="74C0AF53" w14:textId="3D30C1FE" w:rsidR="00C9559F" w:rsidRPr="002B7BC9" w:rsidRDefault="00C9559F" w:rsidP="00C9559F">
      <w:pPr>
        <w:shd w:val="clear" w:color="auto" w:fill="C9C9C9" w:themeFill="accent3" w:themeFillTint="99"/>
        <w:spacing w:after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2B7BC9">
        <w:rPr>
          <w:rFonts w:ascii="Times New Roman" w:hAnsi="Times New Roman" w:cs="Times New Roman"/>
          <w:i/>
          <w:sz w:val="24"/>
          <w:szCs w:val="24"/>
        </w:rPr>
        <w:t xml:space="preserve">Hlasovalo: </w:t>
      </w:r>
      <w:r w:rsidR="00ED0EDE">
        <w:rPr>
          <w:rFonts w:ascii="Times New Roman" w:hAnsi="Times New Roman" w:cs="Times New Roman"/>
          <w:i/>
          <w:sz w:val="24"/>
          <w:szCs w:val="24"/>
        </w:rPr>
        <w:t>15</w:t>
      </w:r>
    </w:p>
    <w:p w14:paraId="1F12F26C" w14:textId="15AEA296" w:rsidR="00C9559F" w:rsidRPr="002B7BC9" w:rsidRDefault="00C9559F" w:rsidP="00C9559F">
      <w:pPr>
        <w:shd w:val="clear" w:color="auto" w:fill="C9C9C9" w:themeFill="accent3" w:themeFillTint="99"/>
        <w:spacing w:after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2B7BC9">
        <w:rPr>
          <w:rFonts w:ascii="Times New Roman" w:hAnsi="Times New Roman" w:cs="Times New Roman"/>
          <w:i/>
          <w:iCs/>
          <w:sz w:val="24"/>
          <w:szCs w:val="24"/>
        </w:rPr>
        <w:t xml:space="preserve">Pro: </w:t>
      </w:r>
      <w:r w:rsidR="00ED0EDE">
        <w:rPr>
          <w:rFonts w:ascii="Times New Roman" w:hAnsi="Times New Roman" w:cs="Times New Roman"/>
          <w:i/>
          <w:iCs/>
          <w:sz w:val="24"/>
          <w:szCs w:val="24"/>
        </w:rPr>
        <w:t>15</w:t>
      </w:r>
    </w:p>
    <w:p w14:paraId="34EAE909" w14:textId="77777777" w:rsidR="00C9559F" w:rsidRPr="002B7BC9" w:rsidRDefault="00C9559F" w:rsidP="00C9559F">
      <w:pPr>
        <w:shd w:val="clear" w:color="auto" w:fill="C9C9C9" w:themeFill="accent3" w:themeFillTint="99"/>
        <w:spacing w:after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2B7BC9">
        <w:rPr>
          <w:rFonts w:ascii="Times New Roman" w:hAnsi="Times New Roman" w:cs="Times New Roman"/>
          <w:i/>
          <w:iCs/>
          <w:sz w:val="24"/>
          <w:szCs w:val="24"/>
        </w:rPr>
        <w:t>Proti: 0</w:t>
      </w:r>
    </w:p>
    <w:p w14:paraId="32FAC2E8" w14:textId="77777777" w:rsidR="00C9559F" w:rsidRPr="00A3489F" w:rsidRDefault="00C9559F" w:rsidP="00C9559F">
      <w:pPr>
        <w:shd w:val="clear" w:color="auto" w:fill="C9C9C9" w:themeFill="accent3" w:themeFillTint="99"/>
        <w:spacing w:after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2B7BC9">
        <w:rPr>
          <w:rFonts w:ascii="Times New Roman" w:hAnsi="Times New Roman" w:cs="Times New Roman"/>
          <w:i/>
          <w:iCs/>
          <w:sz w:val="24"/>
          <w:szCs w:val="24"/>
        </w:rPr>
        <w:t>Zdrželo se: 0</w:t>
      </w:r>
    </w:p>
    <w:p w14:paraId="53F39E0D" w14:textId="77777777" w:rsidR="001D2062" w:rsidRPr="001D2062" w:rsidRDefault="001D2062" w:rsidP="001D2062">
      <w:pPr>
        <w:rPr>
          <w:rFonts w:ascii="Times New Roman" w:hAnsi="Times New Roman" w:cs="Times New Roman"/>
          <w:sz w:val="24"/>
          <w:szCs w:val="24"/>
        </w:rPr>
      </w:pPr>
    </w:p>
    <w:p w14:paraId="36DBA98B" w14:textId="598D24C0" w:rsidR="00976015" w:rsidRPr="002C581F" w:rsidRDefault="002C581F" w:rsidP="002C581F">
      <w:pPr>
        <w:pStyle w:val="Odstavecseseznamem"/>
        <w:numPr>
          <w:ilvl w:val="0"/>
          <w:numId w:val="18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C581F">
        <w:rPr>
          <w:rFonts w:ascii="Times New Roman" w:hAnsi="Times New Roman" w:cs="Times New Roman"/>
          <w:b/>
          <w:bCs/>
          <w:sz w:val="24"/>
          <w:szCs w:val="24"/>
        </w:rPr>
        <w:t xml:space="preserve">Podmínky pro přijetí ke studiu v cizojazyčných studijních </w:t>
      </w:r>
      <w:proofErr w:type="gramStart"/>
      <w:r w:rsidRPr="002C581F">
        <w:rPr>
          <w:rFonts w:ascii="Times New Roman" w:hAnsi="Times New Roman" w:cs="Times New Roman"/>
          <w:b/>
          <w:bCs/>
          <w:sz w:val="24"/>
          <w:szCs w:val="24"/>
        </w:rPr>
        <w:t>programech - navazující</w:t>
      </w:r>
      <w:proofErr w:type="gramEnd"/>
      <w:r w:rsidRPr="002C581F">
        <w:rPr>
          <w:rFonts w:ascii="Times New Roman" w:hAnsi="Times New Roman" w:cs="Times New Roman"/>
          <w:b/>
          <w:bCs/>
          <w:sz w:val="24"/>
          <w:szCs w:val="24"/>
        </w:rPr>
        <w:t xml:space="preserve"> magisterský studijní program IB – </w:t>
      </w:r>
      <w:proofErr w:type="spellStart"/>
      <w:r w:rsidRPr="002C581F">
        <w:rPr>
          <w:rFonts w:ascii="Times New Roman" w:hAnsi="Times New Roman" w:cs="Times New Roman"/>
          <w:b/>
          <w:bCs/>
          <w:sz w:val="24"/>
          <w:szCs w:val="24"/>
        </w:rPr>
        <w:t>Central</w:t>
      </w:r>
      <w:proofErr w:type="spellEnd"/>
      <w:r w:rsidRPr="002C581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2C581F">
        <w:rPr>
          <w:rFonts w:ascii="Times New Roman" w:hAnsi="Times New Roman" w:cs="Times New Roman"/>
          <w:b/>
          <w:bCs/>
          <w:sz w:val="24"/>
          <w:szCs w:val="24"/>
        </w:rPr>
        <w:t>European</w:t>
      </w:r>
      <w:proofErr w:type="spellEnd"/>
      <w:r w:rsidRPr="002C581F">
        <w:rPr>
          <w:rFonts w:ascii="Times New Roman" w:hAnsi="Times New Roman" w:cs="Times New Roman"/>
          <w:b/>
          <w:bCs/>
          <w:sz w:val="24"/>
          <w:szCs w:val="24"/>
        </w:rPr>
        <w:t xml:space="preserve"> Business </w:t>
      </w:r>
      <w:proofErr w:type="spellStart"/>
      <w:r w:rsidRPr="002C581F">
        <w:rPr>
          <w:rFonts w:ascii="Times New Roman" w:hAnsi="Times New Roman" w:cs="Times New Roman"/>
          <w:b/>
          <w:bCs/>
          <w:sz w:val="24"/>
          <w:szCs w:val="24"/>
        </w:rPr>
        <w:t>Realities</w:t>
      </w:r>
      <w:proofErr w:type="spellEnd"/>
      <w:r w:rsidRPr="002C581F">
        <w:rPr>
          <w:rFonts w:ascii="Times New Roman" w:hAnsi="Times New Roman" w:cs="Times New Roman"/>
          <w:b/>
          <w:bCs/>
          <w:sz w:val="24"/>
          <w:szCs w:val="24"/>
        </w:rPr>
        <w:t xml:space="preserve"> a IDS</w:t>
      </w:r>
    </w:p>
    <w:p w14:paraId="1A15A27B" w14:textId="77777777" w:rsidR="00B60687" w:rsidRPr="00B60687" w:rsidRDefault="005727CF" w:rsidP="00B60687">
      <w:pPr>
        <w:shd w:val="clear" w:color="auto" w:fill="C9C9C9" w:themeFill="accent3" w:themeFillTint="99"/>
        <w:spacing w:after="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A3489F">
        <w:rPr>
          <w:rFonts w:ascii="Times New Roman" w:hAnsi="Times New Roman" w:cs="Times New Roman"/>
          <w:iCs/>
          <w:sz w:val="24"/>
          <w:szCs w:val="24"/>
        </w:rPr>
        <w:t>„</w:t>
      </w:r>
      <w:r w:rsidR="00B60687" w:rsidRPr="00B60687">
        <w:rPr>
          <w:rFonts w:ascii="Times New Roman" w:hAnsi="Times New Roman" w:cs="Times New Roman"/>
          <w:iCs/>
          <w:sz w:val="24"/>
          <w:szCs w:val="24"/>
        </w:rPr>
        <w:t>AS FMV v souladu s § 27 bod 1 písm. e) Zákona č. 111/1998 Sb., Zákona o vysokých školách a o změně a doplnění dalších zákonů (zákon o vysokých školách) ve znění pozdějších předpisů, schvaluje podmínky pro přijetí ke studiu ve studijních programech uskutečňovaných na fakultě v prezenční formě v anglickém jazyce pro akademický rok 2027/28. Jedná se o:</w:t>
      </w:r>
    </w:p>
    <w:p w14:paraId="4B06F62A" w14:textId="77777777" w:rsidR="00B60687" w:rsidRPr="00B60687" w:rsidRDefault="00B60687" w:rsidP="00B60687">
      <w:pPr>
        <w:shd w:val="clear" w:color="auto" w:fill="C9C9C9" w:themeFill="accent3" w:themeFillTint="99"/>
        <w:spacing w:after="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B60687">
        <w:rPr>
          <w:rFonts w:ascii="Times New Roman" w:hAnsi="Times New Roman" w:cs="Times New Roman"/>
          <w:iCs/>
          <w:sz w:val="24"/>
          <w:szCs w:val="24"/>
        </w:rPr>
        <w:t>•</w:t>
      </w:r>
      <w:r w:rsidRPr="00B60687">
        <w:rPr>
          <w:rFonts w:ascii="Times New Roman" w:hAnsi="Times New Roman" w:cs="Times New Roman"/>
          <w:iCs/>
          <w:sz w:val="24"/>
          <w:szCs w:val="24"/>
        </w:rPr>
        <w:tab/>
        <w:t xml:space="preserve">navazující magisterský studijní program International Business – </w:t>
      </w:r>
      <w:proofErr w:type="spellStart"/>
      <w:r w:rsidRPr="00B60687">
        <w:rPr>
          <w:rFonts w:ascii="Times New Roman" w:hAnsi="Times New Roman" w:cs="Times New Roman"/>
          <w:iCs/>
          <w:sz w:val="24"/>
          <w:szCs w:val="24"/>
        </w:rPr>
        <w:t>Central</w:t>
      </w:r>
      <w:proofErr w:type="spellEnd"/>
      <w:r w:rsidRPr="00B6068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B60687">
        <w:rPr>
          <w:rFonts w:ascii="Times New Roman" w:hAnsi="Times New Roman" w:cs="Times New Roman"/>
          <w:iCs/>
          <w:sz w:val="24"/>
          <w:szCs w:val="24"/>
        </w:rPr>
        <w:t>European</w:t>
      </w:r>
      <w:proofErr w:type="spellEnd"/>
      <w:r w:rsidRPr="00B60687">
        <w:rPr>
          <w:rFonts w:ascii="Times New Roman" w:hAnsi="Times New Roman" w:cs="Times New Roman"/>
          <w:iCs/>
          <w:sz w:val="24"/>
          <w:szCs w:val="24"/>
        </w:rPr>
        <w:t xml:space="preserve"> Business </w:t>
      </w:r>
      <w:proofErr w:type="spellStart"/>
      <w:r w:rsidRPr="00B60687">
        <w:rPr>
          <w:rFonts w:ascii="Times New Roman" w:hAnsi="Times New Roman" w:cs="Times New Roman"/>
          <w:iCs/>
          <w:sz w:val="24"/>
          <w:szCs w:val="24"/>
        </w:rPr>
        <w:t>Realities</w:t>
      </w:r>
      <w:proofErr w:type="spellEnd"/>
      <w:r w:rsidRPr="00B60687">
        <w:rPr>
          <w:rFonts w:ascii="Times New Roman" w:hAnsi="Times New Roman" w:cs="Times New Roman"/>
          <w:iCs/>
          <w:sz w:val="24"/>
          <w:szCs w:val="24"/>
        </w:rPr>
        <w:t>;</w:t>
      </w:r>
    </w:p>
    <w:p w14:paraId="3CEEEE46" w14:textId="3D00DB45" w:rsidR="00456BE5" w:rsidRDefault="00B60687" w:rsidP="00456BE5">
      <w:pPr>
        <w:shd w:val="clear" w:color="auto" w:fill="C9C9C9" w:themeFill="accent3" w:themeFillTint="99"/>
        <w:spacing w:after="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B60687">
        <w:rPr>
          <w:rFonts w:ascii="Times New Roman" w:hAnsi="Times New Roman" w:cs="Times New Roman"/>
          <w:iCs/>
          <w:sz w:val="24"/>
          <w:szCs w:val="24"/>
        </w:rPr>
        <w:t>•</w:t>
      </w:r>
      <w:r w:rsidRPr="00B60687">
        <w:rPr>
          <w:rFonts w:ascii="Times New Roman" w:hAnsi="Times New Roman" w:cs="Times New Roman"/>
          <w:iCs/>
          <w:sz w:val="24"/>
          <w:szCs w:val="24"/>
        </w:rPr>
        <w:tab/>
        <w:t xml:space="preserve">navazující magisterský studijní program International and </w:t>
      </w:r>
      <w:proofErr w:type="spellStart"/>
      <w:r w:rsidRPr="00B60687">
        <w:rPr>
          <w:rFonts w:ascii="Times New Roman" w:hAnsi="Times New Roman" w:cs="Times New Roman"/>
          <w:iCs/>
          <w:sz w:val="24"/>
          <w:szCs w:val="24"/>
        </w:rPr>
        <w:t>Diplomatic</w:t>
      </w:r>
      <w:proofErr w:type="spellEnd"/>
      <w:r w:rsidRPr="00B6068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B60687">
        <w:rPr>
          <w:rFonts w:ascii="Times New Roman" w:hAnsi="Times New Roman" w:cs="Times New Roman"/>
          <w:iCs/>
          <w:sz w:val="24"/>
          <w:szCs w:val="24"/>
        </w:rPr>
        <w:t>Studies</w:t>
      </w:r>
      <w:proofErr w:type="spellEnd"/>
      <w:r w:rsidRPr="00B60687">
        <w:rPr>
          <w:rFonts w:ascii="Times New Roman" w:hAnsi="Times New Roman" w:cs="Times New Roman"/>
          <w:iCs/>
          <w:sz w:val="24"/>
          <w:szCs w:val="24"/>
        </w:rPr>
        <w:t>.</w:t>
      </w:r>
      <w:r w:rsidR="00456BE5">
        <w:rPr>
          <w:rFonts w:ascii="Times New Roman" w:hAnsi="Times New Roman" w:cs="Times New Roman"/>
          <w:iCs/>
          <w:sz w:val="24"/>
          <w:szCs w:val="24"/>
        </w:rPr>
        <w:t>“</w:t>
      </w:r>
    </w:p>
    <w:p w14:paraId="197D6AA8" w14:textId="6F2EFAB6" w:rsidR="005727CF" w:rsidRPr="00A3489F" w:rsidRDefault="005727CF" w:rsidP="00456BE5">
      <w:pPr>
        <w:shd w:val="clear" w:color="auto" w:fill="C9C9C9" w:themeFill="accent3" w:themeFillTint="99"/>
        <w:spacing w:after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A3489F">
        <w:rPr>
          <w:rFonts w:ascii="Times New Roman" w:hAnsi="Times New Roman" w:cs="Times New Roman"/>
          <w:i/>
          <w:sz w:val="24"/>
          <w:szCs w:val="24"/>
        </w:rPr>
        <w:t>Hlasovalo:</w:t>
      </w:r>
      <w:r w:rsidR="008E013A">
        <w:rPr>
          <w:rFonts w:ascii="Times New Roman" w:hAnsi="Times New Roman" w:cs="Times New Roman"/>
          <w:i/>
          <w:sz w:val="24"/>
          <w:szCs w:val="24"/>
        </w:rPr>
        <w:t>15</w:t>
      </w:r>
    </w:p>
    <w:p w14:paraId="7B7177C9" w14:textId="690D975D" w:rsidR="005727CF" w:rsidRPr="00A3489F" w:rsidRDefault="005727CF" w:rsidP="005727CF">
      <w:pPr>
        <w:shd w:val="clear" w:color="auto" w:fill="C9C9C9" w:themeFill="accent3" w:themeFillTint="99"/>
        <w:spacing w:after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A3489F">
        <w:rPr>
          <w:rFonts w:ascii="Times New Roman" w:hAnsi="Times New Roman" w:cs="Times New Roman"/>
          <w:i/>
          <w:iCs/>
          <w:sz w:val="24"/>
          <w:szCs w:val="24"/>
        </w:rPr>
        <w:t xml:space="preserve">Pro: </w:t>
      </w:r>
      <w:r w:rsidR="003C10A6">
        <w:rPr>
          <w:rFonts w:ascii="Times New Roman" w:hAnsi="Times New Roman" w:cs="Times New Roman"/>
          <w:i/>
          <w:iCs/>
          <w:sz w:val="24"/>
          <w:szCs w:val="24"/>
        </w:rPr>
        <w:t>15</w:t>
      </w:r>
    </w:p>
    <w:p w14:paraId="4B0D422B" w14:textId="77777777" w:rsidR="005727CF" w:rsidRPr="00A3489F" w:rsidRDefault="005727CF" w:rsidP="005727CF">
      <w:pPr>
        <w:shd w:val="clear" w:color="auto" w:fill="C9C9C9" w:themeFill="accent3" w:themeFillTint="99"/>
        <w:spacing w:after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A3489F">
        <w:rPr>
          <w:rFonts w:ascii="Times New Roman" w:hAnsi="Times New Roman" w:cs="Times New Roman"/>
          <w:i/>
          <w:iCs/>
          <w:sz w:val="24"/>
          <w:szCs w:val="24"/>
        </w:rPr>
        <w:t xml:space="preserve">Proti: </w:t>
      </w:r>
      <w:r>
        <w:rPr>
          <w:rFonts w:ascii="Times New Roman" w:hAnsi="Times New Roman" w:cs="Times New Roman"/>
          <w:i/>
          <w:iCs/>
          <w:sz w:val="24"/>
          <w:szCs w:val="24"/>
        </w:rPr>
        <w:t>0</w:t>
      </w:r>
    </w:p>
    <w:p w14:paraId="56B0580B" w14:textId="77777777" w:rsidR="005727CF" w:rsidRPr="00A3489F" w:rsidRDefault="005727CF" w:rsidP="005727CF">
      <w:pPr>
        <w:shd w:val="clear" w:color="auto" w:fill="C9C9C9" w:themeFill="accent3" w:themeFillTint="99"/>
        <w:spacing w:after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A3489F">
        <w:rPr>
          <w:rFonts w:ascii="Times New Roman" w:hAnsi="Times New Roman" w:cs="Times New Roman"/>
          <w:i/>
          <w:iCs/>
          <w:sz w:val="24"/>
          <w:szCs w:val="24"/>
        </w:rPr>
        <w:t xml:space="preserve">Zdrželo se: </w:t>
      </w:r>
      <w:r>
        <w:rPr>
          <w:rFonts w:ascii="Times New Roman" w:hAnsi="Times New Roman" w:cs="Times New Roman"/>
          <w:i/>
          <w:iCs/>
          <w:sz w:val="24"/>
          <w:szCs w:val="24"/>
        </w:rPr>
        <w:t>0</w:t>
      </w:r>
    </w:p>
    <w:p w14:paraId="7F5F053C" w14:textId="77777777" w:rsidR="001B5AEB" w:rsidRPr="005727CF" w:rsidRDefault="001B5AEB" w:rsidP="005727CF">
      <w:pPr>
        <w:rPr>
          <w:rFonts w:ascii="Times New Roman" w:hAnsi="Times New Roman" w:cs="Times New Roman"/>
          <w:sz w:val="24"/>
          <w:szCs w:val="24"/>
        </w:rPr>
      </w:pPr>
    </w:p>
    <w:p w14:paraId="6A89FEE0" w14:textId="235AB282" w:rsidR="00D564BB" w:rsidRPr="005B0520" w:rsidRDefault="005B0520" w:rsidP="005B0520">
      <w:pPr>
        <w:pStyle w:val="Odstavecseseznamem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B0520">
        <w:rPr>
          <w:rFonts w:ascii="Times New Roman" w:hAnsi="Times New Roman" w:cs="Times New Roman"/>
          <w:b/>
          <w:bCs/>
          <w:sz w:val="24"/>
          <w:szCs w:val="24"/>
        </w:rPr>
        <w:t>Různé</w:t>
      </w:r>
    </w:p>
    <w:p w14:paraId="09C8F489" w14:textId="57954405" w:rsidR="00EE067D" w:rsidRDefault="00155C73" w:rsidP="00EE067D">
      <w:pPr>
        <w:pStyle w:val="Odstavecseseznamem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ředsedkyně A. </w:t>
      </w:r>
      <w:r w:rsidR="003C10A6">
        <w:rPr>
          <w:rFonts w:ascii="Times New Roman" w:hAnsi="Times New Roman" w:cs="Times New Roman"/>
          <w:sz w:val="24"/>
          <w:szCs w:val="24"/>
        </w:rPr>
        <w:t xml:space="preserve">Češková </w:t>
      </w:r>
      <w:r>
        <w:rPr>
          <w:rFonts w:ascii="Times New Roman" w:hAnsi="Times New Roman" w:cs="Times New Roman"/>
          <w:sz w:val="24"/>
          <w:szCs w:val="24"/>
        </w:rPr>
        <w:t>po</w:t>
      </w:r>
      <w:r w:rsidR="003C10A6">
        <w:rPr>
          <w:rFonts w:ascii="Times New Roman" w:hAnsi="Times New Roman" w:cs="Times New Roman"/>
          <w:sz w:val="24"/>
          <w:szCs w:val="24"/>
        </w:rPr>
        <w:t xml:space="preserve">děkovala </w:t>
      </w:r>
      <w:r>
        <w:rPr>
          <w:rFonts w:ascii="Times New Roman" w:hAnsi="Times New Roman" w:cs="Times New Roman"/>
          <w:sz w:val="24"/>
          <w:szCs w:val="24"/>
        </w:rPr>
        <w:t xml:space="preserve">senátoru </w:t>
      </w:r>
      <w:r w:rsidR="003C10A6">
        <w:rPr>
          <w:rFonts w:ascii="Times New Roman" w:hAnsi="Times New Roman" w:cs="Times New Roman"/>
          <w:sz w:val="24"/>
          <w:szCs w:val="24"/>
        </w:rPr>
        <w:t>M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10A6">
        <w:rPr>
          <w:rFonts w:ascii="Times New Roman" w:hAnsi="Times New Roman" w:cs="Times New Roman"/>
          <w:sz w:val="24"/>
          <w:szCs w:val="24"/>
        </w:rPr>
        <w:t>Sušienkovi</w:t>
      </w:r>
      <w:proofErr w:type="spellEnd"/>
      <w:r w:rsidR="003C10A6">
        <w:rPr>
          <w:rFonts w:ascii="Times New Roman" w:hAnsi="Times New Roman" w:cs="Times New Roman"/>
          <w:sz w:val="24"/>
          <w:szCs w:val="24"/>
        </w:rPr>
        <w:t xml:space="preserve"> za práci ve volební komisi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07A7855" w14:textId="14F09612" w:rsidR="00A372D5" w:rsidRPr="00032F3B" w:rsidRDefault="00155C73" w:rsidP="00EA6958">
      <w:pPr>
        <w:pStyle w:val="Odstavecseseznamem"/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032F3B">
        <w:rPr>
          <w:rFonts w:ascii="Times New Roman" w:hAnsi="Times New Roman" w:cs="Times New Roman"/>
          <w:sz w:val="24"/>
          <w:szCs w:val="24"/>
        </w:rPr>
        <w:t xml:space="preserve">Senátor </w:t>
      </w:r>
      <w:r w:rsidR="003C10A6" w:rsidRPr="00032F3B">
        <w:rPr>
          <w:rFonts w:ascii="Times New Roman" w:hAnsi="Times New Roman" w:cs="Times New Roman"/>
          <w:sz w:val="24"/>
          <w:szCs w:val="24"/>
        </w:rPr>
        <w:t>Černý</w:t>
      </w:r>
      <w:r w:rsidRPr="00032F3B">
        <w:rPr>
          <w:rFonts w:ascii="Times New Roman" w:hAnsi="Times New Roman" w:cs="Times New Roman"/>
          <w:sz w:val="24"/>
          <w:szCs w:val="24"/>
        </w:rPr>
        <w:t xml:space="preserve"> otevřel téma, které </w:t>
      </w:r>
      <w:r w:rsidR="003C10A6" w:rsidRPr="00032F3B">
        <w:rPr>
          <w:rFonts w:ascii="Times New Roman" w:hAnsi="Times New Roman" w:cs="Times New Roman"/>
          <w:sz w:val="24"/>
          <w:szCs w:val="24"/>
        </w:rPr>
        <w:t xml:space="preserve">avizoval </w:t>
      </w:r>
      <w:r w:rsidR="00F7394C" w:rsidRPr="00032F3B">
        <w:rPr>
          <w:rFonts w:ascii="Times New Roman" w:hAnsi="Times New Roman" w:cs="Times New Roman"/>
          <w:sz w:val="24"/>
          <w:szCs w:val="24"/>
        </w:rPr>
        <w:t>již</w:t>
      </w:r>
      <w:r w:rsidR="003C10A6" w:rsidRPr="00032F3B">
        <w:rPr>
          <w:rFonts w:ascii="Times New Roman" w:hAnsi="Times New Roman" w:cs="Times New Roman"/>
          <w:sz w:val="24"/>
          <w:szCs w:val="24"/>
        </w:rPr>
        <w:t xml:space="preserve"> na </w:t>
      </w:r>
      <w:r w:rsidRPr="00032F3B">
        <w:rPr>
          <w:rFonts w:ascii="Times New Roman" w:hAnsi="Times New Roman" w:cs="Times New Roman"/>
          <w:sz w:val="24"/>
          <w:szCs w:val="24"/>
        </w:rPr>
        <w:t xml:space="preserve">finanční </w:t>
      </w:r>
      <w:r w:rsidR="003C10A6" w:rsidRPr="00032F3B">
        <w:rPr>
          <w:rFonts w:ascii="Times New Roman" w:hAnsi="Times New Roman" w:cs="Times New Roman"/>
          <w:sz w:val="24"/>
          <w:szCs w:val="24"/>
        </w:rPr>
        <w:t xml:space="preserve">komisi AS FMV. </w:t>
      </w:r>
      <w:r w:rsidRPr="00032F3B">
        <w:rPr>
          <w:rFonts w:ascii="Times New Roman" w:hAnsi="Times New Roman" w:cs="Times New Roman"/>
          <w:sz w:val="24"/>
          <w:szCs w:val="24"/>
        </w:rPr>
        <w:t>Nadále nekandidoval do AS FMV, proto předkládá téma pro budoucí senát výkonového systému a inovaci rozdělování prostředků kateder právě nyní.</w:t>
      </w:r>
      <w:r w:rsidR="00AA58F4" w:rsidRPr="00032F3B">
        <w:rPr>
          <w:rFonts w:ascii="Times New Roman" w:hAnsi="Times New Roman" w:cs="Times New Roman"/>
          <w:sz w:val="24"/>
          <w:szCs w:val="24"/>
        </w:rPr>
        <w:t xml:space="preserve"> </w:t>
      </w:r>
      <w:r w:rsidR="00AA58F4" w:rsidRPr="00032F3B">
        <w:rPr>
          <w:rFonts w:ascii="Times New Roman" w:eastAsia="Times New Roman" w:hAnsi="Times New Roman" w:cs="Times New Roman"/>
          <w:sz w:val="24"/>
          <w:szCs w:val="24"/>
          <w:lang w:eastAsia="cs-CZ"/>
        </w:rPr>
        <w:t>Navrhl širší diskuzi o nových kritériích a metodách, na což navázali ostatní diskutující</w:t>
      </w:r>
      <w:r w:rsidR="008236BD" w:rsidRPr="00032F3B">
        <w:rPr>
          <w:rFonts w:ascii="Times New Roman" w:eastAsia="Times New Roman" w:hAnsi="Times New Roman" w:cs="Times New Roman"/>
          <w:sz w:val="24"/>
          <w:szCs w:val="24"/>
          <w:lang w:eastAsia="cs-CZ"/>
        </w:rPr>
        <w:t>, zejména proděkan J. Taušer, senátor Z. Dubský</w:t>
      </w:r>
      <w:r w:rsidR="00463F40" w:rsidRPr="00032F3B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, kteří upozornili na </w:t>
      </w:r>
      <w:proofErr w:type="spellStart"/>
      <w:r w:rsidR="00331DF8" w:rsidRPr="00032F3B">
        <w:rPr>
          <w:rFonts w:ascii="Times New Roman" w:eastAsia="Times New Roman" w:hAnsi="Times New Roman" w:cs="Times New Roman"/>
          <w:sz w:val="24"/>
          <w:szCs w:val="24"/>
          <w:lang w:eastAsia="cs-CZ"/>
        </w:rPr>
        <w:t>na</w:t>
      </w:r>
      <w:proofErr w:type="spellEnd"/>
      <w:r w:rsidR="00331DF8" w:rsidRPr="00032F3B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nárůst počtu studentů a hodin v nových akreditovaných programech a navrhl</w:t>
      </w:r>
      <w:r w:rsidR="00463F40" w:rsidRPr="00032F3B">
        <w:rPr>
          <w:rFonts w:ascii="Times New Roman" w:eastAsia="Times New Roman" w:hAnsi="Times New Roman" w:cs="Times New Roman"/>
          <w:sz w:val="24"/>
          <w:szCs w:val="24"/>
          <w:lang w:eastAsia="cs-CZ"/>
        </w:rPr>
        <w:t>i</w:t>
      </w:r>
      <w:r w:rsidR="00331DF8" w:rsidRPr="00032F3B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otevřít diskuzi o změně paradigmatu výkonového systému, aby lépe reflektoval aktuální realitu a potřeby fakulty.</w:t>
      </w:r>
      <w:r w:rsidR="00463F40" w:rsidRPr="00032F3B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Dále </w:t>
      </w:r>
      <w:r w:rsidR="001E5751" w:rsidRPr="00032F3B">
        <w:rPr>
          <w:rFonts w:ascii="Times New Roman" w:eastAsia="Times New Roman" w:hAnsi="Times New Roman" w:cs="Times New Roman"/>
          <w:sz w:val="24"/>
          <w:szCs w:val="24"/>
          <w:lang w:eastAsia="cs-CZ"/>
        </w:rPr>
        <w:t>navrhli, že by bylo možné do rozdělování prostředků zahrnout kromě pedagogických výkonů i další kritéria, například kvalitu výuky, výsledky akreditací nebo počty profesorů a docentů.</w:t>
      </w:r>
      <w:r w:rsidR="00E90A02" w:rsidRPr="00032F3B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Bylo navrženo, aby finanční komise senátu byla partnerem vedení fakulty při přípravě nových modelů rozdělování prostředků a aby se debata vedla kontinuálně, nejen před schvalováním rozpočtu.</w:t>
      </w:r>
      <w:r w:rsidR="00032F3B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DB3B7E" w:rsidRPr="00032F3B">
        <w:rPr>
          <w:rFonts w:ascii="Times New Roman" w:eastAsia="Times New Roman" w:hAnsi="Times New Roman" w:cs="Times New Roman"/>
          <w:sz w:val="24"/>
          <w:szCs w:val="24"/>
          <w:lang w:eastAsia="cs-CZ"/>
        </w:rPr>
        <w:t>V diskuzi zaznělo, že inovace systému by měla vést k efektivnějšímu rozdělení prostředků, ale je třeba brát v úvahu i limity dané celkovým objemem financí a pravidly pro cizojazyčné programy.</w:t>
      </w:r>
    </w:p>
    <w:p w14:paraId="7A1A462A" w14:textId="5ACD4633" w:rsidR="006270A4" w:rsidRDefault="00897F50" w:rsidP="006270A4">
      <w:pPr>
        <w:pStyle w:val="Odstavecseseznamem"/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6270A4">
        <w:rPr>
          <w:rFonts w:ascii="Times New Roman" w:eastAsia="Times New Roman" w:hAnsi="Times New Roman" w:cs="Times New Roman"/>
          <w:sz w:val="24"/>
          <w:szCs w:val="24"/>
          <w:lang w:eastAsia="cs-CZ"/>
        </w:rPr>
        <w:t>Senátor M. Sušienka upozornil na problematiku rovného přístupu k propagaci na sociálních sítích ve volební kampani</w:t>
      </w:r>
      <w:r w:rsidR="00CE3CA0" w:rsidRPr="006270A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. Diskutující senátoři M. Sušienka, Š. </w:t>
      </w:r>
      <w:proofErr w:type="spellStart"/>
      <w:r w:rsidR="00CE3CA0" w:rsidRPr="006270A4">
        <w:rPr>
          <w:rFonts w:ascii="Times New Roman" w:eastAsia="Times New Roman" w:hAnsi="Times New Roman" w:cs="Times New Roman"/>
          <w:sz w:val="24"/>
          <w:szCs w:val="24"/>
          <w:lang w:eastAsia="cs-CZ"/>
        </w:rPr>
        <w:t>Slivanský</w:t>
      </w:r>
      <w:proofErr w:type="spellEnd"/>
      <w:r w:rsidR="00CE3CA0" w:rsidRPr="006270A4">
        <w:rPr>
          <w:rFonts w:ascii="Times New Roman" w:eastAsia="Times New Roman" w:hAnsi="Times New Roman" w:cs="Times New Roman"/>
          <w:sz w:val="24"/>
          <w:szCs w:val="24"/>
          <w:lang w:eastAsia="cs-CZ"/>
        </w:rPr>
        <w:t>, R. Lokvencová</w:t>
      </w:r>
      <w:r w:rsidR="002173AD">
        <w:rPr>
          <w:rFonts w:ascii="Times New Roman" w:eastAsia="Times New Roman" w:hAnsi="Times New Roman" w:cs="Times New Roman"/>
          <w:sz w:val="24"/>
          <w:szCs w:val="24"/>
          <w:lang w:eastAsia="cs-CZ"/>
        </w:rPr>
        <w:t>,</w:t>
      </w:r>
      <w:r w:rsidR="0080001C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děkanka M. Jiránková</w:t>
      </w:r>
      <w:r w:rsidR="007F0FDB">
        <w:rPr>
          <w:rFonts w:ascii="Times New Roman" w:eastAsia="Times New Roman" w:hAnsi="Times New Roman" w:cs="Times New Roman"/>
          <w:sz w:val="24"/>
          <w:szCs w:val="24"/>
          <w:lang w:eastAsia="cs-CZ"/>
        </w:rPr>
        <w:t>,</w:t>
      </w:r>
      <w:r w:rsidR="002173AD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senátorka Z. Stuchlíková</w:t>
      </w:r>
      <w:r w:rsidR="007F0FDB">
        <w:rPr>
          <w:rFonts w:ascii="Times New Roman" w:eastAsia="Times New Roman" w:hAnsi="Times New Roman" w:cs="Times New Roman"/>
          <w:sz w:val="24"/>
          <w:szCs w:val="24"/>
          <w:lang w:eastAsia="cs-CZ"/>
        </w:rPr>
        <w:t>, Z. Dubský</w:t>
      </w:r>
      <w:r w:rsidR="00CE3CA0" w:rsidRPr="006270A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navrhli stanovit jasná pravidla pro sdílení příspěvků a informování kandidátů, aby byla zajištěna rovnost příležitostí v budoucích volbách</w:t>
      </w:r>
      <w:r w:rsidR="00327A93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, včetně </w:t>
      </w:r>
      <w:r w:rsidR="009F76B3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sdílení medailonků FMV na </w:t>
      </w:r>
      <w:r w:rsidR="001B1070">
        <w:rPr>
          <w:rFonts w:ascii="Times New Roman" w:eastAsia="Times New Roman" w:hAnsi="Times New Roman" w:cs="Times New Roman"/>
          <w:sz w:val="24"/>
          <w:szCs w:val="24"/>
          <w:lang w:eastAsia="cs-CZ"/>
        </w:rPr>
        <w:t>I</w:t>
      </w:r>
      <w:r w:rsidR="009F76B3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nstagramu, </w:t>
      </w:r>
      <w:proofErr w:type="spellStart"/>
      <w:r w:rsidR="009F76B3">
        <w:rPr>
          <w:rFonts w:ascii="Times New Roman" w:eastAsia="Times New Roman" w:hAnsi="Times New Roman" w:cs="Times New Roman"/>
          <w:sz w:val="24"/>
          <w:szCs w:val="24"/>
          <w:lang w:eastAsia="cs-CZ"/>
        </w:rPr>
        <w:t>přesdílení</w:t>
      </w:r>
      <w:proofErr w:type="spellEnd"/>
      <w:r w:rsidR="009F76B3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příspěvků apod</w:t>
      </w:r>
      <w:r w:rsidR="00CE3CA0" w:rsidRPr="006270A4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  <w:r w:rsidR="00D06702" w:rsidRPr="006270A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327A93">
        <w:rPr>
          <w:rFonts w:ascii="Times New Roman" w:eastAsia="Times New Roman" w:hAnsi="Times New Roman" w:cs="Times New Roman"/>
          <w:sz w:val="24"/>
          <w:szCs w:val="24"/>
          <w:lang w:eastAsia="cs-CZ"/>
        </w:rPr>
        <w:t>Dále zaznělo</w:t>
      </w:r>
      <w:r w:rsidR="00D06702" w:rsidRPr="006270A4">
        <w:rPr>
          <w:rFonts w:ascii="Times New Roman" w:eastAsia="Times New Roman" w:hAnsi="Times New Roman" w:cs="Times New Roman"/>
          <w:sz w:val="24"/>
          <w:szCs w:val="24"/>
          <w:lang w:eastAsia="cs-CZ"/>
        </w:rPr>
        <w:t>, že v posledních volbách vznikaly i neformální koalice kandidátů, což by mělo být v pravidlech zohledněno, a podpořila potřebu jasných pravidel pro rovný přístup všech kandidátů.</w:t>
      </w:r>
      <w:r w:rsidR="00A372D5" w:rsidRPr="006270A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Na závěr bylo dohodnuto, že v budoucnu bude vedení fakulty a PR tým informovat všechny kandidáty o možnostech propagace a nastaví pravidla </w:t>
      </w:r>
      <w:r w:rsidR="00B85B63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(včetně termínu, pořadí, </w:t>
      </w:r>
      <w:proofErr w:type="gramStart"/>
      <w:r w:rsidR="00B85B63">
        <w:rPr>
          <w:rFonts w:ascii="Times New Roman" w:eastAsia="Times New Roman" w:hAnsi="Times New Roman" w:cs="Times New Roman"/>
          <w:sz w:val="24"/>
          <w:szCs w:val="24"/>
          <w:lang w:eastAsia="cs-CZ"/>
        </w:rPr>
        <w:t>četnost, ..</w:t>
      </w:r>
      <w:proofErr w:type="gramEnd"/>
      <w:r w:rsidR="00B85B63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) </w:t>
      </w:r>
      <w:r w:rsidR="00A372D5" w:rsidRPr="006270A4">
        <w:rPr>
          <w:rFonts w:ascii="Times New Roman" w:eastAsia="Times New Roman" w:hAnsi="Times New Roman" w:cs="Times New Roman"/>
          <w:sz w:val="24"/>
          <w:szCs w:val="24"/>
          <w:lang w:eastAsia="cs-CZ"/>
        </w:rPr>
        <w:t>pro sdílení příspěvků na sociálních sítích.</w:t>
      </w:r>
      <w:r w:rsidR="006270A4" w:rsidRPr="006270A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</w:p>
    <w:p w14:paraId="10AD75CE" w14:textId="02E72F9D" w:rsidR="006270A4" w:rsidRPr="006270A4" w:rsidRDefault="00A372D5" w:rsidP="006270A4">
      <w:pPr>
        <w:pStyle w:val="Odstavecseseznamem"/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6270A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roděkan O. Sankot </w:t>
      </w:r>
      <w:r w:rsidR="001B5BEC" w:rsidRPr="006270A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informoval, že v lednu 2027 bude potřeba souhlasné stanovisko akademického senátu k reakreditaci programů turismus a </w:t>
      </w:r>
      <w:proofErr w:type="spellStart"/>
      <w:r w:rsidR="001B5BEC" w:rsidRPr="006270A4">
        <w:rPr>
          <w:rFonts w:ascii="Times New Roman" w:eastAsia="Times New Roman" w:hAnsi="Times New Roman" w:cs="Times New Roman"/>
          <w:sz w:val="24"/>
          <w:szCs w:val="24"/>
          <w:lang w:eastAsia="cs-CZ"/>
        </w:rPr>
        <w:t>hospitality</w:t>
      </w:r>
      <w:proofErr w:type="spellEnd"/>
      <w:r w:rsidR="001B5BEC" w:rsidRPr="006270A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management, a upozornil na zvýšený počet jednání k reakreditacím v příštích letech</w:t>
      </w:r>
      <w:r w:rsidR="00990154" w:rsidRPr="006270A4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  <w:r w:rsidR="006270A4" w:rsidRPr="006270A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</w:p>
    <w:p w14:paraId="6AD7F879" w14:textId="3446F1EF" w:rsidR="006270A4" w:rsidRPr="006270A4" w:rsidRDefault="006F1868" w:rsidP="006270A4">
      <w:pPr>
        <w:pStyle w:val="Odstavecseseznamem"/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ředsedkyně A. </w:t>
      </w:r>
      <w:r w:rsidR="00FA57E9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Češková se zajímala o postřehy z právě proběhlých přijímacích zkoušek. </w:t>
      </w:r>
      <w:r w:rsidR="006270A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roděkan O. Sankot </w:t>
      </w:r>
      <w:r w:rsidR="006270A4" w:rsidRPr="006270A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shrnul výsledky přijímacího řízení, kde vzrostl zájem uchazečů o fakultu, přijímáni byli </w:t>
      </w:r>
      <w:r w:rsidR="00033DCB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velmi </w:t>
      </w:r>
      <w:r w:rsidR="006270A4" w:rsidRPr="006270A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kvalitní studenti na základě středoškolských výsledků, ale u </w:t>
      </w:r>
      <w:r w:rsidR="00EE36F1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uchazečů přijímaných na základě </w:t>
      </w:r>
      <w:r w:rsidR="006270A4" w:rsidRPr="006270A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řijímacích zkoušek se projevily slabší výsledky z matematiky a </w:t>
      </w:r>
      <w:r w:rsidR="006D7F4C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druhého </w:t>
      </w:r>
      <w:r w:rsidR="006270A4" w:rsidRPr="006270A4">
        <w:rPr>
          <w:rFonts w:ascii="Times New Roman" w:eastAsia="Times New Roman" w:hAnsi="Times New Roman" w:cs="Times New Roman"/>
          <w:sz w:val="24"/>
          <w:szCs w:val="24"/>
          <w:lang w:eastAsia="cs-CZ"/>
        </w:rPr>
        <w:t>jazyk</w:t>
      </w:r>
      <w:r w:rsidR="006D7F4C">
        <w:rPr>
          <w:rFonts w:ascii="Times New Roman" w:eastAsia="Times New Roman" w:hAnsi="Times New Roman" w:cs="Times New Roman"/>
          <w:sz w:val="24"/>
          <w:szCs w:val="24"/>
          <w:lang w:eastAsia="cs-CZ"/>
        </w:rPr>
        <w:t>a</w:t>
      </w:r>
      <w:r w:rsidR="006270A4" w:rsidRPr="006270A4">
        <w:rPr>
          <w:rFonts w:ascii="Times New Roman" w:eastAsia="Times New Roman" w:hAnsi="Times New Roman" w:cs="Times New Roman"/>
          <w:sz w:val="24"/>
          <w:szCs w:val="24"/>
          <w:lang w:eastAsia="cs-CZ"/>
        </w:rPr>
        <w:t>, což vedlo k</w:t>
      </w:r>
      <w:r w:rsidR="00920B8F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 požadavku uvážení jazykových </w:t>
      </w:r>
      <w:r w:rsidR="002544D8">
        <w:rPr>
          <w:rFonts w:ascii="Times New Roman" w:eastAsia="Times New Roman" w:hAnsi="Times New Roman" w:cs="Times New Roman"/>
          <w:sz w:val="24"/>
          <w:szCs w:val="24"/>
          <w:lang w:eastAsia="cs-CZ"/>
        </w:rPr>
        <w:t>kateder na</w:t>
      </w:r>
      <w:r w:rsidR="006270A4" w:rsidRPr="006270A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zpřísn</w:t>
      </w:r>
      <w:r w:rsidR="002544D8">
        <w:rPr>
          <w:rFonts w:ascii="Times New Roman" w:eastAsia="Times New Roman" w:hAnsi="Times New Roman" w:cs="Times New Roman"/>
          <w:sz w:val="24"/>
          <w:szCs w:val="24"/>
          <w:lang w:eastAsia="cs-CZ"/>
        </w:rPr>
        <w:t>ění</w:t>
      </w:r>
      <w:r w:rsidR="006270A4" w:rsidRPr="006270A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jazykové testy.</w:t>
      </w:r>
      <w:r w:rsidR="008E53F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Zároveň konstatoval, že </w:t>
      </w:r>
      <w:r w:rsidR="008E53F6" w:rsidRPr="008E53F6">
        <w:rPr>
          <w:rFonts w:ascii="Times New Roman" w:eastAsia="Times New Roman" w:hAnsi="Times New Roman" w:cs="Times New Roman"/>
          <w:sz w:val="24"/>
          <w:szCs w:val="24"/>
          <w:lang w:eastAsia="cs-CZ"/>
        </w:rPr>
        <w:t>zájem uchazečů o fakultu vzrostl, a to i ve srovnání s ostatními fakultami</w:t>
      </w:r>
      <w:r w:rsidR="00EE36F1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  <w:r w:rsidR="008E53F6" w:rsidRPr="008E53F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VŠE.</w:t>
      </w:r>
      <w:r w:rsidR="00A92B9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U cizojazyčných programů byl</w:t>
      </w:r>
      <w:r w:rsidR="005B4397">
        <w:rPr>
          <w:rFonts w:ascii="Times New Roman" w:eastAsia="Times New Roman" w:hAnsi="Times New Roman" w:cs="Times New Roman"/>
          <w:sz w:val="24"/>
          <w:szCs w:val="24"/>
          <w:lang w:eastAsia="cs-CZ"/>
        </w:rPr>
        <w:t>a zvýšena náročnost testů z českého jazyka, což vedlo k nižší úspěšnosti</w:t>
      </w:r>
      <w:r w:rsidR="00DF3C4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letošních uchazečů v porovnání s předchozími lety.</w:t>
      </w:r>
    </w:p>
    <w:p w14:paraId="2477D668" w14:textId="555412F2" w:rsidR="00C46EB8" w:rsidRPr="00C46EB8" w:rsidRDefault="00EE36F1" w:rsidP="00C46EB8">
      <w:pPr>
        <w:pStyle w:val="Odstavecseseznamem"/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C46EB8">
        <w:rPr>
          <w:rFonts w:ascii="Times New Roman" w:eastAsia="Times New Roman" w:hAnsi="Times New Roman" w:cs="Times New Roman"/>
          <w:sz w:val="24"/>
          <w:szCs w:val="24"/>
          <w:lang w:eastAsia="cs-CZ"/>
        </w:rPr>
        <w:t>Senáto</w:t>
      </w:r>
      <w:r w:rsidR="005C27C6">
        <w:rPr>
          <w:rFonts w:ascii="Times New Roman" w:eastAsia="Times New Roman" w:hAnsi="Times New Roman" w:cs="Times New Roman"/>
          <w:sz w:val="24"/>
          <w:szCs w:val="24"/>
          <w:lang w:eastAsia="cs-CZ"/>
        </w:rPr>
        <w:t>r P. Přikryl otevřel otázku</w:t>
      </w:r>
      <w:r w:rsidRPr="00C46EB8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C46EB8" w:rsidRPr="00C46EB8">
        <w:rPr>
          <w:rFonts w:ascii="Times New Roman" w:eastAsia="Times New Roman" w:hAnsi="Times New Roman" w:cs="Times New Roman"/>
          <w:sz w:val="24"/>
          <w:szCs w:val="24"/>
          <w:lang w:eastAsia="cs-CZ"/>
        </w:rPr>
        <w:t>kvalit</w:t>
      </w:r>
      <w:r w:rsidR="005C27C6">
        <w:rPr>
          <w:rFonts w:ascii="Times New Roman" w:eastAsia="Times New Roman" w:hAnsi="Times New Roman" w:cs="Times New Roman"/>
          <w:sz w:val="24"/>
          <w:szCs w:val="24"/>
          <w:lang w:eastAsia="cs-CZ"/>
        </w:rPr>
        <w:t>y</w:t>
      </w:r>
      <w:r w:rsidR="00C46EB8" w:rsidRPr="00C46EB8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ovzduší</w:t>
      </w:r>
      <w:r w:rsidR="006E3CCC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a</w:t>
      </w:r>
      <w:r w:rsidR="00C46EB8" w:rsidRPr="00C46EB8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klimatizací</w:t>
      </w:r>
      <w:r w:rsidR="006E3CCC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v učebnách zejména ve staré budově, způsobených nemožností otevírání oken a chybějící či špatně fungující klimatizace, příp.</w:t>
      </w:r>
      <w:r w:rsidR="00DB16B1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6E3CCC">
        <w:rPr>
          <w:rFonts w:ascii="Times New Roman" w:eastAsia="Times New Roman" w:hAnsi="Times New Roman" w:cs="Times New Roman"/>
          <w:sz w:val="24"/>
          <w:szCs w:val="24"/>
          <w:lang w:eastAsia="cs-CZ"/>
        </w:rPr>
        <w:t>v učebnách Rajské budovy crčící voda z</w:t>
      </w:r>
      <w:r w:rsidR="00BC5B96">
        <w:rPr>
          <w:rFonts w:ascii="Times New Roman" w:eastAsia="Times New Roman" w:hAnsi="Times New Roman" w:cs="Times New Roman"/>
          <w:sz w:val="24"/>
          <w:szCs w:val="24"/>
          <w:lang w:eastAsia="cs-CZ"/>
        </w:rPr>
        <w:t> </w:t>
      </w:r>
      <w:r w:rsidR="006E3CCC">
        <w:rPr>
          <w:rFonts w:ascii="Times New Roman" w:eastAsia="Times New Roman" w:hAnsi="Times New Roman" w:cs="Times New Roman"/>
          <w:sz w:val="24"/>
          <w:szCs w:val="24"/>
          <w:lang w:eastAsia="cs-CZ"/>
        </w:rPr>
        <w:t>klimatizace</w:t>
      </w:r>
      <w:r w:rsidR="00BC5B9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či ještě rok chybějící </w:t>
      </w:r>
      <w:r w:rsidR="00B41E69">
        <w:rPr>
          <w:rFonts w:ascii="Times New Roman" w:eastAsia="Times New Roman" w:hAnsi="Times New Roman" w:cs="Times New Roman"/>
          <w:sz w:val="24"/>
          <w:szCs w:val="24"/>
          <w:lang w:eastAsia="cs-CZ"/>
        </w:rPr>
        <w:t>regulace</w:t>
      </w:r>
      <w:r w:rsidR="00BC5B9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v nově zrekonstruovaných učebnách IB </w:t>
      </w:r>
      <w:r w:rsidR="00533BC9">
        <w:rPr>
          <w:rFonts w:ascii="Times New Roman" w:eastAsia="Times New Roman" w:hAnsi="Times New Roman" w:cs="Times New Roman"/>
          <w:sz w:val="24"/>
          <w:szCs w:val="24"/>
          <w:lang w:eastAsia="cs-CZ"/>
        </w:rPr>
        <w:t>302 a IB 305</w:t>
      </w:r>
      <w:r w:rsidR="006E3CCC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. </w:t>
      </w:r>
      <w:r w:rsidR="003D38E6">
        <w:rPr>
          <w:rFonts w:ascii="Times New Roman" w:eastAsia="Times New Roman" w:hAnsi="Times New Roman" w:cs="Times New Roman"/>
          <w:sz w:val="24"/>
          <w:szCs w:val="24"/>
          <w:lang w:eastAsia="cs-CZ"/>
        </w:rPr>
        <w:t>B</w:t>
      </w:r>
      <w:r w:rsidR="00C46EB8" w:rsidRPr="00C46EB8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ylo </w:t>
      </w:r>
      <w:r w:rsidR="003D38E6">
        <w:rPr>
          <w:rFonts w:ascii="Times New Roman" w:eastAsia="Times New Roman" w:hAnsi="Times New Roman" w:cs="Times New Roman"/>
          <w:sz w:val="24"/>
          <w:szCs w:val="24"/>
          <w:lang w:eastAsia="cs-CZ"/>
        </w:rPr>
        <w:t>k</w:t>
      </w:r>
      <w:r w:rsidR="00C46EB8" w:rsidRPr="00C46EB8">
        <w:rPr>
          <w:rFonts w:ascii="Times New Roman" w:eastAsia="Times New Roman" w:hAnsi="Times New Roman" w:cs="Times New Roman"/>
          <w:sz w:val="24"/>
          <w:szCs w:val="24"/>
          <w:lang w:eastAsia="cs-CZ"/>
        </w:rPr>
        <w:t>onstatováno, že ve star</w:t>
      </w:r>
      <w:r w:rsidR="003D38E6">
        <w:rPr>
          <w:rFonts w:ascii="Times New Roman" w:eastAsia="Times New Roman" w:hAnsi="Times New Roman" w:cs="Times New Roman"/>
          <w:sz w:val="24"/>
          <w:szCs w:val="24"/>
          <w:lang w:eastAsia="cs-CZ"/>
        </w:rPr>
        <w:t>é</w:t>
      </w:r>
      <w:r w:rsidR="00C46EB8" w:rsidRPr="00C46EB8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budov</w:t>
      </w:r>
      <w:r w:rsidR="003D38E6">
        <w:rPr>
          <w:rFonts w:ascii="Times New Roman" w:eastAsia="Times New Roman" w:hAnsi="Times New Roman" w:cs="Times New Roman"/>
          <w:sz w:val="24"/>
          <w:szCs w:val="24"/>
          <w:lang w:eastAsia="cs-CZ"/>
        </w:rPr>
        <w:t>ě</w:t>
      </w:r>
      <w:r w:rsidR="00C46EB8" w:rsidRPr="00C46EB8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je situace obtížně řešitelná a rekonstrukce probíhají postupně.</w:t>
      </w:r>
    </w:p>
    <w:p w14:paraId="0910E95C" w14:textId="3F7E0D8B" w:rsidR="005C27C6" w:rsidRDefault="005C27C6" w:rsidP="005C27C6">
      <w:pPr>
        <w:pStyle w:val="Odstavecseseznamem"/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5C27C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Na dotaz 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senátora </w:t>
      </w:r>
      <w:r w:rsidRPr="005C27C6">
        <w:rPr>
          <w:rFonts w:ascii="Times New Roman" w:eastAsia="Times New Roman" w:hAnsi="Times New Roman" w:cs="Times New Roman"/>
          <w:sz w:val="24"/>
          <w:szCs w:val="24"/>
          <w:lang w:eastAsia="cs-CZ"/>
        </w:rPr>
        <w:t>Š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Slivanského</w:t>
      </w:r>
      <w:proofErr w:type="spellEnd"/>
      <w:r w:rsidRPr="005C27C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ohledně rekonstrukce elektrotechniky bylo odpovězeno, že probíhají dílčí rekonstrukce konkrétních místností, ale kompletní rekonstrukce celého areálu není v nejbližší době plánována.</w:t>
      </w:r>
    </w:p>
    <w:p w14:paraId="1853EFDA" w14:textId="032E87F1" w:rsidR="00942F2A" w:rsidRPr="002C35A2" w:rsidRDefault="00942F2A" w:rsidP="00942F2A">
      <w:pPr>
        <w:pStyle w:val="Odstavecseseznamem"/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Na závěr zasedání předsedkyně A. </w:t>
      </w:r>
      <w:r w:rsidRPr="00942F2A">
        <w:rPr>
          <w:rFonts w:ascii="Times New Roman" w:eastAsia="Times New Roman" w:hAnsi="Times New Roman" w:cs="Times New Roman"/>
          <w:sz w:val="24"/>
          <w:szCs w:val="24"/>
          <w:lang w:eastAsia="cs-CZ"/>
        </w:rPr>
        <w:t>Češková</w:t>
      </w:r>
      <w:r>
        <w:rPr>
          <w:rFonts w:ascii="Times New Roman" w:hAnsi="Times New Roman" w:cs="Times New Roman"/>
          <w:sz w:val="24"/>
          <w:szCs w:val="24"/>
        </w:rPr>
        <w:t xml:space="preserve"> poděkovala všem senátorům za</w:t>
      </w:r>
      <w:r w:rsidR="00E468C7">
        <w:rPr>
          <w:rFonts w:ascii="Times New Roman" w:hAnsi="Times New Roman" w:cs="Times New Roman"/>
          <w:sz w:val="24"/>
          <w:szCs w:val="24"/>
        </w:rPr>
        <w:t xml:space="preserve"> spolupráci během</w:t>
      </w:r>
      <w:r>
        <w:rPr>
          <w:rFonts w:ascii="Times New Roman" w:hAnsi="Times New Roman" w:cs="Times New Roman"/>
          <w:sz w:val="24"/>
          <w:szCs w:val="24"/>
        </w:rPr>
        <w:t xml:space="preserve"> celé</w:t>
      </w:r>
      <w:r w:rsidR="00E468C7">
        <w:rPr>
          <w:rFonts w:ascii="Times New Roman" w:hAnsi="Times New Roman" w:cs="Times New Roman"/>
          <w:sz w:val="24"/>
          <w:szCs w:val="24"/>
        </w:rPr>
        <w:t>ho</w:t>
      </w:r>
      <w:r>
        <w:rPr>
          <w:rFonts w:ascii="Times New Roman" w:hAnsi="Times New Roman" w:cs="Times New Roman"/>
          <w:sz w:val="24"/>
          <w:szCs w:val="24"/>
        </w:rPr>
        <w:t xml:space="preserve"> období AS FMV.</w:t>
      </w:r>
    </w:p>
    <w:p w14:paraId="4E8A6B80" w14:textId="77777777" w:rsidR="00EE067D" w:rsidRDefault="00EE067D" w:rsidP="00405BFA">
      <w:pPr>
        <w:rPr>
          <w:rFonts w:ascii="Times New Roman" w:hAnsi="Times New Roman" w:cs="Times New Roman"/>
          <w:sz w:val="24"/>
          <w:szCs w:val="24"/>
        </w:rPr>
      </w:pPr>
    </w:p>
    <w:p w14:paraId="412D82BE" w14:textId="675244D5" w:rsidR="00A53C36" w:rsidRDefault="00A53C36" w:rsidP="00405BFA">
      <w:pPr>
        <w:rPr>
          <w:rFonts w:ascii="Times New Roman" w:hAnsi="Times New Roman" w:cs="Times New Roman"/>
          <w:sz w:val="24"/>
          <w:szCs w:val="24"/>
        </w:rPr>
      </w:pPr>
      <w:r w:rsidRPr="00405BFA">
        <w:rPr>
          <w:rFonts w:ascii="Times New Roman" w:hAnsi="Times New Roman" w:cs="Times New Roman"/>
          <w:sz w:val="24"/>
          <w:szCs w:val="24"/>
        </w:rPr>
        <w:t xml:space="preserve">Předsedkyně </w:t>
      </w:r>
      <w:r w:rsidR="002E4213">
        <w:rPr>
          <w:rFonts w:ascii="Times New Roman" w:hAnsi="Times New Roman" w:cs="Times New Roman"/>
          <w:sz w:val="24"/>
          <w:szCs w:val="24"/>
        </w:rPr>
        <w:t xml:space="preserve">poděkovala senátorům za účast a </w:t>
      </w:r>
      <w:r w:rsidRPr="00405BFA">
        <w:rPr>
          <w:rFonts w:ascii="Times New Roman" w:hAnsi="Times New Roman" w:cs="Times New Roman"/>
          <w:sz w:val="24"/>
          <w:szCs w:val="24"/>
        </w:rPr>
        <w:t xml:space="preserve">zakončila </w:t>
      </w:r>
      <w:r w:rsidRPr="00F34E0B">
        <w:rPr>
          <w:rFonts w:ascii="Times New Roman" w:hAnsi="Times New Roman" w:cs="Times New Roman"/>
          <w:sz w:val="24"/>
          <w:szCs w:val="24"/>
        </w:rPr>
        <w:t xml:space="preserve">zasedání </w:t>
      </w:r>
      <w:r w:rsidR="009F2540">
        <w:rPr>
          <w:rFonts w:ascii="Times New Roman" w:hAnsi="Times New Roman" w:cs="Times New Roman"/>
          <w:sz w:val="24"/>
          <w:szCs w:val="24"/>
        </w:rPr>
        <w:t xml:space="preserve">ve </w:t>
      </w:r>
      <w:r w:rsidR="00C06FED" w:rsidRPr="00C3364A">
        <w:rPr>
          <w:rFonts w:ascii="Times New Roman" w:hAnsi="Times New Roman" w:cs="Times New Roman"/>
          <w:sz w:val="24"/>
          <w:szCs w:val="24"/>
        </w:rPr>
        <w:t>14:</w:t>
      </w:r>
      <w:r w:rsidR="0043729A">
        <w:rPr>
          <w:rFonts w:ascii="Times New Roman" w:hAnsi="Times New Roman" w:cs="Times New Roman"/>
          <w:sz w:val="24"/>
          <w:szCs w:val="24"/>
        </w:rPr>
        <w:t>13</w:t>
      </w:r>
      <w:r w:rsidR="00BC0ADF">
        <w:rPr>
          <w:rFonts w:ascii="Times New Roman" w:hAnsi="Times New Roman" w:cs="Times New Roman"/>
          <w:sz w:val="24"/>
          <w:szCs w:val="24"/>
        </w:rPr>
        <w:t xml:space="preserve"> h</w:t>
      </w:r>
      <w:r w:rsidR="009C7E55">
        <w:rPr>
          <w:rFonts w:ascii="Times New Roman" w:hAnsi="Times New Roman" w:cs="Times New Roman"/>
          <w:sz w:val="24"/>
          <w:szCs w:val="24"/>
        </w:rPr>
        <w:t>.</w:t>
      </w:r>
    </w:p>
    <w:p w14:paraId="5BA83E4A" w14:textId="2187C66D" w:rsidR="00A1625F" w:rsidRPr="00A3489F" w:rsidRDefault="005A164A" w:rsidP="00A3489F">
      <w:pPr>
        <w:spacing w:afterLines="160" w:after="384"/>
        <w:jc w:val="both"/>
        <w:rPr>
          <w:rFonts w:ascii="Times New Roman" w:hAnsi="Times New Roman" w:cs="Times New Roman"/>
          <w:sz w:val="24"/>
          <w:szCs w:val="24"/>
        </w:rPr>
      </w:pPr>
      <w:r w:rsidRPr="00A3489F">
        <w:rPr>
          <w:rFonts w:ascii="Times New Roman" w:hAnsi="Times New Roman" w:cs="Times New Roman"/>
          <w:sz w:val="24"/>
          <w:szCs w:val="24"/>
        </w:rPr>
        <w:t xml:space="preserve">V Praze dne </w:t>
      </w:r>
      <w:r w:rsidR="005B0520">
        <w:rPr>
          <w:rFonts w:ascii="Times New Roman" w:hAnsi="Times New Roman" w:cs="Times New Roman"/>
          <w:sz w:val="24"/>
          <w:szCs w:val="24"/>
        </w:rPr>
        <w:t>1</w:t>
      </w:r>
      <w:r w:rsidR="00EE067D">
        <w:rPr>
          <w:rFonts w:ascii="Times New Roman" w:hAnsi="Times New Roman" w:cs="Times New Roman"/>
          <w:sz w:val="24"/>
          <w:szCs w:val="24"/>
        </w:rPr>
        <w:t>1</w:t>
      </w:r>
      <w:r w:rsidR="005B0520">
        <w:rPr>
          <w:rFonts w:ascii="Times New Roman" w:hAnsi="Times New Roman" w:cs="Times New Roman"/>
          <w:sz w:val="24"/>
          <w:szCs w:val="24"/>
        </w:rPr>
        <w:t>.</w:t>
      </w:r>
      <w:r w:rsidR="00EE067D">
        <w:rPr>
          <w:rFonts w:ascii="Times New Roman" w:hAnsi="Times New Roman" w:cs="Times New Roman"/>
          <w:sz w:val="24"/>
          <w:szCs w:val="24"/>
        </w:rPr>
        <w:t>6</w:t>
      </w:r>
      <w:r w:rsidR="005B0520">
        <w:rPr>
          <w:rFonts w:ascii="Times New Roman" w:hAnsi="Times New Roman" w:cs="Times New Roman"/>
          <w:sz w:val="24"/>
          <w:szCs w:val="24"/>
        </w:rPr>
        <w:t>.2026</w:t>
      </w:r>
    </w:p>
    <w:p w14:paraId="6D259E81" w14:textId="69BB7133" w:rsidR="00A1625F" w:rsidRPr="00A3489F" w:rsidRDefault="005A164A" w:rsidP="00AF723F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3489F">
        <w:rPr>
          <w:rFonts w:ascii="Times New Roman" w:hAnsi="Times New Roman" w:cs="Times New Roman"/>
          <w:b/>
          <w:sz w:val="24"/>
          <w:szCs w:val="24"/>
        </w:rPr>
        <w:t>Zapsal</w:t>
      </w:r>
      <w:r w:rsidR="00C06FED" w:rsidRPr="00A3489F">
        <w:rPr>
          <w:rFonts w:ascii="Times New Roman" w:hAnsi="Times New Roman" w:cs="Times New Roman"/>
          <w:b/>
          <w:sz w:val="24"/>
          <w:szCs w:val="24"/>
        </w:rPr>
        <w:t>a</w:t>
      </w:r>
      <w:r w:rsidR="004B5315" w:rsidRPr="00A3489F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F37DFD" w:rsidRPr="00A3489F">
        <w:rPr>
          <w:rFonts w:ascii="Times New Roman" w:hAnsi="Times New Roman" w:cs="Times New Roman"/>
          <w:bCs/>
          <w:sz w:val="24"/>
          <w:szCs w:val="24"/>
        </w:rPr>
        <w:t>Martina Machová</w:t>
      </w:r>
      <w:r w:rsidR="00FB0B1E" w:rsidRPr="00A3489F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4083D23E" w14:textId="77777777" w:rsidR="00A1625F" w:rsidRPr="00A3489F" w:rsidRDefault="005A164A" w:rsidP="00AF723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3489F">
        <w:rPr>
          <w:rFonts w:ascii="Times New Roman" w:hAnsi="Times New Roman" w:cs="Times New Roman"/>
          <w:b/>
          <w:sz w:val="24"/>
          <w:szCs w:val="24"/>
        </w:rPr>
        <w:t>Schválila:</w:t>
      </w:r>
      <w:r w:rsidRPr="00A3489F">
        <w:rPr>
          <w:rFonts w:ascii="Times New Roman" w:hAnsi="Times New Roman" w:cs="Times New Roman"/>
          <w:sz w:val="24"/>
          <w:szCs w:val="24"/>
        </w:rPr>
        <w:t xml:space="preserve"> Alena Češková</w:t>
      </w:r>
    </w:p>
    <w:sectPr w:rsidR="00A1625F" w:rsidRPr="00A3489F">
      <w:pgSz w:w="11906" w:h="16838"/>
      <w:pgMar w:top="1417" w:right="1417" w:bottom="1417" w:left="1417" w:header="0" w:footer="0" w:gutter="0"/>
      <w:cols w:space="708"/>
      <w:formProt w:val="0"/>
      <w:docGrid w:linePitch="360" w:charSpace="-204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roid Sans">
    <w:panose1 w:val="00000000000000000000"/>
    <w:charset w:val="00"/>
    <w:family w:val="roman"/>
    <w:notTrueType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ans">
    <w:altName w:val="Arial"/>
    <w:panose1 w:val="020B0604020202020204"/>
    <w:charset w:val="EE"/>
    <w:family w:val="swiss"/>
    <w:pitch w:val="variable"/>
    <w:sig w:usb0="20000A87" w:usb1="00000000" w:usb2="00000000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43275"/>
    <w:multiLevelType w:val="hybridMultilevel"/>
    <w:tmpl w:val="86E450F8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F90488C"/>
    <w:multiLevelType w:val="hybridMultilevel"/>
    <w:tmpl w:val="D92CF2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F52A20"/>
    <w:multiLevelType w:val="hybridMultilevel"/>
    <w:tmpl w:val="3C502C04"/>
    <w:lvl w:ilvl="0" w:tplc="85C2D81E">
      <w:start w:val="1"/>
      <w:numFmt w:val="decimal"/>
      <w:lvlText w:val="%1."/>
      <w:lvlJc w:val="left"/>
      <w:pPr>
        <w:ind w:left="360" w:hanging="360"/>
      </w:pPr>
    </w:lvl>
    <w:lvl w:ilvl="1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9E77A24"/>
    <w:multiLevelType w:val="hybridMultilevel"/>
    <w:tmpl w:val="173CA6C4"/>
    <w:lvl w:ilvl="0" w:tplc="661E05BA">
      <w:start w:val="2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573071"/>
    <w:multiLevelType w:val="hybridMultilevel"/>
    <w:tmpl w:val="8C3A0DC6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5000F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 w:tplc="040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09955DD"/>
    <w:multiLevelType w:val="hybridMultilevel"/>
    <w:tmpl w:val="4A122326"/>
    <w:lvl w:ilvl="0" w:tplc="1B6C74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061E6A"/>
    <w:multiLevelType w:val="hybridMultilevel"/>
    <w:tmpl w:val="FB06A962"/>
    <w:lvl w:ilvl="0" w:tplc="8F52C562">
      <w:start w:val="15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1D3E7B"/>
    <w:multiLevelType w:val="hybridMultilevel"/>
    <w:tmpl w:val="7F602372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040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4293610"/>
    <w:multiLevelType w:val="hybridMultilevel"/>
    <w:tmpl w:val="6F6294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87342B"/>
    <w:multiLevelType w:val="hybridMultilevel"/>
    <w:tmpl w:val="530EA7F4"/>
    <w:lvl w:ilvl="0" w:tplc="6E1EFF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5A580F"/>
    <w:multiLevelType w:val="hybridMultilevel"/>
    <w:tmpl w:val="57C8EA5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B16D4F"/>
    <w:multiLevelType w:val="hybridMultilevel"/>
    <w:tmpl w:val="91782B8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925568F"/>
    <w:multiLevelType w:val="hybridMultilevel"/>
    <w:tmpl w:val="0E48611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C207F7"/>
    <w:multiLevelType w:val="hybridMultilevel"/>
    <w:tmpl w:val="9EFEE95E"/>
    <w:lvl w:ilvl="0" w:tplc="040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4" w15:restartNumberingAfterBreak="0">
    <w:nsid w:val="6064163A"/>
    <w:multiLevelType w:val="hybridMultilevel"/>
    <w:tmpl w:val="D34E0ACE"/>
    <w:lvl w:ilvl="0" w:tplc="FBC4399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9F23187"/>
    <w:multiLevelType w:val="hybridMultilevel"/>
    <w:tmpl w:val="89F03B80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040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B18342F"/>
    <w:multiLevelType w:val="hybridMultilevel"/>
    <w:tmpl w:val="4F223AFA"/>
    <w:lvl w:ilvl="0" w:tplc="1C484934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47524F"/>
    <w:multiLevelType w:val="hybridMultilevel"/>
    <w:tmpl w:val="A93285BC"/>
    <w:lvl w:ilvl="0" w:tplc="04050017">
      <w:start w:val="1"/>
      <w:numFmt w:val="lowerLetter"/>
      <w:lvlText w:val="%1)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3030D05"/>
    <w:multiLevelType w:val="multilevel"/>
    <w:tmpl w:val="6E984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9DE79A1"/>
    <w:multiLevelType w:val="hybridMultilevel"/>
    <w:tmpl w:val="B6F2E474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5000F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 w:tplc="040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D63191F"/>
    <w:multiLevelType w:val="hybridMultilevel"/>
    <w:tmpl w:val="F5929984"/>
    <w:lvl w:ilvl="0" w:tplc="EC729A10">
      <w:start w:val="15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7"/>
  </w:num>
  <w:num w:numId="4">
    <w:abstractNumId w:val="1"/>
  </w:num>
  <w:num w:numId="5">
    <w:abstractNumId w:val="16"/>
  </w:num>
  <w:num w:numId="6">
    <w:abstractNumId w:val="4"/>
  </w:num>
  <w:num w:numId="7">
    <w:abstractNumId w:val="2"/>
  </w:num>
  <w:num w:numId="8">
    <w:abstractNumId w:val="12"/>
  </w:num>
  <w:num w:numId="9">
    <w:abstractNumId w:val="9"/>
  </w:num>
  <w:num w:numId="10">
    <w:abstractNumId w:val="8"/>
  </w:num>
  <w:num w:numId="11">
    <w:abstractNumId w:val="10"/>
  </w:num>
  <w:num w:numId="12">
    <w:abstractNumId w:val="13"/>
  </w:num>
  <w:num w:numId="13">
    <w:abstractNumId w:val="14"/>
  </w:num>
  <w:num w:numId="14">
    <w:abstractNumId w:val="15"/>
  </w:num>
  <w:num w:numId="15">
    <w:abstractNumId w:val="19"/>
  </w:num>
  <w:num w:numId="16">
    <w:abstractNumId w:val="7"/>
  </w:num>
  <w:num w:numId="17">
    <w:abstractNumId w:val="11"/>
  </w:num>
  <w:num w:numId="18">
    <w:abstractNumId w:val="3"/>
  </w:num>
  <w:num w:numId="19">
    <w:abstractNumId w:val="20"/>
  </w:num>
  <w:num w:numId="20">
    <w:abstractNumId w:val="6"/>
  </w:num>
  <w:num w:numId="21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1MjezAGIDE3NjcyUdpeDU4uLM/DyQAmOLWgB3v4SRLQAAAA=="/>
  </w:docVars>
  <w:rsids>
    <w:rsidRoot w:val="00A1625F"/>
    <w:rsid w:val="00001519"/>
    <w:rsid w:val="000069F0"/>
    <w:rsid w:val="00006F92"/>
    <w:rsid w:val="00011B64"/>
    <w:rsid w:val="00012B7B"/>
    <w:rsid w:val="000136D1"/>
    <w:rsid w:val="000138B1"/>
    <w:rsid w:val="0001395F"/>
    <w:rsid w:val="00015657"/>
    <w:rsid w:val="00020DCC"/>
    <w:rsid w:val="000211FF"/>
    <w:rsid w:val="0002176B"/>
    <w:rsid w:val="00021A30"/>
    <w:rsid w:val="00023EFB"/>
    <w:rsid w:val="00025656"/>
    <w:rsid w:val="00025DAE"/>
    <w:rsid w:val="0002641B"/>
    <w:rsid w:val="00027DC0"/>
    <w:rsid w:val="00031220"/>
    <w:rsid w:val="00032F3B"/>
    <w:rsid w:val="00033DCB"/>
    <w:rsid w:val="00033ECA"/>
    <w:rsid w:val="0003420B"/>
    <w:rsid w:val="0003490D"/>
    <w:rsid w:val="00036E3C"/>
    <w:rsid w:val="000401EF"/>
    <w:rsid w:val="000404BB"/>
    <w:rsid w:val="00041DA3"/>
    <w:rsid w:val="00043A8A"/>
    <w:rsid w:val="000442D2"/>
    <w:rsid w:val="00044BB0"/>
    <w:rsid w:val="000451BD"/>
    <w:rsid w:val="000473C9"/>
    <w:rsid w:val="000473DB"/>
    <w:rsid w:val="00047B73"/>
    <w:rsid w:val="00047BAD"/>
    <w:rsid w:val="00052A55"/>
    <w:rsid w:val="00053106"/>
    <w:rsid w:val="000536FF"/>
    <w:rsid w:val="00061672"/>
    <w:rsid w:val="00063A2A"/>
    <w:rsid w:val="00063D6F"/>
    <w:rsid w:val="00064476"/>
    <w:rsid w:val="00065825"/>
    <w:rsid w:val="00067464"/>
    <w:rsid w:val="0007292F"/>
    <w:rsid w:val="000731F7"/>
    <w:rsid w:val="000733D5"/>
    <w:rsid w:val="00073911"/>
    <w:rsid w:val="00074E49"/>
    <w:rsid w:val="00077E0B"/>
    <w:rsid w:val="00082A7B"/>
    <w:rsid w:val="00082AE2"/>
    <w:rsid w:val="00083169"/>
    <w:rsid w:val="000844D1"/>
    <w:rsid w:val="00086733"/>
    <w:rsid w:val="00087804"/>
    <w:rsid w:val="00090310"/>
    <w:rsid w:val="000919A7"/>
    <w:rsid w:val="00091E35"/>
    <w:rsid w:val="00091F77"/>
    <w:rsid w:val="00093BD2"/>
    <w:rsid w:val="0009546B"/>
    <w:rsid w:val="00095886"/>
    <w:rsid w:val="00095B54"/>
    <w:rsid w:val="000A054F"/>
    <w:rsid w:val="000A0877"/>
    <w:rsid w:val="000A0E6F"/>
    <w:rsid w:val="000A2640"/>
    <w:rsid w:val="000A3983"/>
    <w:rsid w:val="000A5E71"/>
    <w:rsid w:val="000A6C21"/>
    <w:rsid w:val="000B0996"/>
    <w:rsid w:val="000B0EED"/>
    <w:rsid w:val="000B0FD2"/>
    <w:rsid w:val="000B1192"/>
    <w:rsid w:val="000B20D6"/>
    <w:rsid w:val="000B3247"/>
    <w:rsid w:val="000B382D"/>
    <w:rsid w:val="000B3971"/>
    <w:rsid w:val="000B45E4"/>
    <w:rsid w:val="000B4963"/>
    <w:rsid w:val="000B567B"/>
    <w:rsid w:val="000B7715"/>
    <w:rsid w:val="000C0060"/>
    <w:rsid w:val="000C03E2"/>
    <w:rsid w:val="000C0CBC"/>
    <w:rsid w:val="000C1F03"/>
    <w:rsid w:val="000C2674"/>
    <w:rsid w:val="000C2BC3"/>
    <w:rsid w:val="000C3202"/>
    <w:rsid w:val="000C398E"/>
    <w:rsid w:val="000C4CE7"/>
    <w:rsid w:val="000C7393"/>
    <w:rsid w:val="000C7902"/>
    <w:rsid w:val="000D069F"/>
    <w:rsid w:val="000D1483"/>
    <w:rsid w:val="000D17C6"/>
    <w:rsid w:val="000D32ED"/>
    <w:rsid w:val="000D3BD2"/>
    <w:rsid w:val="000D4E0A"/>
    <w:rsid w:val="000D4EB0"/>
    <w:rsid w:val="000D6B40"/>
    <w:rsid w:val="000E181C"/>
    <w:rsid w:val="000E1B0B"/>
    <w:rsid w:val="000E1CC7"/>
    <w:rsid w:val="000E247D"/>
    <w:rsid w:val="000E321F"/>
    <w:rsid w:val="000E34E9"/>
    <w:rsid w:val="000E5754"/>
    <w:rsid w:val="000E66B7"/>
    <w:rsid w:val="000E7716"/>
    <w:rsid w:val="000F03F9"/>
    <w:rsid w:val="000F05D8"/>
    <w:rsid w:val="000F4C84"/>
    <w:rsid w:val="000F5188"/>
    <w:rsid w:val="000F77C4"/>
    <w:rsid w:val="001000AD"/>
    <w:rsid w:val="001008B7"/>
    <w:rsid w:val="00100E0A"/>
    <w:rsid w:val="001016D5"/>
    <w:rsid w:val="001043BF"/>
    <w:rsid w:val="00105E1D"/>
    <w:rsid w:val="001102E1"/>
    <w:rsid w:val="00110D45"/>
    <w:rsid w:val="00111D0A"/>
    <w:rsid w:val="0011220C"/>
    <w:rsid w:val="001135E5"/>
    <w:rsid w:val="00114766"/>
    <w:rsid w:val="00115F2A"/>
    <w:rsid w:val="00116408"/>
    <w:rsid w:val="00117382"/>
    <w:rsid w:val="00117F2D"/>
    <w:rsid w:val="00120C00"/>
    <w:rsid w:val="00120F1C"/>
    <w:rsid w:val="00121FBF"/>
    <w:rsid w:val="00123B4A"/>
    <w:rsid w:val="00124278"/>
    <w:rsid w:val="00124659"/>
    <w:rsid w:val="00124C57"/>
    <w:rsid w:val="0012518B"/>
    <w:rsid w:val="0012727A"/>
    <w:rsid w:val="00131295"/>
    <w:rsid w:val="00131D80"/>
    <w:rsid w:val="00132181"/>
    <w:rsid w:val="00132CF3"/>
    <w:rsid w:val="00133662"/>
    <w:rsid w:val="00134CB3"/>
    <w:rsid w:val="0013590E"/>
    <w:rsid w:val="00135FBE"/>
    <w:rsid w:val="00136461"/>
    <w:rsid w:val="00137008"/>
    <w:rsid w:val="0014110B"/>
    <w:rsid w:val="001411AA"/>
    <w:rsid w:val="001428E3"/>
    <w:rsid w:val="001442AD"/>
    <w:rsid w:val="00144B22"/>
    <w:rsid w:val="00145518"/>
    <w:rsid w:val="001460B0"/>
    <w:rsid w:val="0014662A"/>
    <w:rsid w:val="001466F1"/>
    <w:rsid w:val="00147E66"/>
    <w:rsid w:val="00150271"/>
    <w:rsid w:val="00150339"/>
    <w:rsid w:val="00150436"/>
    <w:rsid w:val="00150C12"/>
    <w:rsid w:val="001520B6"/>
    <w:rsid w:val="001523E3"/>
    <w:rsid w:val="001536CF"/>
    <w:rsid w:val="00154F5A"/>
    <w:rsid w:val="00155C73"/>
    <w:rsid w:val="00156BA6"/>
    <w:rsid w:val="001570C1"/>
    <w:rsid w:val="001618DC"/>
    <w:rsid w:val="00161FA7"/>
    <w:rsid w:val="00162137"/>
    <w:rsid w:val="0016248B"/>
    <w:rsid w:val="00162C46"/>
    <w:rsid w:val="00166F01"/>
    <w:rsid w:val="001675CC"/>
    <w:rsid w:val="0017257A"/>
    <w:rsid w:val="00173DBD"/>
    <w:rsid w:val="00173E21"/>
    <w:rsid w:val="001741D1"/>
    <w:rsid w:val="001744E3"/>
    <w:rsid w:val="00174786"/>
    <w:rsid w:val="001758A2"/>
    <w:rsid w:val="00176BB2"/>
    <w:rsid w:val="001772CC"/>
    <w:rsid w:val="001775A0"/>
    <w:rsid w:val="00177672"/>
    <w:rsid w:val="00177B8C"/>
    <w:rsid w:val="00180788"/>
    <w:rsid w:val="00181C1C"/>
    <w:rsid w:val="00182BDA"/>
    <w:rsid w:val="001830C5"/>
    <w:rsid w:val="00183528"/>
    <w:rsid w:val="001862D1"/>
    <w:rsid w:val="00187785"/>
    <w:rsid w:val="00187805"/>
    <w:rsid w:val="00187AE5"/>
    <w:rsid w:val="00187B16"/>
    <w:rsid w:val="001911CA"/>
    <w:rsid w:val="00191981"/>
    <w:rsid w:val="00191F0C"/>
    <w:rsid w:val="00192B9F"/>
    <w:rsid w:val="00192CA5"/>
    <w:rsid w:val="001930B6"/>
    <w:rsid w:val="0019382A"/>
    <w:rsid w:val="00193E21"/>
    <w:rsid w:val="001947DA"/>
    <w:rsid w:val="00194C21"/>
    <w:rsid w:val="0019514D"/>
    <w:rsid w:val="00195401"/>
    <w:rsid w:val="00196079"/>
    <w:rsid w:val="00197543"/>
    <w:rsid w:val="00197DA4"/>
    <w:rsid w:val="001A0D4E"/>
    <w:rsid w:val="001A146F"/>
    <w:rsid w:val="001A2F13"/>
    <w:rsid w:val="001A39DF"/>
    <w:rsid w:val="001A3C4E"/>
    <w:rsid w:val="001A40F7"/>
    <w:rsid w:val="001A4908"/>
    <w:rsid w:val="001A6A2D"/>
    <w:rsid w:val="001A6BE4"/>
    <w:rsid w:val="001A73F1"/>
    <w:rsid w:val="001B0ED6"/>
    <w:rsid w:val="001B105F"/>
    <w:rsid w:val="001B1070"/>
    <w:rsid w:val="001B175F"/>
    <w:rsid w:val="001B4A08"/>
    <w:rsid w:val="001B5AEB"/>
    <w:rsid w:val="001B5BEC"/>
    <w:rsid w:val="001B5D78"/>
    <w:rsid w:val="001B7D57"/>
    <w:rsid w:val="001C1CF7"/>
    <w:rsid w:val="001C299D"/>
    <w:rsid w:val="001C311B"/>
    <w:rsid w:val="001C452A"/>
    <w:rsid w:val="001C5213"/>
    <w:rsid w:val="001C753F"/>
    <w:rsid w:val="001C7621"/>
    <w:rsid w:val="001D0390"/>
    <w:rsid w:val="001D1846"/>
    <w:rsid w:val="001D2062"/>
    <w:rsid w:val="001D26F3"/>
    <w:rsid w:val="001D52C9"/>
    <w:rsid w:val="001D7FE7"/>
    <w:rsid w:val="001E15DC"/>
    <w:rsid w:val="001E2109"/>
    <w:rsid w:val="001E35F0"/>
    <w:rsid w:val="001E4FA9"/>
    <w:rsid w:val="001E5751"/>
    <w:rsid w:val="001E577D"/>
    <w:rsid w:val="001E7230"/>
    <w:rsid w:val="001E7535"/>
    <w:rsid w:val="001E7543"/>
    <w:rsid w:val="001F005E"/>
    <w:rsid w:val="001F30AA"/>
    <w:rsid w:val="001F4048"/>
    <w:rsid w:val="001F6330"/>
    <w:rsid w:val="002005CD"/>
    <w:rsid w:val="00201A63"/>
    <w:rsid w:val="00201C64"/>
    <w:rsid w:val="0020228B"/>
    <w:rsid w:val="00202371"/>
    <w:rsid w:val="00202C63"/>
    <w:rsid w:val="00202D74"/>
    <w:rsid w:val="00206828"/>
    <w:rsid w:val="00207D51"/>
    <w:rsid w:val="0021302C"/>
    <w:rsid w:val="00213A24"/>
    <w:rsid w:val="00214127"/>
    <w:rsid w:val="00214D1B"/>
    <w:rsid w:val="002156E5"/>
    <w:rsid w:val="00216617"/>
    <w:rsid w:val="00216A40"/>
    <w:rsid w:val="0021707B"/>
    <w:rsid w:val="00217322"/>
    <w:rsid w:val="002173AD"/>
    <w:rsid w:val="00217BE1"/>
    <w:rsid w:val="00221C04"/>
    <w:rsid w:val="00224791"/>
    <w:rsid w:val="00225590"/>
    <w:rsid w:val="00225AC6"/>
    <w:rsid w:val="00225AC7"/>
    <w:rsid w:val="00226E1B"/>
    <w:rsid w:val="00230763"/>
    <w:rsid w:val="00231C77"/>
    <w:rsid w:val="00232542"/>
    <w:rsid w:val="0023412A"/>
    <w:rsid w:val="00234C17"/>
    <w:rsid w:val="00234F35"/>
    <w:rsid w:val="0023561D"/>
    <w:rsid w:val="00235E62"/>
    <w:rsid w:val="00235F8D"/>
    <w:rsid w:val="0023611C"/>
    <w:rsid w:val="002364E1"/>
    <w:rsid w:val="00236703"/>
    <w:rsid w:val="002371B1"/>
    <w:rsid w:val="00237A9C"/>
    <w:rsid w:val="00237CD4"/>
    <w:rsid w:val="00240C35"/>
    <w:rsid w:val="0024130B"/>
    <w:rsid w:val="00242A00"/>
    <w:rsid w:val="00242AE0"/>
    <w:rsid w:val="00244913"/>
    <w:rsid w:val="00247579"/>
    <w:rsid w:val="00247D47"/>
    <w:rsid w:val="0025080A"/>
    <w:rsid w:val="00250C7A"/>
    <w:rsid w:val="00250F5B"/>
    <w:rsid w:val="00251304"/>
    <w:rsid w:val="00253C0A"/>
    <w:rsid w:val="002544D8"/>
    <w:rsid w:val="00257950"/>
    <w:rsid w:val="00257DFB"/>
    <w:rsid w:val="0026127B"/>
    <w:rsid w:val="00261440"/>
    <w:rsid w:val="00263766"/>
    <w:rsid w:val="00263E8F"/>
    <w:rsid w:val="00264912"/>
    <w:rsid w:val="00265641"/>
    <w:rsid w:val="002664C1"/>
    <w:rsid w:val="00267246"/>
    <w:rsid w:val="00267409"/>
    <w:rsid w:val="00270BBB"/>
    <w:rsid w:val="00270F93"/>
    <w:rsid w:val="00274018"/>
    <w:rsid w:val="00275077"/>
    <w:rsid w:val="002761B5"/>
    <w:rsid w:val="0028297C"/>
    <w:rsid w:val="00282E33"/>
    <w:rsid w:val="002835F9"/>
    <w:rsid w:val="00283CF9"/>
    <w:rsid w:val="00284729"/>
    <w:rsid w:val="0028665F"/>
    <w:rsid w:val="002870B9"/>
    <w:rsid w:val="00292046"/>
    <w:rsid w:val="00292090"/>
    <w:rsid w:val="00293038"/>
    <w:rsid w:val="002946D9"/>
    <w:rsid w:val="002956D8"/>
    <w:rsid w:val="00295D34"/>
    <w:rsid w:val="002A00CC"/>
    <w:rsid w:val="002A0E30"/>
    <w:rsid w:val="002A2987"/>
    <w:rsid w:val="002A2ACE"/>
    <w:rsid w:val="002A33A8"/>
    <w:rsid w:val="002A3ED5"/>
    <w:rsid w:val="002A4B40"/>
    <w:rsid w:val="002A549C"/>
    <w:rsid w:val="002A61A6"/>
    <w:rsid w:val="002A6B66"/>
    <w:rsid w:val="002A7472"/>
    <w:rsid w:val="002B1FB2"/>
    <w:rsid w:val="002B2EF6"/>
    <w:rsid w:val="002B41FF"/>
    <w:rsid w:val="002B5202"/>
    <w:rsid w:val="002B5B7F"/>
    <w:rsid w:val="002B5CAD"/>
    <w:rsid w:val="002B5CF4"/>
    <w:rsid w:val="002B7BC9"/>
    <w:rsid w:val="002C108A"/>
    <w:rsid w:val="002C1D71"/>
    <w:rsid w:val="002C1DA8"/>
    <w:rsid w:val="002C22DD"/>
    <w:rsid w:val="002C35A2"/>
    <w:rsid w:val="002C569F"/>
    <w:rsid w:val="002C581F"/>
    <w:rsid w:val="002C5B65"/>
    <w:rsid w:val="002C65FF"/>
    <w:rsid w:val="002C6731"/>
    <w:rsid w:val="002C6C28"/>
    <w:rsid w:val="002C741D"/>
    <w:rsid w:val="002C780B"/>
    <w:rsid w:val="002D0C63"/>
    <w:rsid w:val="002D14D4"/>
    <w:rsid w:val="002D21CD"/>
    <w:rsid w:val="002D285D"/>
    <w:rsid w:val="002D2927"/>
    <w:rsid w:val="002D30B6"/>
    <w:rsid w:val="002D3D5F"/>
    <w:rsid w:val="002D4262"/>
    <w:rsid w:val="002D4898"/>
    <w:rsid w:val="002D4E47"/>
    <w:rsid w:val="002D5DCD"/>
    <w:rsid w:val="002D6DBF"/>
    <w:rsid w:val="002E0825"/>
    <w:rsid w:val="002E0AFB"/>
    <w:rsid w:val="002E3F8D"/>
    <w:rsid w:val="002E4213"/>
    <w:rsid w:val="002E7574"/>
    <w:rsid w:val="002F4031"/>
    <w:rsid w:val="002F41E0"/>
    <w:rsid w:val="002F6337"/>
    <w:rsid w:val="002F6AB1"/>
    <w:rsid w:val="003008A5"/>
    <w:rsid w:val="0030093E"/>
    <w:rsid w:val="00300D9F"/>
    <w:rsid w:val="0030169B"/>
    <w:rsid w:val="003046D7"/>
    <w:rsid w:val="00305148"/>
    <w:rsid w:val="00305223"/>
    <w:rsid w:val="00311866"/>
    <w:rsid w:val="00311E8D"/>
    <w:rsid w:val="00313D3F"/>
    <w:rsid w:val="00316719"/>
    <w:rsid w:val="00316ECB"/>
    <w:rsid w:val="0031747F"/>
    <w:rsid w:val="003174B7"/>
    <w:rsid w:val="00320633"/>
    <w:rsid w:val="0032308D"/>
    <w:rsid w:val="00324109"/>
    <w:rsid w:val="00325915"/>
    <w:rsid w:val="0032782F"/>
    <w:rsid w:val="003279FC"/>
    <w:rsid w:val="00327A93"/>
    <w:rsid w:val="0033120B"/>
    <w:rsid w:val="00331DF8"/>
    <w:rsid w:val="00333DBF"/>
    <w:rsid w:val="00333F6E"/>
    <w:rsid w:val="00337157"/>
    <w:rsid w:val="00337DBA"/>
    <w:rsid w:val="00340029"/>
    <w:rsid w:val="00340CA4"/>
    <w:rsid w:val="00341FBD"/>
    <w:rsid w:val="003427BC"/>
    <w:rsid w:val="00343D84"/>
    <w:rsid w:val="00344555"/>
    <w:rsid w:val="003446CD"/>
    <w:rsid w:val="00345380"/>
    <w:rsid w:val="00346289"/>
    <w:rsid w:val="0034689E"/>
    <w:rsid w:val="00346CB0"/>
    <w:rsid w:val="00347282"/>
    <w:rsid w:val="003472F3"/>
    <w:rsid w:val="003475B8"/>
    <w:rsid w:val="0035059B"/>
    <w:rsid w:val="00350D28"/>
    <w:rsid w:val="0035192F"/>
    <w:rsid w:val="003524AD"/>
    <w:rsid w:val="00352D41"/>
    <w:rsid w:val="00352FB0"/>
    <w:rsid w:val="00353C03"/>
    <w:rsid w:val="0035427E"/>
    <w:rsid w:val="0035545F"/>
    <w:rsid w:val="00356E92"/>
    <w:rsid w:val="00357B6E"/>
    <w:rsid w:val="003618F9"/>
    <w:rsid w:val="00361F34"/>
    <w:rsid w:val="003620F8"/>
    <w:rsid w:val="00362F39"/>
    <w:rsid w:val="0036381E"/>
    <w:rsid w:val="00363940"/>
    <w:rsid w:val="00364230"/>
    <w:rsid w:val="00364CFC"/>
    <w:rsid w:val="00364E30"/>
    <w:rsid w:val="0036550C"/>
    <w:rsid w:val="00366612"/>
    <w:rsid w:val="0036675D"/>
    <w:rsid w:val="00366C54"/>
    <w:rsid w:val="00367A8D"/>
    <w:rsid w:val="00370DFA"/>
    <w:rsid w:val="00371273"/>
    <w:rsid w:val="00373D8F"/>
    <w:rsid w:val="00374A0E"/>
    <w:rsid w:val="00374EB3"/>
    <w:rsid w:val="00375AB1"/>
    <w:rsid w:val="00376BCE"/>
    <w:rsid w:val="003805D4"/>
    <w:rsid w:val="0038102C"/>
    <w:rsid w:val="003812AA"/>
    <w:rsid w:val="00381FB7"/>
    <w:rsid w:val="0038373F"/>
    <w:rsid w:val="0038659B"/>
    <w:rsid w:val="003865A0"/>
    <w:rsid w:val="003867EC"/>
    <w:rsid w:val="00387323"/>
    <w:rsid w:val="0038766A"/>
    <w:rsid w:val="00390635"/>
    <w:rsid w:val="00390A1A"/>
    <w:rsid w:val="00391230"/>
    <w:rsid w:val="00392229"/>
    <w:rsid w:val="003926E9"/>
    <w:rsid w:val="003934A4"/>
    <w:rsid w:val="00394903"/>
    <w:rsid w:val="00394B60"/>
    <w:rsid w:val="00394E59"/>
    <w:rsid w:val="003963C0"/>
    <w:rsid w:val="00397086"/>
    <w:rsid w:val="003971E5"/>
    <w:rsid w:val="00397612"/>
    <w:rsid w:val="003A3B0A"/>
    <w:rsid w:val="003A3FF5"/>
    <w:rsid w:val="003A7418"/>
    <w:rsid w:val="003B1F5E"/>
    <w:rsid w:val="003B3BD7"/>
    <w:rsid w:val="003B4BA8"/>
    <w:rsid w:val="003B5FD3"/>
    <w:rsid w:val="003B7789"/>
    <w:rsid w:val="003B7831"/>
    <w:rsid w:val="003C10A6"/>
    <w:rsid w:val="003C289B"/>
    <w:rsid w:val="003C67E5"/>
    <w:rsid w:val="003C70F5"/>
    <w:rsid w:val="003C79E1"/>
    <w:rsid w:val="003D183E"/>
    <w:rsid w:val="003D25E2"/>
    <w:rsid w:val="003D3225"/>
    <w:rsid w:val="003D38E6"/>
    <w:rsid w:val="003D47A9"/>
    <w:rsid w:val="003D4CEE"/>
    <w:rsid w:val="003D5337"/>
    <w:rsid w:val="003D68E3"/>
    <w:rsid w:val="003D7C55"/>
    <w:rsid w:val="003E0B3E"/>
    <w:rsid w:val="003E0E28"/>
    <w:rsid w:val="003E0F1A"/>
    <w:rsid w:val="003E117A"/>
    <w:rsid w:val="003E1754"/>
    <w:rsid w:val="003E1A2E"/>
    <w:rsid w:val="003E2290"/>
    <w:rsid w:val="003E4782"/>
    <w:rsid w:val="003E5F3C"/>
    <w:rsid w:val="003E6D2C"/>
    <w:rsid w:val="003E70A1"/>
    <w:rsid w:val="003E7180"/>
    <w:rsid w:val="003F1E4B"/>
    <w:rsid w:val="003F1F37"/>
    <w:rsid w:val="003F1F57"/>
    <w:rsid w:val="003F20B4"/>
    <w:rsid w:val="003F24EE"/>
    <w:rsid w:val="003F35D8"/>
    <w:rsid w:val="003F3BE8"/>
    <w:rsid w:val="003F4BFB"/>
    <w:rsid w:val="003F572B"/>
    <w:rsid w:val="003F6BE0"/>
    <w:rsid w:val="003F706C"/>
    <w:rsid w:val="003F7342"/>
    <w:rsid w:val="00400038"/>
    <w:rsid w:val="004004F5"/>
    <w:rsid w:val="0040109F"/>
    <w:rsid w:val="0040349C"/>
    <w:rsid w:val="0040487D"/>
    <w:rsid w:val="00404D14"/>
    <w:rsid w:val="00405BFA"/>
    <w:rsid w:val="00406A52"/>
    <w:rsid w:val="00406DBF"/>
    <w:rsid w:val="00410149"/>
    <w:rsid w:val="00410D5B"/>
    <w:rsid w:val="00411464"/>
    <w:rsid w:val="004114AB"/>
    <w:rsid w:val="0041332D"/>
    <w:rsid w:val="004137E1"/>
    <w:rsid w:val="00414BC6"/>
    <w:rsid w:val="00415167"/>
    <w:rsid w:val="00415CF9"/>
    <w:rsid w:val="0041675D"/>
    <w:rsid w:val="00417C6B"/>
    <w:rsid w:val="0042025A"/>
    <w:rsid w:val="0042028F"/>
    <w:rsid w:val="00420FF5"/>
    <w:rsid w:val="004212EF"/>
    <w:rsid w:val="00421746"/>
    <w:rsid w:val="004224A0"/>
    <w:rsid w:val="00422505"/>
    <w:rsid w:val="00422B2F"/>
    <w:rsid w:val="00424A80"/>
    <w:rsid w:val="00424CC3"/>
    <w:rsid w:val="00426CB6"/>
    <w:rsid w:val="00427005"/>
    <w:rsid w:val="00427657"/>
    <w:rsid w:val="00427C28"/>
    <w:rsid w:val="004311C0"/>
    <w:rsid w:val="004311E4"/>
    <w:rsid w:val="004317F5"/>
    <w:rsid w:val="0043201A"/>
    <w:rsid w:val="00432551"/>
    <w:rsid w:val="004331B4"/>
    <w:rsid w:val="0043729A"/>
    <w:rsid w:val="004378B6"/>
    <w:rsid w:val="00442A7A"/>
    <w:rsid w:val="00444479"/>
    <w:rsid w:val="0044697C"/>
    <w:rsid w:val="004474A9"/>
    <w:rsid w:val="00450045"/>
    <w:rsid w:val="0045069A"/>
    <w:rsid w:val="004515CE"/>
    <w:rsid w:val="00451E1A"/>
    <w:rsid w:val="00452D3E"/>
    <w:rsid w:val="00454BAD"/>
    <w:rsid w:val="00454FED"/>
    <w:rsid w:val="00455710"/>
    <w:rsid w:val="00456026"/>
    <w:rsid w:val="00456277"/>
    <w:rsid w:val="00456903"/>
    <w:rsid w:val="00456BB4"/>
    <w:rsid w:val="00456BE5"/>
    <w:rsid w:val="00456D4B"/>
    <w:rsid w:val="004570AE"/>
    <w:rsid w:val="00457B8A"/>
    <w:rsid w:val="00460047"/>
    <w:rsid w:val="00460769"/>
    <w:rsid w:val="00460D49"/>
    <w:rsid w:val="00461212"/>
    <w:rsid w:val="004617DE"/>
    <w:rsid w:val="00461AF4"/>
    <w:rsid w:val="004631CB"/>
    <w:rsid w:val="00463738"/>
    <w:rsid w:val="00463826"/>
    <w:rsid w:val="00463C34"/>
    <w:rsid w:val="00463F40"/>
    <w:rsid w:val="0046491B"/>
    <w:rsid w:val="00467056"/>
    <w:rsid w:val="00470E74"/>
    <w:rsid w:val="004722EA"/>
    <w:rsid w:val="00472673"/>
    <w:rsid w:val="00473C9A"/>
    <w:rsid w:val="0047405F"/>
    <w:rsid w:val="00474FF4"/>
    <w:rsid w:val="0047563A"/>
    <w:rsid w:val="004757BA"/>
    <w:rsid w:val="0047586B"/>
    <w:rsid w:val="0048132B"/>
    <w:rsid w:val="004819C4"/>
    <w:rsid w:val="00482FCF"/>
    <w:rsid w:val="00484AD6"/>
    <w:rsid w:val="00484DA0"/>
    <w:rsid w:val="00487FBD"/>
    <w:rsid w:val="00490841"/>
    <w:rsid w:val="004926A7"/>
    <w:rsid w:val="004932C1"/>
    <w:rsid w:val="004933F5"/>
    <w:rsid w:val="00493C30"/>
    <w:rsid w:val="00493CF3"/>
    <w:rsid w:val="00495E64"/>
    <w:rsid w:val="00495F02"/>
    <w:rsid w:val="00496367"/>
    <w:rsid w:val="00496385"/>
    <w:rsid w:val="00496ABB"/>
    <w:rsid w:val="00496F51"/>
    <w:rsid w:val="004975DB"/>
    <w:rsid w:val="004A05B2"/>
    <w:rsid w:val="004A2E82"/>
    <w:rsid w:val="004A5228"/>
    <w:rsid w:val="004A5841"/>
    <w:rsid w:val="004A7311"/>
    <w:rsid w:val="004A7775"/>
    <w:rsid w:val="004B1534"/>
    <w:rsid w:val="004B2D09"/>
    <w:rsid w:val="004B3332"/>
    <w:rsid w:val="004B4065"/>
    <w:rsid w:val="004B4A82"/>
    <w:rsid w:val="004B5315"/>
    <w:rsid w:val="004B7E3F"/>
    <w:rsid w:val="004C1185"/>
    <w:rsid w:val="004C16C8"/>
    <w:rsid w:val="004C1BD1"/>
    <w:rsid w:val="004C26C3"/>
    <w:rsid w:val="004C3FC3"/>
    <w:rsid w:val="004C551F"/>
    <w:rsid w:val="004C660E"/>
    <w:rsid w:val="004C6F1C"/>
    <w:rsid w:val="004C726F"/>
    <w:rsid w:val="004D13E1"/>
    <w:rsid w:val="004D3449"/>
    <w:rsid w:val="004D3DAB"/>
    <w:rsid w:val="004D54B8"/>
    <w:rsid w:val="004D62F0"/>
    <w:rsid w:val="004D66E5"/>
    <w:rsid w:val="004D7667"/>
    <w:rsid w:val="004D7796"/>
    <w:rsid w:val="004D7A6E"/>
    <w:rsid w:val="004E033E"/>
    <w:rsid w:val="004E2E49"/>
    <w:rsid w:val="004E2ECB"/>
    <w:rsid w:val="004E4C84"/>
    <w:rsid w:val="004E59A5"/>
    <w:rsid w:val="004E630E"/>
    <w:rsid w:val="004E78F9"/>
    <w:rsid w:val="004F2405"/>
    <w:rsid w:val="004F27E8"/>
    <w:rsid w:val="004F4BF8"/>
    <w:rsid w:val="004F5180"/>
    <w:rsid w:val="004F6A2D"/>
    <w:rsid w:val="004F6D3A"/>
    <w:rsid w:val="0050053D"/>
    <w:rsid w:val="005012DD"/>
    <w:rsid w:val="005019CC"/>
    <w:rsid w:val="00502EDD"/>
    <w:rsid w:val="0050423E"/>
    <w:rsid w:val="00504982"/>
    <w:rsid w:val="00504F73"/>
    <w:rsid w:val="00505238"/>
    <w:rsid w:val="00505625"/>
    <w:rsid w:val="00506B09"/>
    <w:rsid w:val="00507232"/>
    <w:rsid w:val="005075BE"/>
    <w:rsid w:val="00507981"/>
    <w:rsid w:val="00511D54"/>
    <w:rsid w:val="00512D84"/>
    <w:rsid w:val="00514FC0"/>
    <w:rsid w:val="00515066"/>
    <w:rsid w:val="0051539E"/>
    <w:rsid w:val="00515526"/>
    <w:rsid w:val="00515777"/>
    <w:rsid w:val="005159B7"/>
    <w:rsid w:val="0051617C"/>
    <w:rsid w:val="00520521"/>
    <w:rsid w:val="00520663"/>
    <w:rsid w:val="0052071F"/>
    <w:rsid w:val="005218C2"/>
    <w:rsid w:val="00522181"/>
    <w:rsid w:val="0052287C"/>
    <w:rsid w:val="00523C32"/>
    <w:rsid w:val="00530308"/>
    <w:rsid w:val="005320CB"/>
    <w:rsid w:val="00533BC9"/>
    <w:rsid w:val="00533F69"/>
    <w:rsid w:val="00534658"/>
    <w:rsid w:val="00537376"/>
    <w:rsid w:val="00537443"/>
    <w:rsid w:val="0053775C"/>
    <w:rsid w:val="005400D0"/>
    <w:rsid w:val="00541740"/>
    <w:rsid w:val="00541854"/>
    <w:rsid w:val="00541F89"/>
    <w:rsid w:val="005420D8"/>
    <w:rsid w:val="005424B2"/>
    <w:rsid w:val="00543E36"/>
    <w:rsid w:val="005449DE"/>
    <w:rsid w:val="00547FF7"/>
    <w:rsid w:val="005501C2"/>
    <w:rsid w:val="005529AD"/>
    <w:rsid w:val="005540F6"/>
    <w:rsid w:val="005572EA"/>
    <w:rsid w:val="00561A2C"/>
    <w:rsid w:val="00561BB6"/>
    <w:rsid w:val="00561C82"/>
    <w:rsid w:val="00564DD0"/>
    <w:rsid w:val="00566BE1"/>
    <w:rsid w:val="00570462"/>
    <w:rsid w:val="00570F5C"/>
    <w:rsid w:val="005727CF"/>
    <w:rsid w:val="00572F7F"/>
    <w:rsid w:val="00573278"/>
    <w:rsid w:val="00573802"/>
    <w:rsid w:val="00574627"/>
    <w:rsid w:val="005756B5"/>
    <w:rsid w:val="005757C5"/>
    <w:rsid w:val="0057657A"/>
    <w:rsid w:val="005768FA"/>
    <w:rsid w:val="00577433"/>
    <w:rsid w:val="005774DB"/>
    <w:rsid w:val="0058014B"/>
    <w:rsid w:val="00581422"/>
    <w:rsid w:val="00581830"/>
    <w:rsid w:val="0058219F"/>
    <w:rsid w:val="00582970"/>
    <w:rsid w:val="005835A5"/>
    <w:rsid w:val="005837C8"/>
    <w:rsid w:val="005855C6"/>
    <w:rsid w:val="0058735D"/>
    <w:rsid w:val="005902B5"/>
    <w:rsid w:val="0059067B"/>
    <w:rsid w:val="005958FC"/>
    <w:rsid w:val="00595F62"/>
    <w:rsid w:val="005A121E"/>
    <w:rsid w:val="005A164A"/>
    <w:rsid w:val="005A1F68"/>
    <w:rsid w:val="005A3D40"/>
    <w:rsid w:val="005A5A1B"/>
    <w:rsid w:val="005A6B15"/>
    <w:rsid w:val="005A731E"/>
    <w:rsid w:val="005A74EB"/>
    <w:rsid w:val="005A7E86"/>
    <w:rsid w:val="005A7EA1"/>
    <w:rsid w:val="005B0520"/>
    <w:rsid w:val="005B4397"/>
    <w:rsid w:val="005B67DA"/>
    <w:rsid w:val="005C13E7"/>
    <w:rsid w:val="005C1C4E"/>
    <w:rsid w:val="005C1DF2"/>
    <w:rsid w:val="005C2249"/>
    <w:rsid w:val="005C27C6"/>
    <w:rsid w:val="005C2DE1"/>
    <w:rsid w:val="005C3695"/>
    <w:rsid w:val="005C58D8"/>
    <w:rsid w:val="005C6371"/>
    <w:rsid w:val="005C7029"/>
    <w:rsid w:val="005C7151"/>
    <w:rsid w:val="005D01CE"/>
    <w:rsid w:val="005D0348"/>
    <w:rsid w:val="005D0370"/>
    <w:rsid w:val="005D1EDD"/>
    <w:rsid w:val="005D2F87"/>
    <w:rsid w:val="005D3A12"/>
    <w:rsid w:val="005D4CE2"/>
    <w:rsid w:val="005D5317"/>
    <w:rsid w:val="005D7D39"/>
    <w:rsid w:val="005E08A2"/>
    <w:rsid w:val="005E2761"/>
    <w:rsid w:val="005E35FD"/>
    <w:rsid w:val="005E41BE"/>
    <w:rsid w:val="005E5EF9"/>
    <w:rsid w:val="005E7662"/>
    <w:rsid w:val="005F00D2"/>
    <w:rsid w:val="005F0BB6"/>
    <w:rsid w:val="005F0DE2"/>
    <w:rsid w:val="005F0F79"/>
    <w:rsid w:val="005F1599"/>
    <w:rsid w:val="005F21FA"/>
    <w:rsid w:val="005F2E17"/>
    <w:rsid w:val="005F4E5F"/>
    <w:rsid w:val="005F5641"/>
    <w:rsid w:val="005F67D2"/>
    <w:rsid w:val="005F68B1"/>
    <w:rsid w:val="005F6A06"/>
    <w:rsid w:val="005F6D6D"/>
    <w:rsid w:val="00602E30"/>
    <w:rsid w:val="00603254"/>
    <w:rsid w:val="00604651"/>
    <w:rsid w:val="00605E4A"/>
    <w:rsid w:val="006100F0"/>
    <w:rsid w:val="00612DF8"/>
    <w:rsid w:val="00614DD6"/>
    <w:rsid w:val="00614E55"/>
    <w:rsid w:val="00615EF5"/>
    <w:rsid w:val="00616597"/>
    <w:rsid w:val="006201C1"/>
    <w:rsid w:val="00621316"/>
    <w:rsid w:val="00621DA5"/>
    <w:rsid w:val="00622F5B"/>
    <w:rsid w:val="006237EC"/>
    <w:rsid w:val="00623EF6"/>
    <w:rsid w:val="00624439"/>
    <w:rsid w:val="0062460F"/>
    <w:rsid w:val="00624DDF"/>
    <w:rsid w:val="00625C4F"/>
    <w:rsid w:val="00626186"/>
    <w:rsid w:val="0062618E"/>
    <w:rsid w:val="00626F6B"/>
    <w:rsid w:val="006270A4"/>
    <w:rsid w:val="00627B80"/>
    <w:rsid w:val="00627E67"/>
    <w:rsid w:val="006300C9"/>
    <w:rsid w:val="0063162B"/>
    <w:rsid w:val="00631EBB"/>
    <w:rsid w:val="00635E6C"/>
    <w:rsid w:val="006363BE"/>
    <w:rsid w:val="00636CDE"/>
    <w:rsid w:val="006373BA"/>
    <w:rsid w:val="00640460"/>
    <w:rsid w:val="0064059E"/>
    <w:rsid w:val="00640921"/>
    <w:rsid w:val="006434E4"/>
    <w:rsid w:val="00643F96"/>
    <w:rsid w:val="00644409"/>
    <w:rsid w:val="006448AA"/>
    <w:rsid w:val="00646A92"/>
    <w:rsid w:val="00647B07"/>
    <w:rsid w:val="0065170E"/>
    <w:rsid w:val="006532AC"/>
    <w:rsid w:val="0065609A"/>
    <w:rsid w:val="00656739"/>
    <w:rsid w:val="006573E6"/>
    <w:rsid w:val="00657995"/>
    <w:rsid w:val="00661CA1"/>
    <w:rsid w:val="0066344E"/>
    <w:rsid w:val="00663A20"/>
    <w:rsid w:val="00663CCA"/>
    <w:rsid w:val="006645F6"/>
    <w:rsid w:val="00664A9E"/>
    <w:rsid w:val="00664D3A"/>
    <w:rsid w:val="006661C4"/>
    <w:rsid w:val="006679A9"/>
    <w:rsid w:val="00671A82"/>
    <w:rsid w:val="006746D5"/>
    <w:rsid w:val="006768AC"/>
    <w:rsid w:val="00676B1E"/>
    <w:rsid w:val="00676B98"/>
    <w:rsid w:val="00676D3D"/>
    <w:rsid w:val="00677BF9"/>
    <w:rsid w:val="00680D0F"/>
    <w:rsid w:val="00680DBB"/>
    <w:rsid w:val="00681F4D"/>
    <w:rsid w:val="00684E2D"/>
    <w:rsid w:val="006855B8"/>
    <w:rsid w:val="00685802"/>
    <w:rsid w:val="00685CEB"/>
    <w:rsid w:val="00686EF4"/>
    <w:rsid w:val="00690845"/>
    <w:rsid w:val="00690F55"/>
    <w:rsid w:val="00690FED"/>
    <w:rsid w:val="0069137E"/>
    <w:rsid w:val="0069196F"/>
    <w:rsid w:val="00692CE6"/>
    <w:rsid w:val="00692F97"/>
    <w:rsid w:val="00693253"/>
    <w:rsid w:val="00694DC6"/>
    <w:rsid w:val="006953D8"/>
    <w:rsid w:val="00695C91"/>
    <w:rsid w:val="00695E04"/>
    <w:rsid w:val="00696B88"/>
    <w:rsid w:val="00696EB2"/>
    <w:rsid w:val="0069745C"/>
    <w:rsid w:val="006A0D9E"/>
    <w:rsid w:val="006A18E5"/>
    <w:rsid w:val="006A28AA"/>
    <w:rsid w:val="006A291B"/>
    <w:rsid w:val="006A3F24"/>
    <w:rsid w:val="006A67B8"/>
    <w:rsid w:val="006A6BFD"/>
    <w:rsid w:val="006A6F77"/>
    <w:rsid w:val="006A76B8"/>
    <w:rsid w:val="006B000F"/>
    <w:rsid w:val="006B04EC"/>
    <w:rsid w:val="006B0C85"/>
    <w:rsid w:val="006B31E3"/>
    <w:rsid w:val="006B3710"/>
    <w:rsid w:val="006B6806"/>
    <w:rsid w:val="006B6CA4"/>
    <w:rsid w:val="006C152F"/>
    <w:rsid w:val="006C185F"/>
    <w:rsid w:val="006C317A"/>
    <w:rsid w:val="006C3346"/>
    <w:rsid w:val="006C3FF8"/>
    <w:rsid w:val="006C4574"/>
    <w:rsid w:val="006C4867"/>
    <w:rsid w:val="006C7E2C"/>
    <w:rsid w:val="006D2436"/>
    <w:rsid w:val="006D3073"/>
    <w:rsid w:val="006D3E41"/>
    <w:rsid w:val="006D57E2"/>
    <w:rsid w:val="006D6502"/>
    <w:rsid w:val="006D78FB"/>
    <w:rsid w:val="006D7F4C"/>
    <w:rsid w:val="006E0393"/>
    <w:rsid w:val="006E0C80"/>
    <w:rsid w:val="006E3111"/>
    <w:rsid w:val="006E3CCC"/>
    <w:rsid w:val="006E5579"/>
    <w:rsid w:val="006E6386"/>
    <w:rsid w:val="006E7D3E"/>
    <w:rsid w:val="006F1674"/>
    <w:rsid w:val="006F1868"/>
    <w:rsid w:val="006F2BA1"/>
    <w:rsid w:val="006F42C6"/>
    <w:rsid w:val="006F6219"/>
    <w:rsid w:val="006F624C"/>
    <w:rsid w:val="006F6276"/>
    <w:rsid w:val="006F65AD"/>
    <w:rsid w:val="006F6FC3"/>
    <w:rsid w:val="0070054C"/>
    <w:rsid w:val="00701E9C"/>
    <w:rsid w:val="00702F8D"/>
    <w:rsid w:val="00704370"/>
    <w:rsid w:val="00705DF7"/>
    <w:rsid w:val="00706A33"/>
    <w:rsid w:val="00706FEE"/>
    <w:rsid w:val="00707F6A"/>
    <w:rsid w:val="0071047E"/>
    <w:rsid w:val="00711F2B"/>
    <w:rsid w:val="00713CB6"/>
    <w:rsid w:val="007142D3"/>
    <w:rsid w:val="00714EBE"/>
    <w:rsid w:val="00715B97"/>
    <w:rsid w:val="00715C21"/>
    <w:rsid w:val="00715C62"/>
    <w:rsid w:val="00715E02"/>
    <w:rsid w:val="007214CE"/>
    <w:rsid w:val="00722C3C"/>
    <w:rsid w:val="00722F3C"/>
    <w:rsid w:val="00724488"/>
    <w:rsid w:val="00724B67"/>
    <w:rsid w:val="007251C1"/>
    <w:rsid w:val="0072583C"/>
    <w:rsid w:val="00725B22"/>
    <w:rsid w:val="00725D2F"/>
    <w:rsid w:val="00725E06"/>
    <w:rsid w:val="00726CC9"/>
    <w:rsid w:val="007319A2"/>
    <w:rsid w:val="00732BB9"/>
    <w:rsid w:val="00732E19"/>
    <w:rsid w:val="007338B1"/>
    <w:rsid w:val="00734BFD"/>
    <w:rsid w:val="00740C80"/>
    <w:rsid w:val="007410A1"/>
    <w:rsid w:val="007411E8"/>
    <w:rsid w:val="00741E51"/>
    <w:rsid w:val="0074285E"/>
    <w:rsid w:val="00743596"/>
    <w:rsid w:val="00743A81"/>
    <w:rsid w:val="00743AFD"/>
    <w:rsid w:val="00744267"/>
    <w:rsid w:val="007445D1"/>
    <w:rsid w:val="00746341"/>
    <w:rsid w:val="007464D5"/>
    <w:rsid w:val="00746C5B"/>
    <w:rsid w:val="00751FAD"/>
    <w:rsid w:val="0075335F"/>
    <w:rsid w:val="00756676"/>
    <w:rsid w:val="00756EEF"/>
    <w:rsid w:val="00757239"/>
    <w:rsid w:val="00757472"/>
    <w:rsid w:val="0075795E"/>
    <w:rsid w:val="007616F2"/>
    <w:rsid w:val="0076197D"/>
    <w:rsid w:val="00761F48"/>
    <w:rsid w:val="00762F65"/>
    <w:rsid w:val="00763335"/>
    <w:rsid w:val="00763405"/>
    <w:rsid w:val="00763CD9"/>
    <w:rsid w:val="00764AED"/>
    <w:rsid w:val="00764B85"/>
    <w:rsid w:val="00765AF2"/>
    <w:rsid w:val="00766E33"/>
    <w:rsid w:val="007670C7"/>
    <w:rsid w:val="00770CAC"/>
    <w:rsid w:val="00771ADE"/>
    <w:rsid w:val="00772CFB"/>
    <w:rsid w:val="007731A5"/>
    <w:rsid w:val="0077433C"/>
    <w:rsid w:val="00776D4D"/>
    <w:rsid w:val="00780CBD"/>
    <w:rsid w:val="00782668"/>
    <w:rsid w:val="00782CF5"/>
    <w:rsid w:val="00783191"/>
    <w:rsid w:val="00785038"/>
    <w:rsid w:val="007854BC"/>
    <w:rsid w:val="007872CD"/>
    <w:rsid w:val="0078749D"/>
    <w:rsid w:val="00787C14"/>
    <w:rsid w:val="00790CDE"/>
    <w:rsid w:val="00791128"/>
    <w:rsid w:val="007916BB"/>
    <w:rsid w:val="00794911"/>
    <w:rsid w:val="007955CA"/>
    <w:rsid w:val="00795F7B"/>
    <w:rsid w:val="007960FE"/>
    <w:rsid w:val="00796BA5"/>
    <w:rsid w:val="00797296"/>
    <w:rsid w:val="007972E7"/>
    <w:rsid w:val="00797498"/>
    <w:rsid w:val="007A2035"/>
    <w:rsid w:val="007A2297"/>
    <w:rsid w:val="007A5073"/>
    <w:rsid w:val="007A683D"/>
    <w:rsid w:val="007A6BCE"/>
    <w:rsid w:val="007A6CE4"/>
    <w:rsid w:val="007A75FA"/>
    <w:rsid w:val="007B0099"/>
    <w:rsid w:val="007B04E5"/>
    <w:rsid w:val="007B3064"/>
    <w:rsid w:val="007B42F6"/>
    <w:rsid w:val="007B572A"/>
    <w:rsid w:val="007C0CA5"/>
    <w:rsid w:val="007C2082"/>
    <w:rsid w:val="007C3704"/>
    <w:rsid w:val="007C4013"/>
    <w:rsid w:val="007C4075"/>
    <w:rsid w:val="007C459A"/>
    <w:rsid w:val="007C4FE6"/>
    <w:rsid w:val="007C52D6"/>
    <w:rsid w:val="007C5BDC"/>
    <w:rsid w:val="007C6479"/>
    <w:rsid w:val="007C6B92"/>
    <w:rsid w:val="007C6BCF"/>
    <w:rsid w:val="007C6C87"/>
    <w:rsid w:val="007C7BBE"/>
    <w:rsid w:val="007C7EF0"/>
    <w:rsid w:val="007D1C98"/>
    <w:rsid w:val="007D2DE2"/>
    <w:rsid w:val="007D319E"/>
    <w:rsid w:val="007D4AD9"/>
    <w:rsid w:val="007D5620"/>
    <w:rsid w:val="007D5970"/>
    <w:rsid w:val="007D5B9B"/>
    <w:rsid w:val="007D5BFC"/>
    <w:rsid w:val="007D710C"/>
    <w:rsid w:val="007D7CB0"/>
    <w:rsid w:val="007D7D12"/>
    <w:rsid w:val="007E0B4C"/>
    <w:rsid w:val="007E6DB7"/>
    <w:rsid w:val="007E7D26"/>
    <w:rsid w:val="007F0211"/>
    <w:rsid w:val="007F0FDB"/>
    <w:rsid w:val="007F1560"/>
    <w:rsid w:val="007F176B"/>
    <w:rsid w:val="007F2F4B"/>
    <w:rsid w:val="007F41EF"/>
    <w:rsid w:val="007F5749"/>
    <w:rsid w:val="007F6A1F"/>
    <w:rsid w:val="0080001C"/>
    <w:rsid w:val="00800AC7"/>
    <w:rsid w:val="00806F99"/>
    <w:rsid w:val="008077BF"/>
    <w:rsid w:val="008078C4"/>
    <w:rsid w:val="008109F9"/>
    <w:rsid w:val="008112C5"/>
    <w:rsid w:val="0081233C"/>
    <w:rsid w:val="00812F68"/>
    <w:rsid w:val="00815640"/>
    <w:rsid w:val="008160C1"/>
    <w:rsid w:val="008161F0"/>
    <w:rsid w:val="008164D0"/>
    <w:rsid w:val="00817C7A"/>
    <w:rsid w:val="00822B02"/>
    <w:rsid w:val="008236BD"/>
    <w:rsid w:val="00824DE0"/>
    <w:rsid w:val="00825DFF"/>
    <w:rsid w:val="00825EB4"/>
    <w:rsid w:val="0082613D"/>
    <w:rsid w:val="00826BB3"/>
    <w:rsid w:val="008274E9"/>
    <w:rsid w:val="00833862"/>
    <w:rsid w:val="00833D82"/>
    <w:rsid w:val="00834194"/>
    <w:rsid w:val="008342BB"/>
    <w:rsid w:val="008359D2"/>
    <w:rsid w:val="00835CD3"/>
    <w:rsid w:val="008369CA"/>
    <w:rsid w:val="00836CBF"/>
    <w:rsid w:val="00836EB4"/>
    <w:rsid w:val="00837D81"/>
    <w:rsid w:val="008421D0"/>
    <w:rsid w:val="008507A4"/>
    <w:rsid w:val="0085251F"/>
    <w:rsid w:val="008528AA"/>
    <w:rsid w:val="00853388"/>
    <w:rsid w:val="00854121"/>
    <w:rsid w:val="00854BB0"/>
    <w:rsid w:val="00854D01"/>
    <w:rsid w:val="008553CF"/>
    <w:rsid w:val="00855F72"/>
    <w:rsid w:val="00856174"/>
    <w:rsid w:val="00856E7E"/>
    <w:rsid w:val="0085796B"/>
    <w:rsid w:val="00857DDD"/>
    <w:rsid w:val="00860842"/>
    <w:rsid w:val="00860F81"/>
    <w:rsid w:val="008637A8"/>
    <w:rsid w:val="00863F2A"/>
    <w:rsid w:val="00864701"/>
    <w:rsid w:val="00865763"/>
    <w:rsid w:val="008671F4"/>
    <w:rsid w:val="00867269"/>
    <w:rsid w:val="008720F2"/>
    <w:rsid w:val="0087265A"/>
    <w:rsid w:val="008727B0"/>
    <w:rsid w:val="0087348C"/>
    <w:rsid w:val="008751CE"/>
    <w:rsid w:val="0087552A"/>
    <w:rsid w:val="008755BC"/>
    <w:rsid w:val="0087662C"/>
    <w:rsid w:val="00876744"/>
    <w:rsid w:val="0087741D"/>
    <w:rsid w:val="0087767B"/>
    <w:rsid w:val="00880805"/>
    <w:rsid w:val="008813F6"/>
    <w:rsid w:val="00882ECD"/>
    <w:rsid w:val="00885EC1"/>
    <w:rsid w:val="0088634A"/>
    <w:rsid w:val="0088664C"/>
    <w:rsid w:val="00886D86"/>
    <w:rsid w:val="00887EBF"/>
    <w:rsid w:val="00890793"/>
    <w:rsid w:val="00890F78"/>
    <w:rsid w:val="00891F34"/>
    <w:rsid w:val="00892066"/>
    <w:rsid w:val="008923E9"/>
    <w:rsid w:val="00892FA7"/>
    <w:rsid w:val="00894295"/>
    <w:rsid w:val="008972BF"/>
    <w:rsid w:val="00897B83"/>
    <w:rsid w:val="00897F50"/>
    <w:rsid w:val="008A00CE"/>
    <w:rsid w:val="008A0521"/>
    <w:rsid w:val="008A1D05"/>
    <w:rsid w:val="008A213F"/>
    <w:rsid w:val="008A2E55"/>
    <w:rsid w:val="008A3AE5"/>
    <w:rsid w:val="008A6272"/>
    <w:rsid w:val="008A7125"/>
    <w:rsid w:val="008A753C"/>
    <w:rsid w:val="008B0DF5"/>
    <w:rsid w:val="008B20C5"/>
    <w:rsid w:val="008B3410"/>
    <w:rsid w:val="008B3552"/>
    <w:rsid w:val="008B3FC0"/>
    <w:rsid w:val="008B46AE"/>
    <w:rsid w:val="008B4A7C"/>
    <w:rsid w:val="008B544C"/>
    <w:rsid w:val="008B5710"/>
    <w:rsid w:val="008B5FD7"/>
    <w:rsid w:val="008B63F6"/>
    <w:rsid w:val="008B68E3"/>
    <w:rsid w:val="008C0B52"/>
    <w:rsid w:val="008C1054"/>
    <w:rsid w:val="008C35D6"/>
    <w:rsid w:val="008C4BF4"/>
    <w:rsid w:val="008C5A24"/>
    <w:rsid w:val="008C6730"/>
    <w:rsid w:val="008C68DC"/>
    <w:rsid w:val="008C79E6"/>
    <w:rsid w:val="008C7C0B"/>
    <w:rsid w:val="008D18A1"/>
    <w:rsid w:val="008D393A"/>
    <w:rsid w:val="008D3B03"/>
    <w:rsid w:val="008D55E8"/>
    <w:rsid w:val="008D7438"/>
    <w:rsid w:val="008D7446"/>
    <w:rsid w:val="008E013A"/>
    <w:rsid w:val="008E174E"/>
    <w:rsid w:val="008E1C85"/>
    <w:rsid w:val="008E31AB"/>
    <w:rsid w:val="008E3734"/>
    <w:rsid w:val="008E4196"/>
    <w:rsid w:val="008E53F6"/>
    <w:rsid w:val="008E7FEB"/>
    <w:rsid w:val="008F02F4"/>
    <w:rsid w:val="008F14EF"/>
    <w:rsid w:val="008F1A35"/>
    <w:rsid w:val="008F26F7"/>
    <w:rsid w:val="008F2CB2"/>
    <w:rsid w:val="008F5212"/>
    <w:rsid w:val="008F6F15"/>
    <w:rsid w:val="008F7A22"/>
    <w:rsid w:val="008F7E91"/>
    <w:rsid w:val="008F7F1B"/>
    <w:rsid w:val="00900E31"/>
    <w:rsid w:val="00901940"/>
    <w:rsid w:val="00903DA0"/>
    <w:rsid w:val="009047CD"/>
    <w:rsid w:val="00904AE6"/>
    <w:rsid w:val="009057CC"/>
    <w:rsid w:val="00906A5A"/>
    <w:rsid w:val="00911C90"/>
    <w:rsid w:val="009120D0"/>
    <w:rsid w:val="009129B4"/>
    <w:rsid w:val="009130CB"/>
    <w:rsid w:val="0091324F"/>
    <w:rsid w:val="00913E85"/>
    <w:rsid w:val="00914C6C"/>
    <w:rsid w:val="00916729"/>
    <w:rsid w:val="0091755C"/>
    <w:rsid w:val="00920173"/>
    <w:rsid w:val="00920B8F"/>
    <w:rsid w:val="00921BA3"/>
    <w:rsid w:val="00921CFC"/>
    <w:rsid w:val="00921FDC"/>
    <w:rsid w:val="00922091"/>
    <w:rsid w:val="00922DA3"/>
    <w:rsid w:val="00922EAF"/>
    <w:rsid w:val="009239EC"/>
    <w:rsid w:val="00923D9A"/>
    <w:rsid w:val="00925A05"/>
    <w:rsid w:val="00925B2F"/>
    <w:rsid w:val="0092653B"/>
    <w:rsid w:val="009275CB"/>
    <w:rsid w:val="0092763E"/>
    <w:rsid w:val="00931462"/>
    <w:rsid w:val="009319E5"/>
    <w:rsid w:val="0093250F"/>
    <w:rsid w:val="0093341E"/>
    <w:rsid w:val="009335E3"/>
    <w:rsid w:val="009336D3"/>
    <w:rsid w:val="00933AE2"/>
    <w:rsid w:val="00933B70"/>
    <w:rsid w:val="00935090"/>
    <w:rsid w:val="00935B92"/>
    <w:rsid w:val="009364E6"/>
    <w:rsid w:val="00940603"/>
    <w:rsid w:val="00941BD8"/>
    <w:rsid w:val="00941D43"/>
    <w:rsid w:val="0094214C"/>
    <w:rsid w:val="00942E00"/>
    <w:rsid w:val="00942F2A"/>
    <w:rsid w:val="009433A2"/>
    <w:rsid w:val="00943E50"/>
    <w:rsid w:val="00944B82"/>
    <w:rsid w:val="00945BDE"/>
    <w:rsid w:val="009462A3"/>
    <w:rsid w:val="00946BAD"/>
    <w:rsid w:val="0094740A"/>
    <w:rsid w:val="00950F01"/>
    <w:rsid w:val="00951108"/>
    <w:rsid w:val="0095215A"/>
    <w:rsid w:val="0095321E"/>
    <w:rsid w:val="00953583"/>
    <w:rsid w:val="00954006"/>
    <w:rsid w:val="00954626"/>
    <w:rsid w:val="00954A0A"/>
    <w:rsid w:val="00954DBE"/>
    <w:rsid w:val="009573E2"/>
    <w:rsid w:val="00957887"/>
    <w:rsid w:val="00960C5A"/>
    <w:rsid w:val="00962B23"/>
    <w:rsid w:val="00966948"/>
    <w:rsid w:val="00966E9D"/>
    <w:rsid w:val="0096714B"/>
    <w:rsid w:val="009672C6"/>
    <w:rsid w:val="0096745A"/>
    <w:rsid w:val="0097060F"/>
    <w:rsid w:val="0097063E"/>
    <w:rsid w:val="00970B11"/>
    <w:rsid w:val="00972364"/>
    <w:rsid w:val="009730A5"/>
    <w:rsid w:val="00973691"/>
    <w:rsid w:val="00976015"/>
    <w:rsid w:val="009772A0"/>
    <w:rsid w:val="0097753D"/>
    <w:rsid w:val="0098070E"/>
    <w:rsid w:val="009811C1"/>
    <w:rsid w:val="00981C02"/>
    <w:rsid w:val="00981F88"/>
    <w:rsid w:val="009840A1"/>
    <w:rsid w:val="009845CC"/>
    <w:rsid w:val="00985394"/>
    <w:rsid w:val="00986806"/>
    <w:rsid w:val="0098719B"/>
    <w:rsid w:val="00990154"/>
    <w:rsid w:val="0099115E"/>
    <w:rsid w:val="00991BE2"/>
    <w:rsid w:val="00991C8C"/>
    <w:rsid w:val="00992689"/>
    <w:rsid w:val="00992C7C"/>
    <w:rsid w:val="00996AF4"/>
    <w:rsid w:val="009A0A39"/>
    <w:rsid w:val="009A0CF9"/>
    <w:rsid w:val="009A1527"/>
    <w:rsid w:val="009A2CC4"/>
    <w:rsid w:val="009A3B2F"/>
    <w:rsid w:val="009A5E19"/>
    <w:rsid w:val="009A6706"/>
    <w:rsid w:val="009A7987"/>
    <w:rsid w:val="009B17A9"/>
    <w:rsid w:val="009B209E"/>
    <w:rsid w:val="009B23DF"/>
    <w:rsid w:val="009B25BD"/>
    <w:rsid w:val="009B25E8"/>
    <w:rsid w:val="009B27C7"/>
    <w:rsid w:val="009B3402"/>
    <w:rsid w:val="009B3D03"/>
    <w:rsid w:val="009B401A"/>
    <w:rsid w:val="009B48F9"/>
    <w:rsid w:val="009B4DF0"/>
    <w:rsid w:val="009B5C3E"/>
    <w:rsid w:val="009B5D9D"/>
    <w:rsid w:val="009B6968"/>
    <w:rsid w:val="009B7DEC"/>
    <w:rsid w:val="009C080E"/>
    <w:rsid w:val="009C227B"/>
    <w:rsid w:val="009C440E"/>
    <w:rsid w:val="009C59C6"/>
    <w:rsid w:val="009C68C5"/>
    <w:rsid w:val="009C767B"/>
    <w:rsid w:val="009C7E55"/>
    <w:rsid w:val="009D09D4"/>
    <w:rsid w:val="009D165E"/>
    <w:rsid w:val="009D2280"/>
    <w:rsid w:val="009D263E"/>
    <w:rsid w:val="009D29BD"/>
    <w:rsid w:val="009D4021"/>
    <w:rsid w:val="009D47E5"/>
    <w:rsid w:val="009D6106"/>
    <w:rsid w:val="009D696C"/>
    <w:rsid w:val="009D75AF"/>
    <w:rsid w:val="009E1049"/>
    <w:rsid w:val="009E25D6"/>
    <w:rsid w:val="009E303D"/>
    <w:rsid w:val="009E4B1C"/>
    <w:rsid w:val="009E4BB2"/>
    <w:rsid w:val="009E4ECF"/>
    <w:rsid w:val="009E5596"/>
    <w:rsid w:val="009E586C"/>
    <w:rsid w:val="009E5E5C"/>
    <w:rsid w:val="009E5EB8"/>
    <w:rsid w:val="009E70B3"/>
    <w:rsid w:val="009E731C"/>
    <w:rsid w:val="009F0504"/>
    <w:rsid w:val="009F05D9"/>
    <w:rsid w:val="009F2540"/>
    <w:rsid w:val="009F2B8F"/>
    <w:rsid w:val="009F3535"/>
    <w:rsid w:val="009F37F5"/>
    <w:rsid w:val="009F39A8"/>
    <w:rsid w:val="009F4654"/>
    <w:rsid w:val="009F4743"/>
    <w:rsid w:val="009F486C"/>
    <w:rsid w:val="009F496C"/>
    <w:rsid w:val="009F632E"/>
    <w:rsid w:val="009F64AD"/>
    <w:rsid w:val="009F6BCA"/>
    <w:rsid w:val="009F70B4"/>
    <w:rsid w:val="009F76B3"/>
    <w:rsid w:val="00A009C3"/>
    <w:rsid w:val="00A01178"/>
    <w:rsid w:val="00A013B5"/>
    <w:rsid w:val="00A01D6A"/>
    <w:rsid w:val="00A01FC7"/>
    <w:rsid w:val="00A01FEB"/>
    <w:rsid w:val="00A02257"/>
    <w:rsid w:val="00A0319D"/>
    <w:rsid w:val="00A03CA5"/>
    <w:rsid w:val="00A042A4"/>
    <w:rsid w:val="00A046B0"/>
    <w:rsid w:val="00A06474"/>
    <w:rsid w:val="00A0679E"/>
    <w:rsid w:val="00A067BB"/>
    <w:rsid w:val="00A1016F"/>
    <w:rsid w:val="00A133FD"/>
    <w:rsid w:val="00A1625F"/>
    <w:rsid w:val="00A16ACC"/>
    <w:rsid w:val="00A1760C"/>
    <w:rsid w:val="00A17E31"/>
    <w:rsid w:val="00A21998"/>
    <w:rsid w:val="00A22591"/>
    <w:rsid w:val="00A2356B"/>
    <w:rsid w:val="00A2381B"/>
    <w:rsid w:val="00A23EF3"/>
    <w:rsid w:val="00A24390"/>
    <w:rsid w:val="00A2501A"/>
    <w:rsid w:val="00A2578F"/>
    <w:rsid w:val="00A25B11"/>
    <w:rsid w:val="00A26318"/>
    <w:rsid w:val="00A2640A"/>
    <w:rsid w:val="00A268B8"/>
    <w:rsid w:val="00A26A20"/>
    <w:rsid w:val="00A3079D"/>
    <w:rsid w:val="00A30940"/>
    <w:rsid w:val="00A30C8F"/>
    <w:rsid w:val="00A30DCC"/>
    <w:rsid w:val="00A322A6"/>
    <w:rsid w:val="00A322E6"/>
    <w:rsid w:val="00A32AE1"/>
    <w:rsid w:val="00A342CF"/>
    <w:rsid w:val="00A3489F"/>
    <w:rsid w:val="00A356B4"/>
    <w:rsid w:val="00A358A7"/>
    <w:rsid w:val="00A372D5"/>
    <w:rsid w:val="00A3775A"/>
    <w:rsid w:val="00A428DE"/>
    <w:rsid w:val="00A43075"/>
    <w:rsid w:val="00A43812"/>
    <w:rsid w:val="00A45654"/>
    <w:rsid w:val="00A47198"/>
    <w:rsid w:val="00A51FFE"/>
    <w:rsid w:val="00A53C36"/>
    <w:rsid w:val="00A6088E"/>
    <w:rsid w:val="00A62FC4"/>
    <w:rsid w:val="00A64E45"/>
    <w:rsid w:val="00A654CE"/>
    <w:rsid w:val="00A656DD"/>
    <w:rsid w:val="00A66713"/>
    <w:rsid w:val="00A713EB"/>
    <w:rsid w:val="00A71C72"/>
    <w:rsid w:val="00A724A4"/>
    <w:rsid w:val="00A7290A"/>
    <w:rsid w:val="00A74BD9"/>
    <w:rsid w:val="00A76200"/>
    <w:rsid w:val="00A76B92"/>
    <w:rsid w:val="00A77460"/>
    <w:rsid w:val="00A779FC"/>
    <w:rsid w:val="00A811EB"/>
    <w:rsid w:val="00A8151C"/>
    <w:rsid w:val="00A81A12"/>
    <w:rsid w:val="00A852A1"/>
    <w:rsid w:val="00A85779"/>
    <w:rsid w:val="00A86F00"/>
    <w:rsid w:val="00A90E26"/>
    <w:rsid w:val="00A92699"/>
    <w:rsid w:val="00A92B94"/>
    <w:rsid w:val="00A9421B"/>
    <w:rsid w:val="00A943AF"/>
    <w:rsid w:val="00A948A9"/>
    <w:rsid w:val="00A95A4D"/>
    <w:rsid w:val="00A976D0"/>
    <w:rsid w:val="00AA1018"/>
    <w:rsid w:val="00AA1875"/>
    <w:rsid w:val="00AA2618"/>
    <w:rsid w:val="00AA4D13"/>
    <w:rsid w:val="00AA4EEE"/>
    <w:rsid w:val="00AA58F4"/>
    <w:rsid w:val="00AA6C5F"/>
    <w:rsid w:val="00AA6C92"/>
    <w:rsid w:val="00AA72A8"/>
    <w:rsid w:val="00AB021F"/>
    <w:rsid w:val="00AB09A5"/>
    <w:rsid w:val="00AB113E"/>
    <w:rsid w:val="00AB22AA"/>
    <w:rsid w:val="00AB343C"/>
    <w:rsid w:val="00AB4932"/>
    <w:rsid w:val="00AB4A8B"/>
    <w:rsid w:val="00AB5B67"/>
    <w:rsid w:val="00AC0481"/>
    <w:rsid w:val="00AC06AB"/>
    <w:rsid w:val="00AC19F6"/>
    <w:rsid w:val="00AC245E"/>
    <w:rsid w:val="00AC63FD"/>
    <w:rsid w:val="00AD11ED"/>
    <w:rsid w:val="00AD212C"/>
    <w:rsid w:val="00AD24B3"/>
    <w:rsid w:val="00AD2E13"/>
    <w:rsid w:val="00AD43E1"/>
    <w:rsid w:val="00AD43EF"/>
    <w:rsid w:val="00AD49A8"/>
    <w:rsid w:val="00AE0932"/>
    <w:rsid w:val="00AE1A2D"/>
    <w:rsid w:val="00AE2E11"/>
    <w:rsid w:val="00AE388F"/>
    <w:rsid w:val="00AE4843"/>
    <w:rsid w:val="00AE584E"/>
    <w:rsid w:val="00AE604D"/>
    <w:rsid w:val="00AE68C8"/>
    <w:rsid w:val="00AE6926"/>
    <w:rsid w:val="00AE6A05"/>
    <w:rsid w:val="00AE7203"/>
    <w:rsid w:val="00AF00C7"/>
    <w:rsid w:val="00AF0EAB"/>
    <w:rsid w:val="00AF215A"/>
    <w:rsid w:val="00AF277C"/>
    <w:rsid w:val="00AF3A47"/>
    <w:rsid w:val="00AF423D"/>
    <w:rsid w:val="00AF5C3D"/>
    <w:rsid w:val="00AF60F9"/>
    <w:rsid w:val="00AF64A5"/>
    <w:rsid w:val="00AF723F"/>
    <w:rsid w:val="00B00A05"/>
    <w:rsid w:val="00B00BD9"/>
    <w:rsid w:val="00B02204"/>
    <w:rsid w:val="00B024DD"/>
    <w:rsid w:val="00B02958"/>
    <w:rsid w:val="00B03282"/>
    <w:rsid w:val="00B03B33"/>
    <w:rsid w:val="00B04367"/>
    <w:rsid w:val="00B04AE1"/>
    <w:rsid w:val="00B0562D"/>
    <w:rsid w:val="00B10352"/>
    <w:rsid w:val="00B1078A"/>
    <w:rsid w:val="00B113B0"/>
    <w:rsid w:val="00B1149D"/>
    <w:rsid w:val="00B12E39"/>
    <w:rsid w:val="00B13B9F"/>
    <w:rsid w:val="00B13F90"/>
    <w:rsid w:val="00B14103"/>
    <w:rsid w:val="00B143E0"/>
    <w:rsid w:val="00B14C25"/>
    <w:rsid w:val="00B160E4"/>
    <w:rsid w:val="00B1619D"/>
    <w:rsid w:val="00B20705"/>
    <w:rsid w:val="00B20883"/>
    <w:rsid w:val="00B22DEC"/>
    <w:rsid w:val="00B245AD"/>
    <w:rsid w:val="00B270D0"/>
    <w:rsid w:val="00B30100"/>
    <w:rsid w:val="00B320C4"/>
    <w:rsid w:val="00B320E2"/>
    <w:rsid w:val="00B32717"/>
    <w:rsid w:val="00B3343F"/>
    <w:rsid w:val="00B340E4"/>
    <w:rsid w:val="00B34D21"/>
    <w:rsid w:val="00B3641A"/>
    <w:rsid w:val="00B41801"/>
    <w:rsid w:val="00B41E69"/>
    <w:rsid w:val="00B44489"/>
    <w:rsid w:val="00B45384"/>
    <w:rsid w:val="00B45BCB"/>
    <w:rsid w:val="00B51BB2"/>
    <w:rsid w:val="00B52107"/>
    <w:rsid w:val="00B5284E"/>
    <w:rsid w:val="00B530B9"/>
    <w:rsid w:val="00B5378C"/>
    <w:rsid w:val="00B53C60"/>
    <w:rsid w:val="00B5631A"/>
    <w:rsid w:val="00B57FE9"/>
    <w:rsid w:val="00B60687"/>
    <w:rsid w:val="00B60FB6"/>
    <w:rsid w:val="00B60FFC"/>
    <w:rsid w:val="00B61A91"/>
    <w:rsid w:val="00B631FA"/>
    <w:rsid w:val="00B63B23"/>
    <w:rsid w:val="00B6605A"/>
    <w:rsid w:val="00B67E97"/>
    <w:rsid w:val="00B72C42"/>
    <w:rsid w:val="00B72EA5"/>
    <w:rsid w:val="00B730C9"/>
    <w:rsid w:val="00B7450E"/>
    <w:rsid w:val="00B74D6F"/>
    <w:rsid w:val="00B75095"/>
    <w:rsid w:val="00B754C9"/>
    <w:rsid w:val="00B777E2"/>
    <w:rsid w:val="00B806BE"/>
    <w:rsid w:val="00B82300"/>
    <w:rsid w:val="00B8261D"/>
    <w:rsid w:val="00B858F2"/>
    <w:rsid w:val="00B85B63"/>
    <w:rsid w:val="00B85EF4"/>
    <w:rsid w:val="00B86B21"/>
    <w:rsid w:val="00B9215E"/>
    <w:rsid w:val="00B959C9"/>
    <w:rsid w:val="00B96F1C"/>
    <w:rsid w:val="00B97836"/>
    <w:rsid w:val="00BA07E2"/>
    <w:rsid w:val="00BA137F"/>
    <w:rsid w:val="00BA2CF0"/>
    <w:rsid w:val="00BA35DF"/>
    <w:rsid w:val="00BA369C"/>
    <w:rsid w:val="00BA4C44"/>
    <w:rsid w:val="00BA4C92"/>
    <w:rsid w:val="00BA4CD7"/>
    <w:rsid w:val="00BA59E7"/>
    <w:rsid w:val="00BA5B55"/>
    <w:rsid w:val="00BA623D"/>
    <w:rsid w:val="00BA659C"/>
    <w:rsid w:val="00BA773C"/>
    <w:rsid w:val="00BA776B"/>
    <w:rsid w:val="00BB0A2B"/>
    <w:rsid w:val="00BB0BAD"/>
    <w:rsid w:val="00BB4811"/>
    <w:rsid w:val="00BB4E06"/>
    <w:rsid w:val="00BB508E"/>
    <w:rsid w:val="00BB55CB"/>
    <w:rsid w:val="00BB6579"/>
    <w:rsid w:val="00BB793E"/>
    <w:rsid w:val="00BC0435"/>
    <w:rsid w:val="00BC0ADF"/>
    <w:rsid w:val="00BC1261"/>
    <w:rsid w:val="00BC1480"/>
    <w:rsid w:val="00BC2D52"/>
    <w:rsid w:val="00BC3DB1"/>
    <w:rsid w:val="00BC5A67"/>
    <w:rsid w:val="00BC5B96"/>
    <w:rsid w:val="00BC5FE7"/>
    <w:rsid w:val="00BC709B"/>
    <w:rsid w:val="00BC76A1"/>
    <w:rsid w:val="00BD24BE"/>
    <w:rsid w:val="00BD30AC"/>
    <w:rsid w:val="00BD42F2"/>
    <w:rsid w:val="00BD6072"/>
    <w:rsid w:val="00BD6175"/>
    <w:rsid w:val="00BD6AA7"/>
    <w:rsid w:val="00BD74CA"/>
    <w:rsid w:val="00BD7C5E"/>
    <w:rsid w:val="00BD7DED"/>
    <w:rsid w:val="00BE01A4"/>
    <w:rsid w:val="00BE03C3"/>
    <w:rsid w:val="00BE31CD"/>
    <w:rsid w:val="00BE3591"/>
    <w:rsid w:val="00BE39F2"/>
    <w:rsid w:val="00BE7931"/>
    <w:rsid w:val="00BE7B6C"/>
    <w:rsid w:val="00BF0024"/>
    <w:rsid w:val="00BF0032"/>
    <w:rsid w:val="00BF00FE"/>
    <w:rsid w:val="00BF1371"/>
    <w:rsid w:val="00BF3351"/>
    <w:rsid w:val="00BF33D0"/>
    <w:rsid w:val="00BF3CE0"/>
    <w:rsid w:val="00BF5447"/>
    <w:rsid w:val="00BF60CF"/>
    <w:rsid w:val="00BF66AA"/>
    <w:rsid w:val="00BF7DA4"/>
    <w:rsid w:val="00BF7EE8"/>
    <w:rsid w:val="00C0171C"/>
    <w:rsid w:val="00C031F4"/>
    <w:rsid w:val="00C051F9"/>
    <w:rsid w:val="00C05EC4"/>
    <w:rsid w:val="00C0698C"/>
    <w:rsid w:val="00C06FED"/>
    <w:rsid w:val="00C10845"/>
    <w:rsid w:val="00C10B6A"/>
    <w:rsid w:val="00C12762"/>
    <w:rsid w:val="00C1277E"/>
    <w:rsid w:val="00C142BA"/>
    <w:rsid w:val="00C14DFE"/>
    <w:rsid w:val="00C156EA"/>
    <w:rsid w:val="00C16F02"/>
    <w:rsid w:val="00C2061B"/>
    <w:rsid w:val="00C20914"/>
    <w:rsid w:val="00C218D0"/>
    <w:rsid w:val="00C21CA3"/>
    <w:rsid w:val="00C23CA0"/>
    <w:rsid w:val="00C23CAA"/>
    <w:rsid w:val="00C242E4"/>
    <w:rsid w:val="00C2492F"/>
    <w:rsid w:val="00C250D2"/>
    <w:rsid w:val="00C26743"/>
    <w:rsid w:val="00C30677"/>
    <w:rsid w:val="00C314AF"/>
    <w:rsid w:val="00C3364A"/>
    <w:rsid w:val="00C35A22"/>
    <w:rsid w:val="00C35B40"/>
    <w:rsid w:val="00C360C9"/>
    <w:rsid w:val="00C36B10"/>
    <w:rsid w:val="00C36C06"/>
    <w:rsid w:val="00C37DA3"/>
    <w:rsid w:val="00C40295"/>
    <w:rsid w:val="00C40A50"/>
    <w:rsid w:val="00C41153"/>
    <w:rsid w:val="00C42BBD"/>
    <w:rsid w:val="00C44309"/>
    <w:rsid w:val="00C44BE6"/>
    <w:rsid w:val="00C44F1C"/>
    <w:rsid w:val="00C4505B"/>
    <w:rsid w:val="00C456D8"/>
    <w:rsid w:val="00C46D5D"/>
    <w:rsid w:val="00C46EB8"/>
    <w:rsid w:val="00C4751B"/>
    <w:rsid w:val="00C50083"/>
    <w:rsid w:val="00C5052D"/>
    <w:rsid w:val="00C52C3B"/>
    <w:rsid w:val="00C54A0B"/>
    <w:rsid w:val="00C54CEC"/>
    <w:rsid w:val="00C54E52"/>
    <w:rsid w:val="00C5662D"/>
    <w:rsid w:val="00C56770"/>
    <w:rsid w:val="00C5757C"/>
    <w:rsid w:val="00C60D2C"/>
    <w:rsid w:val="00C62150"/>
    <w:rsid w:val="00C62B11"/>
    <w:rsid w:val="00C64A91"/>
    <w:rsid w:val="00C64EDA"/>
    <w:rsid w:val="00C65A1D"/>
    <w:rsid w:val="00C6656C"/>
    <w:rsid w:val="00C668BF"/>
    <w:rsid w:val="00C675BD"/>
    <w:rsid w:val="00C67F44"/>
    <w:rsid w:val="00C72009"/>
    <w:rsid w:val="00C72CA7"/>
    <w:rsid w:val="00C73B90"/>
    <w:rsid w:val="00C7406B"/>
    <w:rsid w:val="00C74908"/>
    <w:rsid w:val="00C74C34"/>
    <w:rsid w:val="00C75E86"/>
    <w:rsid w:val="00C81B58"/>
    <w:rsid w:val="00C86AC7"/>
    <w:rsid w:val="00C87AB5"/>
    <w:rsid w:val="00C9116F"/>
    <w:rsid w:val="00C932C5"/>
    <w:rsid w:val="00C94671"/>
    <w:rsid w:val="00C9559F"/>
    <w:rsid w:val="00C95D1A"/>
    <w:rsid w:val="00C95E31"/>
    <w:rsid w:val="00C9606C"/>
    <w:rsid w:val="00C9608C"/>
    <w:rsid w:val="00CA3B2D"/>
    <w:rsid w:val="00CA5BF0"/>
    <w:rsid w:val="00CA5E1F"/>
    <w:rsid w:val="00CA696A"/>
    <w:rsid w:val="00CB01D8"/>
    <w:rsid w:val="00CB1126"/>
    <w:rsid w:val="00CB2214"/>
    <w:rsid w:val="00CB2E99"/>
    <w:rsid w:val="00CB438F"/>
    <w:rsid w:val="00CB4804"/>
    <w:rsid w:val="00CB49E0"/>
    <w:rsid w:val="00CB4D7F"/>
    <w:rsid w:val="00CB4E5D"/>
    <w:rsid w:val="00CB7D9B"/>
    <w:rsid w:val="00CC073E"/>
    <w:rsid w:val="00CC0CD6"/>
    <w:rsid w:val="00CC1023"/>
    <w:rsid w:val="00CC1024"/>
    <w:rsid w:val="00CC1C5F"/>
    <w:rsid w:val="00CC2FB9"/>
    <w:rsid w:val="00CC31C3"/>
    <w:rsid w:val="00CC3CEC"/>
    <w:rsid w:val="00CC5499"/>
    <w:rsid w:val="00CC6048"/>
    <w:rsid w:val="00CC70B0"/>
    <w:rsid w:val="00CC7E43"/>
    <w:rsid w:val="00CD1151"/>
    <w:rsid w:val="00CD1454"/>
    <w:rsid w:val="00CD32A2"/>
    <w:rsid w:val="00CD3415"/>
    <w:rsid w:val="00CD3569"/>
    <w:rsid w:val="00CD3CC4"/>
    <w:rsid w:val="00CD40F0"/>
    <w:rsid w:val="00CD511E"/>
    <w:rsid w:val="00CD7361"/>
    <w:rsid w:val="00CD77EE"/>
    <w:rsid w:val="00CE0E30"/>
    <w:rsid w:val="00CE11CB"/>
    <w:rsid w:val="00CE1418"/>
    <w:rsid w:val="00CE1E75"/>
    <w:rsid w:val="00CE2271"/>
    <w:rsid w:val="00CE3B68"/>
    <w:rsid w:val="00CE3CA0"/>
    <w:rsid w:val="00CE4DC2"/>
    <w:rsid w:val="00CE5D32"/>
    <w:rsid w:val="00CE615C"/>
    <w:rsid w:val="00CE68C4"/>
    <w:rsid w:val="00CE7B75"/>
    <w:rsid w:val="00CF2CF3"/>
    <w:rsid w:val="00CF2D7D"/>
    <w:rsid w:val="00CF35DD"/>
    <w:rsid w:val="00CF41F4"/>
    <w:rsid w:val="00CF44F2"/>
    <w:rsid w:val="00CF48C5"/>
    <w:rsid w:val="00CF5D51"/>
    <w:rsid w:val="00CF6055"/>
    <w:rsid w:val="00CF7F2E"/>
    <w:rsid w:val="00CF7FF4"/>
    <w:rsid w:val="00D01F16"/>
    <w:rsid w:val="00D02F77"/>
    <w:rsid w:val="00D033EC"/>
    <w:rsid w:val="00D03472"/>
    <w:rsid w:val="00D03E4C"/>
    <w:rsid w:val="00D04148"/>
    <w:rsid w:val="00D05191"/>
    <w:rsid w:val="00D051B6"/>
    <w:rsid w:val="00D06702"/>
    <w:rsid w:val="00D06B0F"/>
    <w:rsid w:val="00D07C98"/>
    <w:rsid w:val="00D11B68"/>
    <w:rsid w:val="00D11DE9"/>
    <w:rsid w:val="00D1278F"/>
    <w:rsid w:val="00D12807"/>
    <w:rsid w:val="00D1379E"/>
    <w:rsid w:val="00D13812"/>
    <w:rsid w:val="00D13AD9"/>
    <w:rsid w:val="00D14BCC"/>
    <w:rsid w:val="00D14CF7"/>
    <w:rsid w:val="00D15EA8"/>
    <w:rsid w:val="00D160A2"/>
    <w:rsid w:val="00D17A11"/>
    <w:rsid w:val="00D17B2C"/>
    <w:rsid w:val="00D20112"/>
    <w:rsid w:val="00D215A3"/>
    <w:rsid w:val="00D21A01"/>
    <w:rsid w:val="00D21D99"/>
    <w:rsid w:val="00D23DB8"/>
    <w:rsid w:val="00D24488"/>
    <w:rsid w:val="00D265CD"/>
    <w:rsid w:val="00D26DA8"/>
    <w:rsid w:val="00D270AA"/>
    <w:rsid w:val="00D31ED7"/>
    <w:rsid w:val="00D320F4"/>
    <w:rsid w:val="00D334ED"/>
    <w:rsid w:val="00D3451F"/>
    <w:rsid w:val="00D37CB7"/>
    <w:rsid w:val="00D40C6B"/>
    <w:rsid w:val="00D41EB9"/>
    <w:rsid w:val="00D43165"/>
    <w:rsid w:val="00D44138"/>
    <w:rsid w:val="00D4438C"/>
    <w:rsid w:val="00D4462F"/>
    <w:rsid w:val="00D46A2F"/>
    <w:rsid w:val="00D5255B"/>
    <w:rsid w:val="00D5358D"/>
    <w:rsid w:val="00D564BB"/>
    <w:rsid w:val="00D57E49"/>
    <w:rsid w:val="00D602FD"/>
    <w:rsid w:val="00D60B58"/>
    <w:rsid w:val="00D62AC6"/>
    <w:rsid w:val="00D63A2F"/>
    <w:rsid w:val="00D64FBB"/>
    <w:rsid w:val="00D65821"/>
    <w:rsid w:val="00D663BA"/>
    <w:rsid w:val="00D66FE3"/>
    <w:rsid w:val="00D67693"/>
    <w:rsid w:val="00D7002F"/>
    <w:rsid w:val="00D71281"/>
    <w:rsid w:val="00D714F9"/>
    <w:rsid w:val="00D715E6"/>
    <w:rsid w:val="00D71D9C"/>
    <w:rsid w:val="00D71E74"/>
    <w:rsid w:val="00D7354E"/>
    <w:rsid w:val="00D73EC9"/>
    <w:rsid w:val="00D74297"/>
    <w:rsid w:val="00D75E34"/>
    <w:rsid w:val="00D766E3"/>
    <w:rsid w:val="00D767B8"/>
    <w:rsid w:val="00D77B93"/>
    <w:rsid w:val="00D80CC4"/>
    <w:rsid w:val="00D845B0"/>
    <w:rsid w:val="00D85B26"/>
    <w:rsid w:val="00D86894"/>
    <w:rsid w:val="00D868A7"/>
    <w:rsid w:val="00D9084C"/>
    <w:rsid w:val="00D90B33"/>
    <w:rsid w:val="00D9342C"/>
    <w:rsid w:val="00D94888"/>
    <w:rsid w:val="00D960D3"/>
    <w:rsid w:val="00DA0DA4"/>
    <w:rsid w:val="00DA1211"/>
    <w:rsid w:val="00DA3B4D"/>
    <w:rsid w:val="00DA3D9D"/>
    <w:rsid w:val="00DA417A"/>
    <w:rsid w:val="00DA4A2F"/>
    <w:rsid w:val="00DA6792"/>
    <w:rsid w:val="00DA6B67"/>
    <w:rsid w:val="00DA70D7"/>
    <w:rsid w:val="00DA71E8"/>
    <w:rsid w:val="00DA72CC"/>
    <w:rsid w:val="00DA788E"/>
    <w:rsid w:val="00DB0080"/>
    <w:rsid w:val="00DB16B1"/>
    <w:rsid w:val="00DB351B"/>
    <w:rsid w:val="00DB3B7E"/>
    <w:rsid w:val="00DB56DC"/>
    <w:rsid w:val="00DB5B25"/>
    <w:rsid w:val="00DB6C08"/>
    <w:rsid w:val="00DB6EA7"/>
    <w:rsid w:val="00DB78E5"/>
    <w:rsid w:val="00DB7B08"/>
    <w:rsid w:val="00DC1585"/>
    <w:rsid w:val="00DC2825"/>
    <w:rsid w:val="00DC2BAE"/>
    <w:rsid w:val="00DC30B0"/>
    <w:rsid w:val="00DC3540"/>
    <w:rsid w:val="00DC5DE9"/>
    <w:rsid w:val="00DD043D"/>
    <w:rsid w:val="00DD2B0B"/>
    <w:rsid w:val="00DD4841"/>
    <w:rsid w:val="00DD555F"/>
    <w:rsid w:val="00DD6B8F"/>
    <w:rsid w:val="00DD6D1F"/>
    <w:rsid w:val="00DE07A4"/>
    <w:rsid w:val="00DE130C"/>
    <w:rsid w:val="00DE1530"/>
    <w:rsid w:val="00DE31A4"/>
    <w:rsid w:val="00DE32E2"/>
    <w:rsid w:val="00DE3567"/>
    <w:rsid w:val="00DE35A0"/>
    <w:rsid w:val="00DE48CC"/>
    <w:rsid w:val="00DE5555"/>
    <w:rsid w:val="00DE6D2E"/>
    <w:rsid w:val="00DE7F5D"/>
    <w:rsid w:val="00DF0348"/>
    <w:rsid w:val="00DF0B87"/>
    <w:rsid w:val="00DF0D8C"/>
    <w:rsid w:val="00DF1CF5"/>
    <w:rsid w:val="00DF1EEA"/>
    <w:rsid w:val="00DF32E5"/>
    <w:rsid w:val="00DF3B9E"/>
    <w:rsid w:val="00DF3C47"/>
    <w:rsid w:val="00DF5CA1"/>
    <w:rsid w:val="00E0148C"/>
    <w:rsid w:val="00E01C39"/>
    <w:rsid w:val="00E02208"/>
    <w:rsid w:val="00E0240F"/>
    <w:rsid w:val="00E03365"/>
    <w:rsid w:val="00E0339C"/>
    <w:rsid w:val="00E03621"/>
    <w:rsid w:val="00E03ADD"/>
    <w:rsid w:val="00E040D5"/>
    <w:rsid w:val="00E0570A"/>
    <w:rsid w:val="00E11528"/>
    <w:rsid w:val="00E11ECF"/>
    <w:rsid w:val="00E12F74"/>
    <w:rsid w:val="00E1468D"/>
    <w:rsid w:val="00E1578B"/>
    <w:rsid w:val="00E157E8"/>
    <w:rsid w:val="00E15C97"/>
    <w:rsid w:val="00E16A5A"/>
    <w:rsid w:val="00E17304"/>
    <w:rsid w:val="00E23D5F"/>
    <w:rsid w:val="00E23DE2"/>
    <w:rsid w:val="00E243E9"/>
    <w:rsid w:val="00E2517A"/>
    <w:rsid w:val="00E25820"/>
    <w:rsid w:val="00E27EE5"/>
    <w:rsid w:val="00E30108"/>
    <w:rsid w:val="00E30B48"/>
    <w:rsid w:val="00E31310"/>
    <w:rsid w:val="00E3188C"/>
    <w:rsid w:val="00E32462"/>
    <w:rsid w:val="00E3560D"/>
    <w:rsid w:val="00E35653"/>
    <w:rsid w:val="00E378F1"/>
    <w:rsid w:val="00E4086F"/>
    <w:rsid w:val="00E41333"/>
    <w:rsid w:val="00E41356"/>
    <w:rsid w:val="00E42BB0"/>
    <w:rsid w:val="00E42BB8"/>
    <w:rsid w:val="00E42C79"/>
    <w:rsid w:val="00E45CD6"/>
    <w:rsid w:val="00E4661D"/>
    <w:rsid w:val="00E468C7"/>
    <w:rsid w:val="00E506E1"/>
    <w:rsid w:val="00E52055"/>
    <w:rsid w:val="00E529FA"/>
    <w:rsid w:val="00E538B2"/>
    <w:rsid w:val="00E5426D"/>
    <w:rsid w:val="00E54567"/>
    <w:rsid w:val="00E54D3D"/>
    <w:rsid w:val="00E550E1"/>
    <w:rsid w:val="00E55B97"/>
    <w:rsid w:val="00E569C5"/>
    <w:rsid w:val="00E56F82"/>
    <w:rsid w:val="00E617CD"/>
    <w:rsid w:val="00E61DD1"/>
    <w:rsid w:val="00E62773"/>
    <w:rsid w:val="00E629B0"/>
    <w:rsid w:val="00E62ABC"/>
    <w:rsid w:val="00E6389C"/>
    <w:rsid w:val="00E63CD4"/>
    <w:rsid w:val="00E644B5"/>
    <w:rsid w:val="00E64A58"/>
    <w:rsid w:val="00E66503"/>
    <w:rsid w:val="00E670A6"/>
    <w:rsid w:val="00E72DFD"/>
    <w:rsid w:val="00E73719"/>
    <w:rsid w:val="00E7574A"/>
    <w:rsid w:val="00E76271"/>
    <w:rsid w:val="00E800FA"/>
    <w:rsid w:val="00E82C0A"/>
    <w:rsid w:val="00E8364C"/>
    <w:rsid w:val="00E83C55"/>
    <w:rsid w:val="00E84821"/>
    <w:rsid w:val="00E86E4B"/>
    <w:rsid w:val="00E9086A"/>
    <w:rsid w:val="00E90A02"/>
    <w:rsid w:val="00E91392"/>
    <w:rsid w:val="00E936DF"/>
    <w:rsid w:val="00E93A1C"/>
    <w:rsid w:val="00E940AD"/>
    <w:rsid w:val="00E9424E"/>
    <w:rsid w:val="00E942EA"/>
    <w:rsid w:val="00E94728"/>
    <w:rsid w:val="00E96D7D"/>
    <w:rsid w:val="00E976C3"/>
    <w:rsid w:val="00EA02E2"/>
    <w:rsid w:val="00EA048A"/>
    <w:rsid w:val="00EA69E2"/>
    <w:rsid w:val="00EA70A0"/>
    <w:rsid w:val="00EA730A"/>
    <w:rsid w:val="00EB21CC"/>
    <w:rsid w:val="00EB2FB7"/>
    <w:rsid w:val="00EB3057"/>
    <w:rsid w:val="00EB3716"/>
    <w:rsid w:val="00EB3DE7"/>
    <w:rsid w:val="00EB63C1"/>
    <w:rsid w:val="00EB71EB"/>
    <w:rsid w:val="00EC07FB"/>
    <w:rsid w:val="00EC265A"/>
    <w:rsid w:val="00EC318E"/>
    <w:rsid w:val="00EC4A9B"/>
    <w:rsid w:val="00EC4FE3"/>
    <w:rsid w:val="00EC6B78"/>
    <w:rsid w:val="00ED0EDE"/>
    <w:rsid w:val="00ED14C8"/>
    <w:rsid w:val="00ED1CAF"/>
    <w:rsid w:val="00ED24E0"/>
    <w:rsid w:val="00ED390D"/>
    <w:rsid w:val="00ED5FA6"/>
    <w:rsid w:val="00ED6848"/>
    <w:rsid w:val="00EE047C"/>
    <w:rsid w:val="00EE067D"/>
    <w:rsid w:val="00EE08DD"/>
    <w:rsid w:val="00EE1652"/>
    <w:rsid w:val="00EE2468"/>
    <w:rsid w:val="00EE2E8C"/>
    <w:rsid w:val="00EE36F1"/>
    <w:rsid w:val="00EE498F"/>
    <w:rsid w:val="00EE5BCE"/>
    <w:rsid w:val="00EE5D02"/>
    <w:rsid w:val="00EF03CE"/>
    <w:rsid w:val="00EF1526"/>
    <w:rsid w:val="00EF3370"/>
    <w:rsid w:val="00EF4692"/>
    <w:rsid w:val="00EF6108"/>
    <w:rsid w:val="00F00365"/>
    <w:rsid w:val="00F0056A"/>
    <w:rsid w:val="00F01648"/>
    <w:rsid w:val="00F01BB2"/>
    <w:rsid w:val="00F026F1"/>
    <w:rsid w:val="00F02E21"/>
    <w:rsid w:val="00F03C02"/>
    <w:rsid w:val="00F05AAA"/>
    <w:rsid w:val="00F05B7D"/>
    <w:rsid w:val="00F05BE4"/>
    <w:rsid w:val="00F060BA"/>
    <w:rsid w:val="00F06D8A"/>
    <w:rsid w:val="00F10E6D"/>
    <w:rsid w:val="00F1180A"/>
    <w:rsid w:val="00F12C13"/>
    <w:rsid w:val="00F13DED"/>
    <w:rsid w:val="00F14E40"/>
    <w:rsid w:val="00F16D89"/>
    <w:rsid w:val="00F20CAD"/>
    <w:rsid w:val="00F2592F"/>
    <w:rsid w:val="00F26F90"/>
    <w:rsid w:val="00F30B23"/>
    <w:rsid w:val="00F310EC"/>
    <w:rsid w:val="00F31BFB"/>
    <w:rsid w:val="00F33373"/>
    <w:rsid w:val="00F34C36"/>
    <w:rsid w:val="00F34E0B"/>
    <w:rsid w:val="00F366A4"/>
    <w:rsid w:val="00F3765C"/>
    <w:rsid w:val="00F37C39"/>
    <w:rsid w:val="00F37DFD"/>
    <w:rsid w:val="00F40131"/>
    <w:rsid w:val="00F41EAF"/>
    <w:rsid w:val="00F41F90"/>
    <w:rsid w:val="00F42DFE"/>
    <w:rsid w:val="00F43974"/>
    <w:rsid w:val="00F4646B"/>
    <w:rsid w:val="00F46F38"/>
    <w:rsid w:val="00F47520"/>
    <w:rsid w:val="00F50B65"/>
    <w:rsid w:val="00F517BF"/>
    <w:rsid w:val="00F51919"/>
    <w:rsid w:val="00F52AB8"/>
    <w:rsid w:val="00F53096"/>
    <w:rsid w:val="00F55644"/>
    <w:rsid w:val="00F560EF"/>
    <w:rsid w:val="00F5653E"/>
    <w:rsid w:val="00F570A4"/>
    <w:rsid w:val="00F60A90"/>
    <w:rsid w:val="00F6149A"/>
    <w:rsid w:val="00F622DD"/>
    <w:rsid w:val="00F624F4"/>
    <w:rsid w:val="00F64EEC"/>
    <w:rsid w:val="00F6542E"/>
    <w:rsid w:val="00F66413"/>
    <w:rsid w:val="00F67878"/>
    <w:rsid w:val="00F67D8A"/>
    <w:rsid w:val="00F67DD5"/>
    <w:rsid w:val="00F72A22"/>
    <w:rsid w:val="00F72BBB"/>
    <w:rsid w:val="00F731BD"/>
    <w:rsid w:val="00F7394C"/>
    <w:rsid w:val="00F73E4E"/>
    <w:rsid w:val="00F7453F"/>
    <w:rsid w:val="00F754AF"/>
    <w:rsid w:val="00F7560E"/>
    <w:rsid w:val="00F77CE1"/>
    <w:rsid w:val="00F81135"/>
    <w:rsid w:val="00F8271D"/>
    <w:rsid w:val="00F83330"/>
    <w:rsid w:val="00F94124"/>
    <w:rsid w:val="00F9478E"/>
    <w:rsid w:val="00F9516A"/>
    <w:rsid w:val="00F95CBD"/>
    <w:rsid w:val="00F97053"/>
    <w:rsid w:val="00F976BC"/>
    <w:rsid w:val="00FA0149"/>
    <w:rsid w:val="00FA173D"/>
    <w:rsid w:val="00FA22F6"/>
    <w:rsid w:val="00FA2402"/>
    <w:rsid w:val="00FA3B5F"/>
    <w:rsid w:val="00FA4501"/>
    <w:rsid w:val="00FA4561"/>
    <w:rsid w:val="00FA49F9"/>
    <w:rsid w:val="00FA4E66"/>
    <w:rsid w:val="00FA57E9"/>
    <w:rsid w:val="00FA5D36"/>
    <w:rsid w:val="00FA6168"/>
    <w:rsid w:val="00FA6269"/>
    <w:rsid w:val="00FB0B1E"/>
    <w:rsid w:val="00FB3C7B"/>
    <w:rsid w:val="00FB5C59"/>
    <w:rsid w:val="00FB631C"/>
    <w:rsid w:val="00FB7138"/>
    <w:rsid w:val="00FC0683"/>
    <w:rsid w:val="00FC1E62"/>
    <w:rsid w:val="00FC2715"/>
    <w:rsid w:val="00FC4539"/>
    <w:rsid w:val="00FC48F0"/>
    <w:rsid w:val="00FC4BF8"/>
    <w:rsid w:val="00FD170C"/>
    <w:rsid w:val="00FD1CDE"/>
    <w:rsid w:val="00FD2DCF"/>
    <w:rsid w:val="00FD3803"/>
    <w:rsid w:val="00FD38C7"/>
    <w:rsid w:val="00FD69B0"/>
    <w:rsid w:val="00FD6BF3"/>
    <w:rsid w:val="00FD6F46"/>
    <w:rsid w:val="00FE0B8A"/>
    <w:rsid w:val="00FE0E72"/>
    <w:rsid w:val="00FE1540"/>
    <w:rsid w:val="00FE2084"/>
    <w:rsid w:val="00FE3536"/>
    <w:rsid w:val="00FE6267"/>
    <w:rsid w:val="00FE67A3"/>
    <w:rsid w:val="00FE6F02"/>
    <w:rsid w:val="00FF5AC5"/>
    <w:rsid w:val="00FF5F28"/>
    <w:rsid w:val="00FF6484"/>
    <w:rsid w:val="1418125E"/>
    <w:rsid w:val="2170F0FE"/>
    <w:rsid w:val="2A7E0F7F"/>
    <w:rsid w:val="4D5D5E26"/>
    <w:rsid w:val="545BCD74"/>
    <w:rsid w:val="5F7BFFA6"/>
    <w:rsid w:val="63977243"/>
    <w:rsid w:val="65D68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3AB9C4D"/>
  <w15:docId w15:val="{2AC43F92-FE9B-4EC2-9E42-EAFE46F138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cs-CZ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95F62"/>
    <w:pPr>
      <w:spacing w:after="160"/>
    </w:pPr>
    <w:rPr>
      <w:color w:val="00000A"/>
      <w:sz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uiPriority w:val="99"/>
    <w:semiHidden/>
    <w:unhideWhenUsed/>
    <w:qFormat/>
    <w:rsid w:val="00220BAD"/>
    <w:rPr>
      <w:sz w:val="16"/>
      <w:szCs w:val="16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qFormat/>
    <w:rsid w:val="00220BAD"/>
    <w:rPr>
      <w:rFonts w:ascii="Times New Roman" w:eastAsia="Droid Sans" w:hAnsi="Times New Roman" w:cs="Mangal"/>
      <w:sz w:val="20"/>
      <w:szCs w:val="18"/>
      <w:lang w:eastAsia="zh-CN" w:bidi="hi-IN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220BAD"/>
    <w:rPr>
      <w:rFonts w:ascii="Segoe UI" w:hAnsi="Segoe UI" w:cs="Segoe UI"/>
      <w:sz w:val="18"/>
      <w:szCs w:val="18"/>
    </w:rPr>
  </w:style>
  <w:style w:type="character" w:customStyle="1" w:styleId="Internetovodkaz">
    <w:name w:val="Internetový odkaz"/>
    <w:basedOn w:val="Standardnpsmoodstavce"/>
    <w:uiPriority w:val="99"/>
    <w:unhideWhenUsed/>
    <w:rsid w:val="00CF54E8"/>
    <w:rPr>
      <w:color w:val="0563C1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qFormat/>
    <w:rsid w:val="00AA5A88"/>
    <w:rPr>
      <w:color w:val="954F72" w:themeColor="followedHyperlink"/>
      <w:u w:val="single"/>
    </w:rPr>
  </w:style>
  <w:style w:type="character" w:customStyle="1" w:styleId="spellingerror">
    <w:name w:val="spellingerror"/>
    <w:basedOn w:val="Standardnpsmoodstavce"/>
    <w:qFormat/>
    <w:rsid w:val="00301FBF"/>
  </w:style>
  <w:style w:type="character" w:customStyle="1" w:styleId="normaltextrun1">
    <w:name w:val="normaltextrun1"/>
    <w:basedOn w:val="Standardnpsmoodstavce"/>
    <w:qFormat/>
    <w:rsid w:val="00301FBF"/>
  </w:style>
  <w:style w:type="character" w:customStyle="1" w:styleId="eop">
    <w:name w:val="eop"/>
    <w:basedOn w:val="Standardnpsmoodstavce"/>
    <w:qFormat/>
    <w:rsid w:val="00301FBF"/>
  </w:style>
  <w:style w:type="character" w:customStyle="1" w:styleId="ZhlavChar">
    <w:name w:val="Záhlaví Char"/>
    <w:basedOn w:val="Standardnpsmoodstavce"/>
    <w:link w:val="Zhlav"/>
    <w:uiPriority w:val="99"/>
    <w:qFormat/>
    <w:rsid w:val="00B40B21"/>
  </w:style>
  <w:style w:type="character" w:customStyle="1" w:styleId="ZpatChar">
    <w:name w:val="Zápatí Char"/>
    <w:basedOn w:val="Standardnpsmoodstavce"/>
    <w:link w:val="Zpat"/>
    <w:uiPriority w:val="99"/>
    <w:qFormat/>
    <w:rsid w:val="00B40B21"/>
  </w:style>
  <w:style w:type="character" w:customStyle="1" w:styleId="PedmtkomenteChar">
    <w:name w:val="Předmět komentáře Char"/>
    <w:basedOn w:val="TextkomenteChar"/>
    <w:link w:val="Pedmtkomente"/>
    <w:uiPriority w:val="99"/>
    <w:semiHidden/>
    <w:qFormat/>
    <w:rsid w:val="00C238EA"/>
    <w:rPr>
      <w:rFonts w:ascii="Times New Roman" w:eastAsia="Droid Sans" w:hAnsi="Times New Roman" w:cs="Mangal"/>
      <w:b/>
      <w:bCs/>
      <w:sz w:val="20"/>
      <w:szCs w:val="20"/>
      <w:lang w:eastAsia="zh-CN" w:bidi="hi-IN"/>
    </w:rPr>
  </w:style>
  <w:style w:type="character" w:customStyle="1" w:styleId="ListLabel1">
    <w:name w:val="ListLabel 1"/>
    <w:qFormat/>
    <w:rPr>
      <w:rFonts w:eastAsia="Calibri" w:cs="Times New Roman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ascii="Times New Roman" w:eastAsia="Calibri" w:hAnsi="Times New Roman" w:cs="Calibri"/>
      <w:sz w:val="24"/>
    </w:rPr>
  </w:style>
  <w:style w:type="character" w:customStyle="1" w:styleId="ListLabel4">
    <w:name w:val="ListLabel 4"/>
    <w:qFormat/>
    <w:rPr>
      <w:rFonts w:ascii="Times New Roman" w:hAnsi="Times New Roman" w:cs="Calibri"/>
      <w:sz w:val="24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Wingdings"/>
    </w:rPr>
  </w:style>
  <w:style w:type="character" w:customStyle="1" w:styleId="ListLabel7">
    <w:name w:val="ListLabel 7"/>
    <w:qFormat/>
    <w:rPr>
      <w:rFonts w:cs="Symbol"/>
    </w:rPr>
  </w:style>
  <w:style w:type="paragraph" w:customStyle="1" w:styleId="Nadpis">
    <w:name w:val="Nadpis"/>
    <w:basedOn w:val="Normln"/>
    <w:next w:val="Tlotextu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lotextu">
    <w:name w:val="Tělo textu"/>
    <w:basedOn w:val="Normln"/>
    <w:pPr>
      <w:spacing w:after="140" w:line="288" w:lineRule="auto"/>
    </w:pPr>
  </w:style>
  <w:style w:type="paragraph" w:styleId="Seznam">
    <w:name w:val="List"/>
    <w:basedOn w:val="Tlotextu"/>
    <w:rPr>
      <w:rFonts w:cs="Arial"/>
    </w:rPr>
  </w:style>
  <w:style w:type="paragraph" w:customStyle="1" w:styleId="Popisek">
    <w:name w:val="Popisek"/>
    <w:basedOn w:val="Normln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Textkomente">
    <w:name w:val="annotation text"/>
    <w:basedOn w:val="Normln"/>
    <w:link w:val="TextkomenteChar"/>
    <w:uiPriority w:val="99"/>
    <w:semiHidden/>
    <w:unhideWhenUsed/>
    <w:qFormat/>
    <w:rsid w:val="00220BAD"/>
    <w:pPr>
      <w:widowControl w:val="0"/>
      <w:suppressAutoHyphens/>
      <w:spacing w:after="0" w:line="240" w:lineRule="auto"/>
    </w:pPr>
    <w:rPr>
      <w:rFonts w:ascii="Times New Roman" w:eastAsia="Droid Sans" w:hAnsi="Times New Roman" w:cs="Mangal"/>
      <w:sz w:val="20"/>
      <w:szCs w:val="18"/>
      <w:lang w:eastAsia="zh-CN" w:bidi="hi-IN"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220BAD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96342B"/>
    <w:pPr>
      <w:ind w:left="720"/>
      <w:contextualSpacing/>
    </w:pPr>
  </w:style>
  <w:style w:type="paragraph" w:customStyle="1" w:styleId="Default">
    <w:name w:val="Default"/>
    <w:qFormat/>
    <w:rsid w:val="00236F4B"/>
    <w:pPr>
      <w:spacing w:line="240" w:lineRule="auto"/>
    </w:pPr>
    <w:rPr>
      <w:rFonts w:ascii="Calibri" w:eastAsia="Times New Roman" w:hAnsi="Calibri" w:cs="Calibri"/>
      <w:color w:val="000000"/>
      <w:sz w:val="24"/>
      <w:szCs w:val="24"/>
      <w:lang w:eastAsia="cs-CZ"/>
    </w:rPr>
  </w:style>
  <w:style w:type="paragraph" w:styleId="Normlnweb">
    <w:name w:val="Normal (Web)"/>
    <w:basedOn w:val="Normln"/>
    <w:uiPriority w:val="99"/>
    <w:unhideWhenUsed/>
    <w:qFormat/>
    <w:rsid w:val="00236F4B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cs-CZ"/>
    </w:rPr>
  </w:style>
  <w:style w:type="paragraph" w:customStyle="1" w:styleId="paragraph1">
    <w:name w:val="paragraph1"/>
    <w:basedOn w:val="Normln"/>
    <w:qFormat/>
    <w:rsid w:val="00301F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B40B21"/>
    <w:pPr>
      <w:tabs>
        <w:tab w:val="center" w:pos="4536"/>
        <w:tab w:val="right" w:pos="9072"/>
      </w:tabs>
      <w:spacing w:after="0" w:line="240" w:lineRule="auto"/>
    </w:pPr>
  </w:style>
  <w:style w:type="paragraph" w:styleId="Zpat">
    <w:name w:val="footer"/>
    <w:basedOn w:val="Normln"/>
    <w:link w:val="ZpatChar"/>
    <w:uiPriority w:val="99"/>
    <w:unhideWhenUsed/>
    <w:rsid w:val="00B40B21"/>
    <w:pPr>
      <w:tabs>
        <w:tab w:val="center" w:pos="4536"/>
        <w:tab w:val="right" w:pos="9072"/>
      </w:tabs>
      <w:spacing w:after="0" w:line="240" w:lineRule="auto"/>
    </w:pPr>
  </w:style>
  <w:style w:type="paragraph" w:styleId="Pedmtkomente">
    <w:name w:val="annotation subject"/>
    <w:basedOn w:val="Textkomente"/>
    <w:link w:val="PedmtkomenteChar"/>
    <w:uiPriority w:val="99"/>
    <w:semiHidden/>
    <w:unhideWhenUsed/>
    <w:qFormat/>
    <w:rsid w:val="00C238EA"/>
    <w:pPr>
      <w:widowControl/>
      <w:suppressAutoHyphens w:val="0"/>
      <w:spacing w:after="160"/>
    </w:pPr>
    <w:rPr>
      <w:rFonts w:asciiTheme="minorHAnsi" w:eastAsiaTheme="minorHAnsi" w:hAnsiTheme="minorHAnsi" w:cstheme="minorBidi"/>
      <w:b/>
      <w:bCs/>
      <w:szCs w:val="20"/>
      <w:lang w:eastAsia="en-US" w:bidi="ar-SA"/>
    </w:rPr>
  </w:style>
  <w:style w:type="table" w:styleId="Mkatabulky">
    <w:name w:val="Table Grid"/>
    <w:basedOn w:val="Normlntabulka"/>
    <w:rsid w:val="0003706F"/>
    <w:pPr>
      <w:spacing w:line="240" w:lineRule="auto"/>
    </w:pPr>
    <w:rPr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unhideWhenUsed/>
    <w:rsid w:val="005902B5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5902B5"/>
    <w:rPr>
      <w:color w:val="605E5C"/>
      <w:shd w:val="clear" w:color="auto" w:fill="E1DFDD"/>
    </w:rPr>
  </w:style>
  <w:style w:type="paragraph" w:customStyle="1" w:styleId="xxxmsonormal">
    <w:name w:val="x_x_x_msonormal"/>
    <w:basedOn w:val="Normln"/>
    <w:rsid w:val="002A2987"/>
    <w:pPr>
      <w:spacing w:after="0" w:line="240" w:lineRule="auto"/>
    </w:pPr>
    <w:rPr>
      <w:rFonts w:ascii="Calibri" w:eastAsia="Calibri" w:hAnsi="Calibri" w:cs="Calibri"/>
      <w:color w:val="auto"/>
      <w:lang w:eastAsia="cs-CZ"/>
    </w:rPr>
  </w:style>
  <w:style w:type="paragraph" w:styleId="Revize">
    <w:name w:val="Revision"/>
    <w:hidden/>
    <w:uiPriority w:val="99"/>
    <w:semiHidden/>
    <w:rsid w:val="000C2674"/>
    <w:pPr>
      <w:spacing w:line="240" w:lineRule="auto"/>
    </w:pPr>
    <w:rPr>
      <w:color w:val="00000A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30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03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1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55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88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2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CC091A3D282914EAC58A18B9740C37A" ma:contentTypeVersion="11" ma:contentTypeDescription="Vytvoří nový dokument" ma:contentTypeScope="" ma:versionID="58ed678a5775f116b6b62c4c71697144">
  <xsd:schema xmlns:xsd="http://www.w3.org/2001/XMLSchema" xmlns:xs="http://www.w3.org/2001/XMLSchema" xmlns:p="http://schemas.microsoft.com/office/2006/metadata/properties" xmlns:ns2="6024d3b3-a027-4eca-a034-f6d90d45e426" xmlns:ns3="7145cf30-80f8-473b-9eef-da596f8bf5bf" targetNamespace="http://schemas.microsoft.com/office/2006/metadata/properties" ma:root="true" ma:fieldsID="149f868b3aa18e430a5746b5412607a2" ns2:_="" ns3:_="">
    <xsd:import namespace="6024d3b3-a027-4eca-a034-f6d90d45e426"/>
    <xsd:import namespace="7145cf30-80f8-473b-9eef-da596f8bf5bf"/>
    <xsd:element name="properties">
      <xsd:complexType>
        <xsd:sequence>
          <xsd:element name="documentManagement">
            <xsd:complexType>
              <xsd:all>
                <xsd:element ref="ns2:Datum_x0020_jedn_x00e1_n_x00ed_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24d3b3-a027-4eca-a034-f6d90d45e426" elementFormDefault="qualified">
    <xsd:import namespace="http://schemas.microsoft.com/office/2006/documentManagement/types"/>
    <xsd:import namespace="http://schemas.microsoft.com/office/infopath/2007/PartnerControls"/>
    <xsd:element name="Datum_x0020_jedn_x00e1_n_x00ed_" ma:index="8" ma:displayName="Datum jednání" ma:format="DateOnly" ma:internalName="Datum_x0020_jedn_x00e1_n_x00ed_">
      <xsd:simpleType>
        <xsd:restriction base="dms:DateTime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45cf30-80f8-473b-9eef-da596f8bf5b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um_x0020_jedn_x00e1_n_x00ed_ xmlns="6024d3b3-a027-4eca-a034-f6d90d45e426">2024-03-20T23:00:00+00:00</Datum_x0020_jedn_x00e1_n_x00ed_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F1E7284-12D0-49D1-AD50-6C5824963AF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20FED20-E6AC-49D7-8B3F-48B63317AB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24d3b3-a027-4eca-a034-f6d90d45e426"/>
    <ds:schemaRef ds:uri="7145cf30-80f8-473b-9eef-da596f8bf5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2F796E-D6CF-40A2-AE40-DEB2D32C2D70}">
  <ds:schemaRefs>
    <ds:schemaRef ds:uri="http://schemas.microsoft.com/office/2006/metadata/properties"/>
    <ds:schemaRef ds:uri="http://schemas.microsoft.com/office/infopath/2007/PartnerControls"/>
    <ds:schemaRef ds:uri="6024d3b3-a027-4eca-a034-f6d90d45e426"/>
  </ds:schemaRefs>
</ds:datastoreItem>
</file>

<file path=customXml/itemProps4.xml><?xml version="1.0" encoding="utf-8"?>
<ds:datastoreItem xmlns:ds="http://schemas.openxmlformats.org/officeDocument/2006/customXml" ds:itemID="{F57539AC-CC08-4A8C-BE2D-924E20DC66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301</TotalTime>
  <Pages>5</Pages>
  <Words>1772</Words>
  <Characters>10458</Characters>
  <Application>Microsoft Office Word</Application>
  <DocSecurity>0</DocSecurity>
  <Lines>87</Lines>
  <Paragraphs>2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ŠE</Company>
  <LinksUpToDate>false</LinksUpToDate>
  <CharactersWithSpaces>12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Švec</dc:creator>
  <cp:keywords/>
  <dc:description/>
  <cp:lastModifiedBy>Martina Machová</cp:lastModifiedBy>
  <cp:revision>1748</cp:revision>
  <cp:lastPrinted>2025-04-17T10:37:00Z</cp:lastPrinted>
  <dcterms:created xsi:type="dcterms:W3CDTF">2024-09-25T11:13:00Z</dcterms:created>
  <dcterms:modified xsi:type="dcterms:W3CDTF">2026-06-17T10:10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ntentTypeId">
    <vt:lpwstr>0x0101006CC091A3D282914EAC58A18B9740C37A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GrammarlyDocumentId">
    <vt:lpwstr>74d193bda2c803ad6a27b3e58be31f94ede0ccf621dad04bc8dc002266d366d6</vt:lpwstr>
  </property>
</Properties>
</file>